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15C91E" w14:textId="4315D728" w:rsidR="00106FC6" w:rsidRDefault="3B60C898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81AA03A" wp14:editId="02A8D430">
            <wp:extent cx="3450668" cy="914400"/>
            <wp:effectExtent l="0" t="0" r="0" b="0"/>
            <wp:docPr id="1135851769" name="Imagen 1135851769" descr="Imagen que contiene 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1135851769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0668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4F0A9D" w14:textId="4315D728" w:rsidR="00D74AAA" w:rsidRPr="008065D9" w:rsidRDefault="00D74AAA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309626E8">
        <w:rPr>
          <w:rFonts w:ascii="Times New Roman" w:eastAsia="Times New Roman" w:hAnsi="Times New Roman" w:cs="Times New Roman"/>
          <w:sz w:val="24"/>
          <w:szCs w:val="24"/>
        </w:rPr>
        <w:t>Tecnológico de Monterrey - Campus Monterrey</w:t>
      </w:r>
    </w:p>
    <w:p w14:paraId="555715E8" w14:textId="0935D6D5" w:rsidR="00D74AAA" w:rsidRPr="008065D9" w:rsidRDefault="00D74AAA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309626E8">
        <w:rPr>
          <w:rFonts w:ascii="Times New Roman" w:eastAsia="Times New Roman" w:hAnsi="Times New Roman" w:cs="Times New Roman"/>
          <w:sz w:val="24"/>
          <w:szCs w:val="24"/>
        </w:rPr>
        <w:t>Escuela de ingeniería y ciencias</w:t>
      </w:r>
    </w:p>
    <w:p w14:paraId="08F03C34" w14:textId="3EADCBE2" w:rsidR="00D74AAA" w:rsidRPr="008065D9" w:rsidRDefault="00D74AAA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309626E8">
        <w:rPr>
          <w:rFonts w:ascii="Times New Roman" w:eastAsia="Times New Roman" w:hAnsi="Times New Roman" w:cs="Times New Roman"/>
          <w:sz w:val="24"/>
          <w:szCs w:val="24"/>
        </w:rPr>
        <w:t xml:space="preserve">Departamento regional de ciencias </w:t>
      </w:r>
      <w:r w:rsidR="00287D6C" w:rsidRPr="309626E8">
        <w:rPr>
          <w:rFonts w:ascii="Times New Roman" w:eastAsia="Times New Roman" w:hAnsi="Times New Roman" w:cs="Times New Roman"/>
          <w:sz w:val="24"/>
          <w:szCs w:val="24"/>
        </w:rPr>
        <w:t>básicas</w:t>
      </w:r>
    </w:p>
    <w:p w14:paraId="03423EFB" w14:textId="4315D728" w:rsidR="00D74AAA" w:rsidRDefault="00D74AAA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309626E8">
        <w:rPr>
          <w:rFonts w:ascii="Times New Roman" w:eastAsia="Times New Roman" w:hAnsi="Times New Roman" w:cs="Times New Roman"/>
          <w:sz w:val="24"/>
          <w:szCs w:val="24"/>
        </w:rPr>
        <w:t>Solución de problemas de mecánica clásica</w:t>
      </w:r>
    </w:p>
    <w:p w14:paraId="7CE1AA73" w14:textId="4315D728" w:rsidR="00106FC6" w:rsidRPr="008065D9" w:rsidRDefault="00106FC6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6C3A41F" w14:textId="2E2454B5" w:rsidR="00D74AAA" w:rsidRDefault="00D74AAA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309626E8">
        <w:rPr>
          <w:rFonts w:ascii="Times New Roman" w:eastAsia="Times New Roman" w:hAnsi="Times New Roman" w:cs="Times New Roman"/>
          <w:sz w:val="24"/>
          <w:szCs w:val="24"/>
        </w:rPr>
        <w:t>Grupo 201</w:t>
      </w:r>
    </w:p>
    <w:p w14:paraId="6D3C138D" w14:textId="2E2454B5" w:rsidR="00106FC6" w:rsidRPr="008065D9" w:rsidRDefault="00106FC6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6FD4B5F" w14:textId="676A5A77" w:rsidR="00114401" w:rsidRDefault="00D74AAA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309626E8">
        <w:rPr>
          <w:rFonts w:ascii="Times New Roman" w:eastAsia="Times New Roman" w:hAnsi="Times New Roman" w:cs="Times New Roman"/>
          <w:sz w:val="24"/>
          <w:szCs w:val="24"/>
        </w:rPr>
        <w:t>Dr. Carlos Manuel Hinojosa Espinosa</w:t>
      </w:r>
      <w:r w:rsidR="0039763B" w:rsidRPr="309626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A7BE7DD" w14:textId="1C6846A1" w:rsidR="00D74AAA" w:rsidRDefault="0039763B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309626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14401">
        <w:rPr>
          <w:rFonts w:ascii="Times New Roman" w:eastAsia="Times New Roman" w:hAnsi="Times New Roman" w:cs="Times New Roman"/>
          <w:sz w:val="24"/>
          <w:szCs w:val="24"/>
        </w:rPr>
        <w:t xml:space="preserve">Dr. </w:t>
      </w:r>
      <w:r w:rsidRPr="309626E8">
        <w:rPr>
          <w:rFonts w:ascii="Times New Roman" w:eastAsia="Times New Roman" w:hAnsi="Times New Roman" w:cs="Times New Roman"/>
          <w:sz w:val="24"/>
          <w:szCs w:val="24"/>
        </w:rPr>
        <w:t>Alfonso Isaac Jaimes Nájera</w:t>
      </w:r>
    </w:p>
    <w:p w14:paraId="2B051D34" w14:textId="2E2454B5" w:rsidR="00106FC6" w:rsidRDefault="00106FC6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6DE4BF" w14:textId="77777777" w:rsidR="003E1B48" w:rsidRDefault="00AE39B9" w:rsidP="003E1B48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ntregable final:</w:t>
      </w:r>
      <w:r w:rsidR="00D74AAA" w:rsidRPr="309626E8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3E1B48" w:rsidRPr="00AE39B9">
        <w:rPr>
          <w:rFonts w:ascii="Times New Roman" w:eastAsia="Times New Roman" w:hAnsi="Times New Roman" w:cs="Times New Roman"/>
          <w:b/>
          <w:sz w:val="24"/>
          <w:szCs w:val="24"/>
        </w:rPr>
        <w:t>Orbitas especiales de asteroides</w:t>
      </w:r>
    </w:p>
    <w:p w14:paraId="22AC4592" w14:textId="77777777" w:rsidR="00AE39B9" w:rsidRPr="008065D9" w:rsidRDefault="00AE39B9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410B1360" w14:textId="7285D1E4" w:rsidR="00D74AAA" w:rsidRPr="008065D9" w:rsidRDefault="00D74AAA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309626E8">
        <w:rPr>
          <w:rFonts w:ascii="Times New Roman" w:eastAsia="Times New Roman" w:hAnsi="Times New Roman" w:cs="Times New Roman"/>
          <w:sz w:val="24"/>
          <w:szCs w:val="24"/>
        </w:rPr>
        <w:t>Equipo 6</w:t>
      </w:r>
    </w:p>
    <w:p w14:paraId="60F3261C" w14:textId="7285D1E4" w:rsidR="00D74AAA" w:rsidRPr="008065D9" w:rsidRDefault="00D74AAA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309626E8">
        <w:rPr>
          <w:rFonts w:ascii="Times New Roman" w:eastAsia="Times New Roman" w:hAnsi="Times New Roman" w:cs="Times New Roman"/>
          <w:sz w:val="24"/>
          <w:szCs w:val="24"/>
        </w:rPr>
        <w:t>Alberto Anaya Velasco A01252512</w:t>
      </w:r>
    </w:p>
    <w:p w14:paraId="6B09F103" w14:textId="3D4BD0B9" w:rsidR="00D74AAA" w:rsidRPr="008065D9" w:rsidRDefault="00D74AAA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309626E8">
        <w:rPr>
          <w:rFonts w:ascii="Times New Roman" w:eastAsia="Times New Roman" w:hAnsi="Times New Roman" w:cs="Times New Roman"/>
          <w:sz w:val="24"/>
          <w:szCs w:val="24"/>
        </w:rPr>
        <w:t>Arif Moran Velázquez A01234442</w:t>
      </w:r>
    </w:p>
    <w:p w14:paraId="776FEF0E" w14:textId="7285D1E4" w:rsidR="00D74AAA" w:rsidRPr="008065D9" w:rsidRDefault="00D74AAA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309626E8">
        <w:rPr>
          <w:rFonts w:ascii="Times New Roman" w:eastAsia="Times New Roman" w:hAnsi="Times New Roman" w:cs="Times New Roman"/>
          <w:sz w:val="24"/>
          <w:szCs w:val="24"/>
        </w:rPr>
        <w:t>Carlos Gabriel Espinosa Contreras A01198290</w:t>
      </w:r>
    </w:p>
    <w:p w14:paraId="1C32ECBE" w14:textId="20932512" w:rsidR="00D74AAA" w:rsidRPr="008065D9" w:rsidRDefault="00D74AAA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309626E8">
        <w:rPr>
          <w:rFonts w:ascii="Times New Roman" w:eastAsia="Times New Roman" w:hAnsi="Times New Roman" w:cs="Times New Roman"/>
          <w:sz w:val="24"/>
          <w:szCs w:val="24"/>
        </w:rPr>
        <w:t>Daniel Cruz Álvarez A00572205</w:t>
      </w:r>
    </w:p>
    <w:p w14:paraId="68B0E3DA" w14:textId="2E2454B5" w:rsidR="00D74AAA" w:rsidRPr="00CE0094" w:rsidRDefault="00D74AAA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CE0094">
        <w:rPr>
          <w:rFonts w:ascii="Times New Roman" w:eastAsia="Times New Roman" w:hAnsi="Times New Roman" w:cs="Times New Roman"/>
          <w:sz w:val="24"/>
          <w:szCs w:val="24"/>
          <w:lang w:val="en-US"/>
        </w:rPr>
        <w:t>Ishan Joel Don Wickramage Madawala Guzman A01704771</w:t>
      </w:r>
    </w:p>
    <w:p w14:paraId="5ED0DE02" w14:textId="2E2454B5" w:rsidR="00106FC6" w:rsidRPr="00CE0094" w:rsidRDefault="00106FC6" w:rsidP="00106FC6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75711AA" w14:textId="3866DF9C" w:rsidR="00D74AAA" w:rsidRPr="008065D9" w:rsidRDefault="003E1B48" w:rsidP="00106FC6">
      <w:pPr>
        <w:spacing w:line="360" w:lineRule="auto"/>
        <w:jc w:val="right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</w:t>
      </w:r>
      <w:r w:rsidR="00791892">
        <w:rPr>
          <w:rFonts w:ascii="Times New Roman" w:eastAsia="Times New Roman" w:hAnsi="Times New Roman" w:cs="Times New Roman"/>
          <w:sz w:val="24"/>
          <w:szCs w:val="24"/>
        </w:rPr>
        <w:t xml:space="preserve"> de mayo</w:t>
      </w:r>
      <w:r w:rsidR="00D74AAA" w:rsidRPr="309626E8">
        <w:rPr>
          <w:rFonts w:ascii="Times New Roman" w:eastAsia="Times New Roman" w:hAnsi="Times New Roman" w:cs="Times New Roman"/>
          <w:sz w:val="24"/>
          <w:szCs w:val="24"/>
        </w:rPr>
        <w:t xml:space="preserve"> de 2023</w:t>
      </w:r>
    </w:p>
    <w:p w14:paraId="05475823" w14:textId="469FD48A" w:rsidR="00C36E50" w:rsidRPr="00571B6A" w:rsidRDefault="00E74358" w:rsidP="00A8069E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71B6A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>Introducción</w:t>
      </w:r>
    </w:p>
    <w:p w14:paraId="72FC9216" w14:textId="5D37D647" w:rsidR="00C36E50" w:rsidRPr="00E55D0A" w:rsidRDefault="7F5FD3A6" w:rsidP="00A8069E">
      <w:pPr>
        <w:spacing w:line="36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E55D0A">
        <w:rPr>
          <w:rFonts w:ascii="Times New Roman" w:eastAsia="Times New Roman" w:hAnsi="Times New Roman" w:cs="Times New Roman"/>
          <w:sz w:val="24"/>
          <w:szCs w:val="24"/>
        </w:rPr>
        <w:t xml:space="preserve">En </w:t>
      </w:r>
      <w:r w:rsidR="00445561">
        <w:rPr>
          <w:rFonts w:ascii="Times New Roman" w:eastAsia="Times New Roman" w:hAnsi="Times New Roman" w:cs="Times New Roman"/>
          <w:sz w:val="24"/>
          <w:szCs w:val="24"/>
        </w:rPr>
        <w:t>el presente trabajo</w:t>
      </w:r>
      <w:r w:rsidRPr="00E55D0A">
        <w:rPr>
          <w:rFonts w:ascii="Times New Roman" w:eastAsia="Times New Roman" w:hAnsi="Times New Roman" w:cs="Times New Roman"/>
          <w:sz w:val="24"/>
          <w:szCs w:val="24"/>
        </w:rPr>
        <w:t xml:space="preserve">, se </w:t>
      </w:r>
      <w:r w:rsidR="00445561">
        <w:rPr>
          <w:rFonts w:ascii="Times New Roman" w:eastAsia="Times New Roman" w:hAnsi="Times New Roman" w:cs="Times New Roman"/>
          <w:sz w:val="24"/>
          <w:szCs w:val="24"/>
        </w:rPr>
        <w:t>desarrolla</w:t>
      </w:r>
      <w:r w:rsidRPr="00E55D0A">
        <w:rPr>
          <w:rFonts w:ascii="Times New Roman" w:eastAsia="Times New Roman" w:hAnsi="Times New Roman" w:cs="Times New Roman"/>
          <w:sz w:val="24"/>
          <w:szCs w:val="24"/>
        </w:rPr>
        <w:t xml:space="preserve"> un</w:t>
      </w:r>
      <w:r w:rsidR="008A6BB6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E55D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A6BB6">
        <w:rPr>
          <w:rFonts w:ascii="Times New Roman" w:eastAsia="Times New Roman" w:hAnsi="Times New Roman" w:cs="Times New Roman"/>
          <w:sz w:val="24"/>
          <w:szCs w:val="24"/>
        </w:rPr>
        <w:t>simulación de</w:t>
      </w:r>
      <w:r w:rsidRPr="00E55D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477AB">
        <w:rPr>
          <w:rFonts w:ascii="Times New Roman" w:eastAsia="Times New Roman" w:hAnsi="Times New Roman" w:cs="Times New Roman"/>
          <w:sz w:val="24"/>
          <w:szCs w:val="24"/>
        </w:rPr>
        <w:t>la interacción</w:t>
      </w:r>
      <w:r w:rsidR="007B613A" w:rsidRPr="00E55D0A">
        <w:rPr>
          <w:rFonts w:ascii="Times New Roman" w:eastAsia="Times New Roman" w:hAnsi="Times New Roman" w:cs="Times New Roman"/>
          <w:sz w:val="24"/>
          <w:szCs w:val="24"/>
        </w:rPr>
        <w:t xml:space="preserve"> gravitacional</w:t>
      </w:r>
      <w:r w:rsidRPr="00E55D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477AB">
        <w:rPr>
          <w:rFonts w:ascii="Times New Roman" w:eastAsia="Times New Roman" w:hAnsi="Times New Roman" w:cs="Times New Roman"/>
          <w:sz w:val="24"/>
          <w:szCs w:val="24"/>
        </w:rPr>
        <w:t>entre tres cuerpos celestes</w:t>
      </w:r>
      <w:r w:rsidR="008A6BB6">
        <w:rPr>
          <w:rFonts w:ascii="Times New Roman" w:eastAsia="Times New Roman" w:hAnsi="Times New Roman" w:cs="Times New Roman"/>
          <w:sz w:val="24"/>
          <w:szCs w:val="24"/>
        </w:rPr>
        <w:t xml:space="preserve"> utilizando un código </w:t>
      </w:r>
      <w:r w:rsidR="002D49B8">
        <w:rPr>
          <w:rFonts w:ascii="Times New Roman" w:eastAsia="Times New Roman" w:hAnsi="Times New Roman" w:cs="Times New Roman"/>
          <w:sz w:val="24"/>
          <w:szCs w:val="24"/>
        </w:rPr>
        <w:t>de Python</w:t>
      </w:r>
      <w:r w:rsidR="00D522A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64D5C">
        <w:rPr>
          <w:rFonts w:ascii="Times New Roman" w:eastAsia="Times New Roman" w:hAnsi="Times New Roman" w:cs="Times New Roman"/>
          <w:sz w:val="24"/>
          <w:szCs w:val="24"/>
        </w:rPr>
        <w:t xml:space="preserve">por medio </w:t>
      </w:r>
      <w:r w:rsidR="007D4106">
        <w:rPr>
          <w:rFonts w:ascii="Times New Roman" w:eastAsia="Times New Roman" w:hAnsi="Times New Roman" w:cs="Times New Roman"/>
          <w:sz w:val="24"/>
          <w:szCs w:val="24"/>
        </w:rPr>
        <w:t>de un</w:t>
      </w:r>
      <w:r w:rsidR="00E64D5C">
        <w:rPr>
          <w:rFonts w:ascii="Times New Roman" w:eastAsia="Times New Roman" w:hAnsi="Times New Roman" w:cs="Times New Roman"/>
          <w:sz w:val="24"/>
          <w:szCs w:val="24"/>
        </w:rPr>
        <w:t xml:space="preserve"> método numéric</w:t>
      </w:r>
      <w:r w:rsidR="007D4106">
        <w:rPr>
          <w:rFonts w:ascii="Times New Roman" w:eastAsia="Times New Roman" w:hAnsi="Times New Roman" w:cs="Times New Roman"/>
          <w:sz w:val="24"/>
          <w:szCs w:val="24"/>
        </w:rPr>
        <w:t>o</w:t>
      </w:r>
      <w:r w:rsidR="00857DA5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D4106">
        <w:rPr>
          <w:rFonts w:ascii="Times New Roman" w:eastAsia="Times New Roman" w:hAnsi="Times New Roman" w:cs="Times New Roman"/>
          <w:sz w:val="24"/>
          <w:szCs w:val="24"/>
        </w:rPr>
        <w:t>Durante la realización del</w:t>
      </w:r>
      <w:r w:rsidR="00857DA5">
        <w:rPr>
          <w:rFonts w:ascii="Times New Roman" w:eastAsia="Times New Roman" w:hAnsi="Times New Roman" w:cs="Times New Roman"/>
          <w:sz w:val="24"/>
          <w:szCs w:val="24"/>
        </w:rPr>
        <w:t xml:space="preserve"> proyecto s</w:t>
      </w:r>
      <w:r w:rsidRPr="00E55D0A">
        <w:rPr>
          <w:rFonts w:ascii="Times New Roman" w:eastAsia="Times New Roman" w:hAnsi="Times New Roman" w:cs="Times New Roman"/>
          <w:sz w:val="24"/>
          <w:szCs w:val="24"/>
        </w:rPr>
        <w:t xml:space="preserve">e ha </w:t>
      </w:r>
      <w:r w:rsidR="00857DA5">
        <w:rPr>
          <w:rFonts w:ascii="Times New Roman" w:eastAsia="Times New Roman" w:hAnsi="Times New Roman" w:cs="Times New Roman"/>
          <w:sz w:val="24"/>
          <w:szCs w:val="24"/>
        </w:rPr>
        <w:t>utiliz</w:t>
      </w:r>
      <w:r w:rsidR="007D4106">
        <w:rPr>
          <w:rFonts w:ascii="Times New Roman" w:eastAsia="Times New Roman" w:hAnsi="Times New Roman" w:cs="Times New Roman"/>
          <w:sz w:val="24"/>
          <w:szCs w:val="24"/>
        </w:rPr>
        <w:t>ó</w:t>
      </w:r>
      <w:r w:rsidRPr="00E55D0A">
        <w:rPr>
          <w:rFonts w:ascii="Times New Roman" w:eastAsia="Times New Roman" w:hAnsi="Times New Roman" w:cs="Times New Roman"/>
          <w:sz w:val="24"/>
          <w:szCs w:val="24"/>
        </w:rPr>
        <w:t xml:space="preserve"> la teoría de la mecánica celeste, las leyes de Kepler, la mecánica Lagrangiana</w:t>
      </w:r>
      <w:r w:rsidR="00E26FDA" w:rsidRPr="00E55D0A">
        <w:rPr>
          <w:rFonts w:ascii="Times New Roman" w:eastAsia="Times New Roman" w:hAnsi="Times New Roman" w:cs="Times New Roman"/>
          <w:sz w:val="24"/>
          <w:szCs w:val="24"/>
        </w:rPr>
        <w:t xml:space="preserve"> y</w:t>
      </w:r>
      <w:r w:rsidRPr="00E55D0A">
        <w:rPr>
          <w:rFonts w:ascii="Times New Roman" w:eastAsia="Times New Roman" w:hAnsi="Times New Roman" w:cs="Times New Roman"/>
          <w:sz w:val="24"/>
          <w:szCs w:val="24"/>
        </w:rPr>
        <w:t xml:space="preserve"> el método de Runge-Kutta </w:t>
      </w:r>
      <w:r w:rsidR="00E26FDA" w:rsidRPr="00E55D0A">
        <w:rPr>
          <w:rFonts w:ascii="Times New Roman" w:eastAsia="Times New Roman" w:hAnsi="Times New Roman" w:cs="Times New Roman"/>
          <w:sz w:val="24"/>
          <w:szCs w:val="24"/>
        </w:rPr>
        <w:t xml:space="preserve">de </w:t>
      </w:r>
      <w:r w:rsidR="008576D2">
        <w:rPr>
          <w:rFonts w:ascii="Times New Roman" w:eastAsia="Times New Roman" w:hAnsi="Times New Roman" w:cs="Times New Roman"/>
          <w:sz w:val="24"/>
          <w:szCs w:val="24"/>
        </w:rPr>
        <w:t xml:space="preserve">5to </w:t>
      </w:r>
      <w:r w:rsidR="268575C5" w:rsidRPr="00E55D0A">
        <w:rPr>
          <w:rFonts w:ascii="Times New Roman" w:eastAsia="Times New Roman" w:hAnsi="Times New Roman" w:cs="Times New Roman"/>
          <w:sz w:val="24"/>
          <w:szCs w:val="24"/>
        </w:rPr>
        <w:t>orden</w:t>
      </w:r>
      <w:r w:rsidRPr="00E55D0A">
        <w:rPr>
          <w:rFonts w:ascii="Times New Roman" w:eastAsia="Times New Roman" w:hAnsi="Times New Roman" w:cs="Times New Roman"/>
          <w:sz w:val="24"/>
          <w:szCs w:val="24"/>
        </w:rPr>
        <w:t xml:space="preserve"> para </w:t>
      </w:r>
      <w:r w:rsidR="00A054F1">
        <w:rPr>
          <w:rFonts w:ascii="Times New Roman" w:eastAsia="Times New Roman" w:hAnsi="Times New Roman" w:cs="Times New Roman"/>
          <w:sz w:val="24"/>
          <w:szCs w:val="24"/>
        </w:rPr>
        <w:t>resolver numéricamente las ecuaciones diferenciales que describen el comportamiento de cada cuerpo</w:t>
      </w:r>
      <w:r w:rsidRPr="00E55D0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4497754" w14:textId="74C1B1D1" w:rsidR="00A8069E" w:rsidRDefault="00C313A4" w:rsidP="00A8069E">
      <w:p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C313A4">
        <w:rPr>
          <w:rFonts w:ascii="Times New Roman" w:eastAsia="Times New Roman" w:hAnsi="Times New Roman" w:cs="Times New Roman"/>
          <w:sz w:val="24"/>
          <w:szCs w:val="24"/>
        </w:rPr>
        <w:t>La simulación se realizó para varios escenarios</w:t>
      </w:r>
      <w:r w:rsidR="00393CF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566E19">
        <w:rPr>
          <w:rFonts w:ascii="Times New Roman" w:eastAsia="Times New Roman" w:hAnsi="Times New Roman" w:cs="Times New Roman"/>
          <w:sz w:val="24"/>
          <w:szCs w:val="24"/>
        </w:rPr>
        <w:t>Primeramente</w:t>
      </w:r>
      <w:r w:rsidR="00A95BD7">
        <w:rPr>
          <w:rFonts w:ascii="Times New Roman" w:eastAsia="Times New Roman" w:hAnsi="Times New Roman" w:cs="Times New Roman"/>
          <w:sz w:val="24"/>
          <w:szCs w:val="24"/>
        </w:rPr>
        <w:t>,</w:t>
      </w:r>
      <w:r w:rsidR="00566E19">
        <w:rPr>
          <w:rFonts w:ascii="Times New Roman" w:eastAsia="Times New Roman" w:hAnsi="Times New Roman" w:cs="Times New Roman"/>
          <w:sz w:val="24"/>
          <w:szCs w:val="24"/>
        </w:rPr>
        <w:t xml:space="preserve"> se incluye</w:t>
      </w:r>
      <w:r w:rsidRPr="00C313A4">
        <w:rPr>
          <w:rFonts w:ascii="Times New Roman" w:eastAsia="Times New Roman" w:hAnsi="Times New Roman" w:cs="Times New Roman"/>
          <w:sz w:val="24"/>
          <w:szCs w:val="24"/>
        </w:rPr>
        <w:t xml:space="preserve"> una órbita </w:t>
      </w:r>
      <w:r w:rsidR="00367E60">
        <w:rPr>
          <w:rFonts w:ascii="Times New Roman" w:eastAsia="Times New Roman" w:hAnsi="Times New Roman" w:cs="Times New Roman"/>
          <w:sz w:val="24"/>
          <w:szCs w:val="24"/>
        </w:rPr>
        <w:t>acotada</w:t>
      </w:r>
      <w:r w:rsidRPr="00C313A4">
        <w:rPr>
          <w:rFonts w:ascii="Times New Roman" w:eastAsia="Times New Roman" w:hAnsi="Times New Roman" w:cs="Times New Roman"/>
          <w:sz w:val="24"/>
          <w:szCs w:val="24"/>
        </w:rPr>
        <w:t xml:space="preserve"> de tres cuerpos con masas similares</w:t>
      </w:r>
      <w:r w:rsidR="00566E19">
        <w:rPr>
          <w:rFonts w:ascii="Times New Roman" w:eastAsia="Times New Roman" w:hAnsi="Times New Roman" w:cs="Times New Roman"/>
          <w:sz w:val="24"/>
          <w:szCs w:val="24"/>
        </w:rPr>
        <w:t xml:space="preserve"> con condiciones iniciales arbitrarias</w:t>
      </w:r>
      <w:r w:rsidRPr="00C313A4">
        <w:rPr>
          <w:rFonts w:ascii="Times New Roman" w:eastAsia="Times New Roman" w:hAnsi="Times New Roman" w:cs="Times New Roman"/>
          <w:sz w:val="24"/>
          <w:szCs w:val="24"/>
        </w:rPr>
        <w:t>.</w:t>
      </w:r>
      <w:r w:rsidR="009F5D8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66E19">
        <w:rPr>
          <w:rFonts w:ascii="Times New Roman" w:eastAsia="Times New Roman" w:hAnsi="Times New Roman" w:cs="Times New Roman"/>
          <w:sz w:val="24"/>
          <w:szCs w:val="24"/>
        </w:rPr>
        <w:t xml:space="preserve">Luego, </w:t>
      </w:r>
      <w:r w:rsidR="00E00B17">
        <w:rPr>
          <w:rFonts w:ascii="Times New Roman" w:eastAsia="Times New Roman" w:hAnsi="Times New Roman" w:cs="Times New Roman"/>
          <w:sz w:val="24"/>
          <w:szCs w:val="24"/>
        </w:rPr>
        <w:t>se simul</w:t>
      </w:r>
      <w:r w:rsidR="00BB71F4">
        <w:rPr>
          <w:rFonts w:ascii="Times New Roman" w:eastAsia="Times New Roman" w:hAnsi="Times New Roman" w:cs="Times New Roman"/>
          <w:sz w:val="24"/>
          <w:szCs w:val="24"/>
        </w:rPr>
        <w:t>an las trayectorias de</w:t>
      </w:r>
      <w:r w:rsidR="00180A53">
        <w:rPr>
          <w:rFonts w:ascii="Times New Roman" w:eastAsia="Times New Roman" w:hAnsi="Times New Roman" w:cs="Times New Roman"/>
          <w:sz w:val="24"/>
          <w:szCs w:val="24"/>
        </w:rPr>
        <w:t xml:space="preserve">l Sol, Júpiter y un asteroide orbitando alrededor de él. </w:t>
      </w:r>
      <w:r w:rsidR="000A6551">
        <w:rPr>
          <w:rFonts w:ascii="Times New Roman" w:eastAsia="Times New Roman" w:hAnsi="Times New Roman" w:cs="Times New Roman"/>
          <w:sz w:val="24"/>
          <w:szCs w:val="24"/>
        </w:rPr>
        <w:t xml:space="preserve">Después </w:t>
      </w:r>
      <w:r w:rsidR="00857DA5">
        <w:rPr>
          <w:rFonts w:ascii="Times New Roman" w:eastAsia="Times New Roman" w:hAnsi="Times New Roman" w:cs="Times New Roman"/>
          <w:sz w:val="24"/>
          <w:szCs w:val="24"/>
        </w:rPr>
        <w:t>se simula y se comprueban los puntos de estabilidad de Lagrange.</w:t>
      </w:r>
      <w:r w:rsidR="00180A53">
        <w:rPr>
          <w:rFonts w:ascii="Times New Roman" w:eastAsia="Times New Roman" w:hAnsi="Times New Roman" w:cs="Times New Roman"/>
          <w:sz w:val="24"/>
          <w:szCs w:val="24"/>
        </w:rPr>
        <w:t xml:space="preserve"> Por último, se </w:t>
      </w:r>
      <w:r w:rsidR="001840B1">
        <w:rPr>
          <w:rFonts w:ascii="Times New Roman" w:eastAsia="Times New Roman" w:hAnsi="Times New Roman" w:cs="Times New Roman"/>
          <w:sz w:val="24"/>
          <w:szCs w:val="24"/>
        </w:rPr>
        <w:t xml:space="preserve">incluyen también </w:t>
      </w:r>
      <w:r w:rsidR="000C6363">
        <w:rPr>
          <w:rFonts w:ascii="Times New Roman" w:eastAsia="Times New Roman" w:hAnsi="Times New Roman" w:cs="Times New Roman"/>
          <w:sz w:val="24"/>
          <w:szCs w:val="24"/>
        </w:rPr>
        <w:t>simulaciones de una partícula</w:t>
      </w:r>
      <w:r w:rsidR="006D5841">
        <w:rPr>
          <w:rFonts w:ascii="Times New Roman" w:eastAsia="Times New Roman" w:hAnsi="Times New Roman" w:cs="Times New Roman"/>
          <w:sz w:val="24"/>
          <w:szCs w:val="24"/>
        </w:rPr>
        <w:t xml:space="preserve"> y un telescopio espacial </w:t>
      </w:r>
      <w:r w:rsidR="006C2628">
        <w:rPr>
          <w:rFonts w:ascii="Times New Roman" w:eastAsia="Times New Roman" w:hAnsi="Times New Roman" w:cs="Times New Roman"/>
          <w:sz w:val="24"/>
          <w:szCs w:val="24"/>
        </w:rPr>
        <w:t xml:space="preserve">colocados en </w:t>
      </w:r>
      <w:r w:rsidR="00857DA5">
        <w:rPr>
          <w:rFonts w:ascii="Times New Roman" w:eastAsia="Times New Roman" w:hAnsi="Times New Roman" w:cs="Times New Roman"/>
          <w:sz w:val="24"/>
          <w:szCs w:val="24"/>
        </w:rPr>
        <w:t>dos</w:t>
      </w:r>
      <w:r w:rsidR="006C2628">
        <w:rPr>
          <w:rFonts w:ascii="Times New Roman" w:eastAsia="Times New Roman" w:hAnsi="Times New Roman" w:cs="Times New Roman"/>
          <w:sz w:val="24"/>
          <w:szCs w:val="24"/>
        </w:rPr>
        <w:t xml:space="preserve"> puntos de Lagrange</w:t>
      </w:r>
      <w:r w:rsidR="00857D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L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2</m:t>
            </m:r>
          </m:sub>
        </m:sSub>
      </m:oMath>
      <w:r w:rsidR="00857DA5"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L</m:t>
            </m:r>
          </m:e>
          <m:sub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5</m:t>
            </m:r>
          </m:sub>
        </m:sSub>
      </m:oMath>
      <w:r w:rsidR="00857DA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C2628">
        <w:rPr>
          <w:rFonts w:ascii="Times New Roman" w:eastAsia="Times New Roman" w:hAnsi="Times New Roman" w:cs="Times New Roman"/>
          <w:sz w:val="24"/>
          <w:szCs w:val="24"/>
        </w:rPr>
        <w:t>.</w:t>
      </w:r>
      <w:r w:rsidR="006562C0">
        <w:rPr>
          <w:rFonts w:ascii="Times New Roman" w:eastAsia="Times New Roman" w:hAnsi="Times New Roman" w:cs="Times New Roman"/>
          <w:sz w:val="24"/>
          <w:szCs w:val="24"/>
        </w:rPr>
        <w:t xml:space="preserve"> Para cada escenario, el</w:t>
      </w:r>
      <w:r w:rsidRPr="00C313A4">
        <w:rPr>
          <w:rFonts w:ascii="Times New Roman" w:eastAsia="Times New Roman" w:hAnsi="Times New Roman" w:cs="Times New Roman"/>
          <w:sz w:val="24"/>
          <w:szCs w:val="24"/>
        </w:rPr>
        <w:t xml:space="preserve"> programa produjo representaciones gráficas de las trayectorias de los cuerpos celestes</w:t>
      </w:r>
      <w:r w:rsidR="001A37F0">
        <w:rPr>
          <w:rFonts w:ascii="Times New Roman" w:eastAsia="Times New Roman" w:hAnsi="Times New Roman" w:cs="Times New Roman"/>
          <w:sz w:val="24"/>
          <w:szCs w:val="24"/>
        </w:rPr>
        <w:t xml:space="preserve"> en </w:t>
      </w:r>
      <w:r w:rsidR="009C7A46">
        <w:rPr>
          <w:rFonts w:ascii="Times New Roman" w:eastAsia="Times New Roman" w:hAnsi="Times New Roman" w:cs="Times New Roman"/>
          <w:sz w:val="24"/>
          <w:szCs w:val="24"/>
        </w:rPr>
        <w:t>sus diferentes órbitas</w:t>
      </w:r>
      <w:r w:rsidRPr="00C313A4">
        <w:rPr>
          <w:rFonts w:ascii="Times New Roman" w:eastAsia="Times New Roman" w:hAnsi="Times New Roman" w:cs="Times New Roman"/>
          <w:sz w:val="24"/>
          <w:szCs w:val="24"/>
        </w:rPr>
        <w:t xml:space="preserve">.  También </w:t>
      </w:r>
      <w:r w:rsidR="001A37F0">
        <w:rPr>
          <w:rFonts w:ascii="Times New Roman" w:eastAsia="Times New Roman" w:hAnsi="Times New Roman" w:cs="Times New Roman"/>
          <w:sz w:val="24"/>
          <w:szCs w:val="24"/>
        </w:rPr>
        <w:t>se analiza</w:t>
      </w:r>
      <w:r w:rsidRPr="00C313A4">
        <w:rPr>
          <w:rFonts w:ascii="Times New Roman" w:eastAsia="Times New Roman" w:hAnsi="Times New Roman" w:cs="Times New Roman"/>
          <w:sz w:val="24"/>
          <w:szCs w:val="24"/>
        </w:rPr>
        <w:t xml:space="preserve"> la conservación de la energía,</w:t>
      </w:r>
      <w:r w:rsidR="007D5505">
        <w:rPr>
          <w:rFonts w:ascii="Times New Roman" w:eastAsia="Times New Roman" w:hAnsi="Times New Roman" w:cs="Times New Roman"/>
          <w:sz w:val="24"/>
          <w:szCs w:val="24"/>
        </w:rPr>
        <w:t xml:space="preserve"> y se</w:t>
      </w:r>
      <w:r w:rsidRPr="00C313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D5505">
        <w:rPr>
          <w:rFonts w:ascii="Times New Roman" w:eastAsia="Times New Roman" w:hAnsi="Times New Roman" w:cs="Times New Roman"/>
          <w:sz w:val="24"/>
          <w:szCs w:val="24"/>
        </w:rPr>
        <w:t>demuestra que</w:t>
      </w:r>
      <w:r w:rsidRPr="00C313A4">
        <w:rPr>
          <w:rFonts w:ascii="Times New Roman" w:eastAsia="Times New Roman" w:hAnsi="Times New Roman" w:cs="Times New Roman"/>
          <w:sz w:val="24"/>
          <w:szCs w:val="24"/>
        </w:rPr>
        <w:t xml:space="preserve"> el vector de velocidad del centro de masa del sistema se mantuvo constante tanto en magnitud como en dirección</w:t>
      </w:r>
      <w:r w:rsidR="00783018">
        <w:rPr>
          <w:rFonts w:ascii="Times New Roman" w:eastAsia="Times New Roman" w:hAnsi="Times New Roman" w:cs="Times New Roman"/>
          <w:sz w:val="24"/>
          <w:szCs w:val="24"/>
        </w:rPr>
        <w:t>, entre otros análisis.</w:t>
      </w:r>
    </w:p>
    <w:p w14:paraId="550B8A55" w14:textId="0683F806" w:rsidR="00C36E50" w:rsidRPr="0041155D" w:rsidRDefault="001609C8" w:rsidP="00A8069E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42B97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Marco teór</w:t>
      </w:r>
      <w:r w:rsidRPr="00742B97">
        <w:rPr>
          <w:rFonts w:ascii="Times New Roman" w:eastAsia="Times New Roman" w:hAnsi="Times New Roman" w:cs="Times New Roman"/>
          <w:b/>
          <w:sz w:val="24"/>
          <w:szCs w:val="24"/>
          <w:shd w:val="clear" w:color="auto" w:fill="FFFFFF"/>
        </w:rPr>
        <w:t>ico</w:t>
      </w:r>
    </w:p>
    <w:p w14:paraId="3C9E86F0" w14:textId="77777777" w:rsidR="0041155D" w:rsidRPr="00742B97" w:rsidRDefault="0041155D" w:rsidP="00A8069E">
      <w:pPr>
        <w:pStyle w:val="ListParagraph"/>
        <w:spacing w:line="360" w:lineRule="auto"/>
        <w:ind w:left="54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4303CB4" w14:textId="77777777" w:rsidR="0041155D" w:rsidRDefault="568BDE71" w:rsidP="00A8069E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742B97">
        <w:rPr>
          <w:rFonts w:ascii="Times New Roman" w:eastAsia="Times New Roman" w:hAnsi="Times New Roman" w:cs="Times New Roman"/>
          <w:b/>
          <w:sz w:val="24"/>
          <w:szCs w:val="24"/>
        </w:rPr>
        <w:t>Fuerza gravitatoria:</w:t>
      </w:r>
      <w:r w:rsidRPr="00742B97">
        <w:rPr>
          <w:rFonts w:ascii="Times New Roman" w:eastAsia="Times New Roman" w:hAnsi="Times New Roman" w:cs="Times New Roman"/>
          <w:sz w:val="24"/>
          <w:szCs w:val="24"/>
        </w:rPr>
        <w:t xml:space="preserve"> Es una fuerza atractiva que se produce entre dos objetos con masa, proporcional al producto de sus masas e inversamente proporcional al cuadrado de la distancia entre ellos. En esta actividad, se requiere simular una fuerza central gravitatoria en un campo bidimensional.</w:t>
      </w:r>
    </w:p>
    <w:p w14:paraId="07676A16" w14:textId="77777777" w:rsidR="0041155D" w:rsidRDefault="139E52BF" w:rsidP="00A8069E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1155D">
        <w:rPr>
          <w:rFonts w:ascii="Times New Roman" w:eastAsia="Times New Roman" w:hAnsi="Times New Roman" w:cs="Times New Roman"/>
          <w:b/>
          <w:sz w:val="24"/>
          <w:szCs w:val="24"/>
        </w:rPr>
        <w:t>Funciones Lagrangianas:</w:t>
      </w:r>
      <w:r w:rsidRPr="0041155D">
        <w:rPr>
          <w:rFonts w:ascii="Times New Roman" w:eastAsia="Times New Roman" w:hAnsi="Times New Roman" w:cs="Times New Roman"/>
          <w:sz w:val="24"/>
          <w:szCs w:val="24"/>
        </w:rPr>
        <w:t xml:space="preserve"> En la mecánica Lagrangiana, el movimiento de un sistema físico se describe mediante una función matemática llamada Lagrangiana. La Lagrangiana representa la diferencia entre la energía cinética y potencial del sistema y se utiliza para formular las ecuaciones de movimiento.</w:t>
      </w:r>
    </w:p>
    <w:p w14:paraId="72460380" w14:textId="77777777" w:rsidR="0041155D" w:rsidRDefault="0F7B9698" w:rsidP="00A8069E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1155D">
        <w:rPr>
          <w:rFonts w:ascii="Times New Roman" w:eastAsia="Times New Roman" w:hAnsi="Times New Roman" w:cs="Times New Roman"/>
          <w:b/>
          <w:sz w:val="24"/>
          <w:szCs w:val="24"/>
        </w:rPr>
        <w:t>Integración numérica:</w:t>
      </w:r>
      <w:r w:rsidRPr="0041155D">
        <w:rPr>
          <w:rFonts w:ascii="Times New Roman" w:eastAsia="Times New Roman" w:hAnsi="Times New Roman" w:cs="Times New Roman"/>
          <w:sz w:val="24"/>
          <w:szCs w:val="24"/>
        </w:rPr>
        <w:t xml:space="preserve"> La integración numérica es una técnica para calcular la solución aproximada de una ecuación diferencial, dado un conjunto de condiciones iniciales. En esta actividad, se utilizará el método </w:t>
      </w:r>
      <w:r w:rsidRPr="0041155D">
        <w:rPr>
          <w:rFonts w:ascii="Times New Roman" w:eastAsia="Times New Roman" w:hAnsi="Times New Roman" w:cs="Times New Roman"/>
          <w:i/>
          <w:sz w:val="24"/>
          <w:szCs w:val="24"/>
        </w:rPr>
        <w:t>leapfrog</w:t>
      </w:r>
      <w:r w:rsidRPr="0041155D">
        <w:rPr>
          <w:rFonts w:ascii="Times New Roman" w:eastAsia="Times New Roman" w:hAnsi="Times New Roman" w:cs="Times New Roman"/>
          <w:sz w:val="24"/>
          <w:szCs w:val="24"/>
        </w:rPr>
        <w:t xml:space="preserve"> para integrar las ecuaciones de movimiento de la partícula.</w:t>
      </w:r>
    </w:p>
    <w:p w14:paraId="5FD97ECC" w14:textId="77777777" w:rsidR="0041155D" w:rsidRPr="0041155D" w:rsidRDefault="0041155D" w:rsidP="00A8069E">
      <w:pPr>
        <w:pStyle w:val="ListParagraph"/>
        <w:spacing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849CE47" w14:textId="77777777" w:rsidR="0041155D" w:rsidRDefault="1273A714" w:rsidP="00A8069E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1155D">
        <w:rPr>
          <w:rFonts w:ascii="Times New Roman" w:eastAsia="Times New Roman" w:hAnsi="Times New Roman" w:cs="Times New Roman"/>
          <w:b/>
          <w:sz w:val="24"/>
          <w:szCs w:val="24"/>
        </w:rPr>
        <w:t>Leyes de Kepler:</w:t>
      </w:r>
      <w:r w:rsidRPr="0041155D">
        <w:rPr>
          <w:rFonts w:ascii="Times New Roman" w:eastAsia="Times New Roman" w:hAnsi="Times New Roman" w:cs="Times New Roman"/>
          <w:sz w:val="24"/>
          <w:szCs w:val="24"/>
        </w:rPr>
        <w:t xml:space="preserve"> Las leyes de Kepler describen el movimiento de los planetas alrededor del Sol.</w:t>
      </w:r>
      <w:r w:rsidR="32CF7544" w:rsidRPr="0041155D">
        <w:rPr>
          <w:rFonts w:ascii="Times New Roman" w:eastAsia="Times New Roman" w:hAnsi="Times New Roman" w:cs="Times New Roman"/>
          <w:sz w:val="24"/>
          <w:szCs w:val="24"/>
        </w:rPr>
        <w:t xml:space="preserve"> Establecidas en el siglo XVII</w:t>
      </w:r>
      <w:r w:rsidR="457F064E" w:rsidRPr="0041155D">
        <w:rPr>
          <w:rFonts w:ascii="Times New Roman" w:eastAsia="Times New Roman" w:hAnsi="Times New Roman" w:cs="Times New Roman"/>
          <w:sz w:val="24"/>
          <w:szCs w:val="24"/>
        </w:rPr>
        <w:t xml:space="preserve"> por Johannes Kepler</w:t>
      </w:r>
      <w:r w:rsidR="32CF7544" w:rsidRPr="0041155D">
        <w:rPr>
          <w:rFonts w:ascii="Times New Roman" w:eastAsia="Times New Roman" w:hAnsi="Times New Roman" w:cs="Times New Roman"/>
          <w:sz w:val="24"/>
          <w:szCs w:val="24"/>
        </w:rPr>
        <w:t>, estas ayudaron a sentar las bases para la comprensión moderna de la gravedad y las leyes del movimiento.</w:t>
      </w:r>
    </w:p>
    <w:p w14:paraId="611EB5B1" w14:textId="77777777" w:rsidR="0041155D" w:rsidRDefault="0041155D" w:rsidP="00A8069E">
      <w:pPr>
        <w:pStyle w:val="ListParagraph"/>
        <w:spacing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7029F7E4" w14:textId="7A19BBE2" w:rsidR="00856617" w:rsidRPr="0041155D" w:rsidRDefault="0423EB80" w:rsidP="00A8069E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41155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étodos de resolución numérica de ecuaciones diferenciales: </w:t>
      </w:r>
      <w:r w:rsidR="394CA0A6" w:rsidRPr="0041155D">
        <w:rPr>
          <w:rFonts w:ascii="Times New Roman" w:eastAsia="Times New Roman" w:hAnsi="Times New Roman" w:cs="Times New Roman"/>
          <w:b/>
          <w:bCs/>
          <w:sz w:val="24"/>
          <w:szCs w:val="24"/>
        </w:rPr>
        <w:t>Euler</w:t>
      </w:r>
      <w:r w:rsidR="23D04501" w:rsidRPr="0041155D">
        <w:rPr>
          <w:rFonts w:ascii="Times New Roman" w:eastAsia="Times New Roman" w:hAnsi="Times New Roman" w:cs="Times New Roman"/>
          <w:b/>
          <w:bCs/>
          <w:sz w:val="24"/>
          <w:szCs w:val="24"/>
        </w:rPr>
        <w:t>,</w:t>
      </w:r>
      <w:r w:rsidR="394CA0A6" w:rsidRPr="0041155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394CA0A6" w:rsidRPr="0041155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Leapfrog</w:t>
      </w:r>
      <w:r w:rsidR="33A265F9" w:rsidRPr="0041155D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="33A265F9" w:rsidRPr="0041155D">
        <w:rPr>
          <w:rFonts w:ascii="Times New Roman" w:eastAsia="Times New Roman" w:hAnsi="Times New Roman" w:cs="Times New Roman"/>
          <w:b/>
          <w:bCs/>
          <w:sz w:val="24"/>
          <w:szCs w:val="24"/>
        </w:rPr>
        <w:t>y Runge-Kutta de 4to orden</w:t>
      </w:r>
    </w:p>
    <w:p w14:paraId="7537EF26" w14:textId="4DBF89C9" w:rsidR="00646905" w:rsidRPr="00E55D0A" w:rsidRDefault="0041155D" w:rsidP="00A8069E">
      <w:pPr>
        <w:spacing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6C59F70" w:rsidRPr="00E55D0A">
        <w:rPr>
          <w:rFonts w:ascii="Times New Roman" w:eastAsia="Times New Roman" w:hAnsi="Times New Roman" w:cs="Times New Roman"/>
          <w:sz w:val="24"/>
          <w:szCs w:val="24"/>
        </w:rPr>
        <w:t>Una diferencia importante entre</w:t>
      </w:r>
      <w:r w:rsidR="00646905" w:rsidRPr="00E55D0A">
        <w:rPr>
          <w:rFonts w:ascii="Times New Roman" w:eastAsia="Times New Roman" w:hAnsi="Times New Roman" w:cs="Times New Roman"/>
          <w:sz w:val="24"/>
          <w:szCs w:val="24"/>
        </w:rPr>
        <w:t xml:space="preserve"> los métodos de </w:t>
      </w:r>
      <w:r w:rsidR="28E6DBE9" w:rsidRPr="00E55D0A">
        <w:rPr>
          <w:rFonts w:ascii="Times New Roman" w:eastAsia="Times New Roman" w:hAnsi="Times New Roman" w:cs="Times New Roman"/>
          <w:sz w:val="24"/>
          <w:szCs w:val="24"/>
        </w:rPr>
        <w:t>Euler</w:t>
      </w:r>
      <w:r w:rsidR="4B96EB56" w:rsidRPr="00E55D0A">
        <w:rPr>
          <w:rFonts w:ascii="Times New Roman" w:eastAsia="Times New Roman" w:hAnsi="Times New Roman" w:cs="Times New Roman"/>
          <w:sz w:val="24"/>
          <w:szCs w:val="24"/>
        </w:rPr>
        <w:t xml:space="preserve"> y </w:t>
      </w:r>
      <w:r w:rsidR="394CA0A6" w:rsidRPr="00E55D0A">
        <w:rPr>
          <w:rFonts w:ascii="Times New Roman" w:eastAsia="Times New Roman" w:hAnsi="Times New Roman" w:cs="Times New Roman"/>
          <w:sz w:val="24"/>
          <w:szCs w:val="24"/>
        </w:rPr>
        <w:t xml:space="preserve">los métodos de </w:t>
      </w:r>
      <w:r w:rsidR="00646905" w:rsidRPr="00E55D0A">
        <w:rPr>
          <w:rFonts w:ascii="Times New Roman" w:eastAsia="Times New Roman" w:hAnsi="Times New Roman" w:cs="Times New Roman"/>
          <w:i/>
          <w:sz w:val="24"/>
          <w:szCs w:val="24"/>
        </w:rPr>
        <w:t>leapfrog</w:t>
      </w:r>
      <w:r w:rsidR="00646905" w:rsidRPr="00E55D0A">
        <w:rPr>
          <w:rFonts w:ascii="Times New Roman" w:eastAsia="Times New Roman" w:hAnsi="Times New Roman" w:cs="Times New Roman"/>
          <w:sz w:val="24"/>
          <w:szCs w:val="24"/>
        </w:rPr>
        <w:t xml:space="preserve"> y </w:t>
      </w:r>
      <w:r w:rsidR="02FC30AB" w:rsidRPr="00E55D0A">
        <w:rPr>
          <w:rFonts w:ascii="Times New Roman" w:eastAsia="Times New Roman" w:hAnsi="Times New Roman" w:cs="Times New Roman"/>
          <w:sz w:val="24"/>
          <w:szCs w:val="24"/>
        </w:rPr>
        <w:t>Runge</w:t>
      </w:r>
      <w:r w:rsidR="3EAFD34A" w:rsidRPr="00E55D0A">
        <w:rPr>
          <w:rFonts w:ascii="Times New Roman" w:eastAsia="Times New Roman" w:hAnsi="Times New Roman" w:cs="Times New Roman"/>
          <w:sz w:val="24"/>
          <w:szCs w:val="24"/>
        </w:rPr>
        <w:t xml:space="preserve">-Kutta </w:t>
      </w:r>
      <w:r w:rsidR="00646905" w:rsidRPr="00E55D0A">
        <w:rPr>
          <w:rFonts w:ascii="Times New Roman" w:eastAsia="Times New Roman" w:hAnsi="Times New Roman" w:cs="Times New Roman"/>
          <w:sz w:val="24"/>
          <w:szCs w:val="24"/>
        </w:rPr>
        <w:t>es la precisión, es decir</w:t>
      </w:r>
      <w:r w:rsidR="261613EB" w:rsidRPr="00E55D0A">
        <w:rPr>
          <w:rFonts w:ascii="Times New Roman" w:eastAsia="Times New Roman" w:hAnsi="Times New Roman" w:cs="Times New Roman"/>
          <w:sz w:val="24"/>
          <w:szCs w:val="24"/>
        </w:rPr>
        <w:t>,</w:t>
      </w:r>
      <w:r w:rsidR="00646905" w:rsidRPr="00E55D0A">
        <w:rPr>
          <w:rFonts w:ascii="Times New Roman" w:eastAsia="Times New Roman" w:hAnsi="Times New Roman" w:cs="Times New Roman"/>
          <w:sz w:val="24"/>
          <w:szCs w:val="24"/>
        </w:rPr>
        <w:t xml:space="preserve"> el orden del error. </w:t>
      </w:r>
      <w:r w:rsidR="32BAF397" w:rsidRPr="00E55D0A">
        <w:rPr>
          <w:rFonts w:ascii="Times New Roman" w:eastAsia="Times New Roman" w:hAnsi="Times New Roman" w:cs="Times New Roman"/>
          <w:sz w:val="24"/>
          <w:szCs w:val="24"/>
        </w:rPr>
        <w:t>Éstos dos últimos cuentan con</w:t>
      </w:r>
      <w:r w:rsidR="309626E8" w:rsidRPr="00E55D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394CA0A6" w:rsidRPr="00E55D0A">
        <w:rPr>
          <w:rFonts w:ascii="Times New Roman" w:eastAsia="Times New Roman" w:hAnsi="Times New Roman" w:cs="Times New Roman"/>
          <w:sz w:val="24"/>
          <w:szCs w:val="24"/>
        </w:rPr>
        <w:t>una mayor precisión</w:t>
      </w:r>
      <w:r w:rsidR="68EF39A9" w:rsidRPr="00E55D0A">
        <w:rPr>
          <w:rFonts w:ascii="Times New Roman" w:eastAsia="Times New Roman" w:hAnsi="Times New Roman" w:cs="Times New Roman"/>
          <w:sz w:val="24"/>
          <w:szCs w:val="24"/>
        </w:rPr>
        <w:t>. El método de Euler toma la derivada en un paso para aproximar la solución en el siguiente paso de tiempo</w:t>
      </w:r>
      <w:r w:rsidR="42EB0097" w:rsidRPr="00E55D0A">
        <w:rPr>
          <w:rFonts w:ascii="Times New Roman" w:eastAsia="Times New Roman" w:hAnsi="Times New Roman" w:cs="Times New Roman"/>
          <w:sz w:val="24"/>
          <w:szCs w:val="24"/>
        </w:rPr>
        <w:t>, y el error en la aproximación de la solución crece linealmente con el tamaño del paso;</w:t>
      </w:r>
      <w:r w:rsidR="394CA0A6" w:rsidRPr="00E55D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4841AC42" w:rsidRPr="00E55D0A">
        <w:rPr>
          <w:rFonts w:ascii="Times New Roman" w:eastAsia="Times New Roman" w:hAnsi="Times New Roman" w:cs="Times New Roman"/>
          <w:sz w:val="24"/>
          <w:szCs w:val="24"/>
        </w:rPr>
        <w:t xml:space="preserve">mientras que </w:t>
      </w:r>
      <w:r w:rsidR="394CA0A6" w:rsidRPr="00E55D0A">
        <w:rPr>
          <w:rFonts w:ascii="Times New Roman" w:eastAsia="Times New Roman" w:hAnsi="Times New Roman" w:cs="Times New Roman"/>
          <w:i/>
          <w:iCs/>
          <w:sz w:val="24"/>
          <w:szCs w:val="24"/>
        </w:rPr>
        <w:t>leapfrog</w:t>
      </w:r>
      <w:r w:rsidR="394CA0A6" w:rsidRPr="00E55D0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1A97FDE3" w:rsidRPr="00E55D0A">
        <w:rPr>
          <w:rFonts w:ascii="Times New Roman" w:eastAsia="Times New Roman" w:hAnsi="Times New Roman" w:cs="Times New Roman"/>
          <w:sz w:val="24"/>
          <w:szCs w:val="24"/>
        </w:rPr>
        <w:t>toma la derivada en un paso o punto medio</w:t>
      </w:r>
      <w:r w:rsidR="6CA720E5" w:rsidRPr="00E55D0A">
        <w:rPr>
          <w:rFonts w:ascii="Times New Roman" w:eastAsia="Times New Roman" w:hAnsi="Times New Roman" w:cs="Times New Roman"/>
          <w:sz w:val="24"/>
          <w:szCs w:val="24"/>
        </w:rPr>
        <w:t>, por lo que el error en la aproximación es menor</w:t>
      </w:r>
      <w:r w:rsidR="394CA0A6" w:rsidRPr="00E55D0A">
        <w:rPr>
          <w:rFonts w:ascii="Times New Roman" w:eastAsia="Times New Roman" w:hAnsi="Times New Roman" w:cs="Times New Roman"/>
          <w:sz w:val="24"/>
          <w:szCs w:val="24"/>
        </w:rPr>
        <w:t xml:space="preserve">. Por otro </w:t>
      </w:r>
      <w:r w:rsidR="6968547D" w:rsidRPr="00E55D0A">
        <w:rPr>
          <w:rFonts w:ascii="Times New Roman" w:eastAsia="Times New Roman" w:hAnsi="Times New Roman" w:cs="Times New Roman"/>
          <w:sz w:val="24"/>
          <w:szCs w:val="24"/>
        </w:rPr>
        <w:t>lado,</w:t>
      </w:r>
      <w:r w:rsidR="394CA0A6" w:rsidRPr="00E55D0A">
        <w:rPr>
          <w:rFonts w:ascii="Times New Roman" w:eastAsia="Times New Roman" w:hAnsi="Times New Roman" w:cs="Times New Roman"/>
          <w:sz w:val="24"/>
          <w:szCs w:val="24"/>
        </w:rPr>
        <w:t xml:space="preserve"> Runge</w:t>
      </w:r>
      <w:r w:rsidR="08C4AD1E" w:rsidRPr="00E55D0A">
        <w:rPr>
          <w:rFonts w:ascii="Times New Roman" w:eastAsia="Times New Roman" w:hAnsi="Times New Roman" w:cs="Times New Roman"/>
          <w:sz w:val="24"/>
          <w:szCs w:val="24"/>
        </w:rPr>
        <w:t>-</w:t>
      </w:r>
      <w:r w:rsidR="00646905" w:rsidRPr="00E55D0A">
        <w:rPr>
          <w:rFonts w:ascii="Times New Roman" w:eastAsia="Times New Roman" w:hAnsi="Times New Roman" w:cs="Times New Roman"/>
          <w:sz w:val="24"/>
          <w:szCs w:val="24"/>
        </w:rPr>
        <w:t>Kutta en lugar de tomar un punto medio toma el promedio de 4</w:t>
      </w:r>
      <w:r w:rsidR="31172BD0" w:rsidRPr="00E55D0A">
        <w:rPr>
          <w:rFonts w:ascii="Times New Roman" w:eastAsia="Times New Roman" w:hAnsi="Times New Roman" w:cs="Times New Roman"/>
          <w:sz w:val="24"/>
          <w:szCs w:val="24"/>
        </w:rPr>
        <w:t>,</w:t>
      </w:r>
      <w:r w:rsidR="394CA0A6" w:rsidRPr="00E55D0A">
        <w:rPr>
          <w:rFonts w:ascii="Times New Roman" w:eastAsia="Times New Roman" w:hAnsi="Times New Roman" w:cs="Times New Roman"/>
          <w:sz w:val="24"/>
          <w:szCs w:val="24"/>
        </w:rPr>
        <w:t xml:space="preserve"> y </w:t>
      </w:r>
      <w:r w:rsidR="3FB098D8" w:rsidRPr="00E55D0A">
        <w:rPr>
          <w:rFonts w:ascii="Times New Roman" w:eastAsia="Times New Roman" w:hAnsi="Times New Roman" w:cs="Times New Roman"/>
          <w:sz w:val="24"/>
          <w:szCs w:val="24"/>
        </w:rPr>
        <w:t xml:space="preserve">por ser de cuarto orden </w:t>
      </w:r>
      <w:r w:rsidR="00646905" w:rsidRPr="00E55D0A">
        <w:rPr>
          <w:rFonts w:ascii="Times New Roman" w:eastAsia="Times New Roman" w:hAnsi="Times New Roman" w:cs="Times New Roman"/>
          <w:sz w:val="24"/>
          <w:szCs w:val="24"/>
        </w:rPr>
        <w:t>tiene un orden de error menor</w:t>
      </w:r>
      <w:r w:rsidR="1E047511" w:rsidRPr="00E55D0A">
        <w:rPr>
          <w:rFonts w:ascii="Times New Roman" w:eastAsia="Times New Roman" w:hAnsi="Times New Roman" w:cs="Times New Roman"/>
          <w:sz w:val="24"/>
          <w:szCs w:val="24"/>
        </w:rPr>
        <w:t>. P</w:t>
      </w:r>
      <w:r w:rsidR="394CA0A6" w:rsidRPr="00E55D0A">
        <w:rPr>
          <w:rFonts w:ascii="Times New Roman" w:eastAsia="Times New Roman" w:hAnsi="Times New Roman" w:cs="Times New Roman"/>
          <w:sz w:val="24"/>
          <w:szCs w:val="24"/>
        </w:rPr>
        <w:t xml:space="preserve">or </w:t>
      </w:r>
      <w:r w:rsidR="4F658A39" w:rsidRPr="00E55D0A">
        <w:rPr>
          <w:rFonts w:ascii="Times New Roman" w:eastAsia="Times New Roman" w:hAnsi="Times New Roman" w:cs="Times New Roman"/>
          <w:sz w:val="24"/>
          <w:szCs w:val="24"/>
        </w:rPr>
        <w:t>ello</w:t>
      </w:r>
      <w:r w:rsidR="00646905" w:rsidRPr="00E55D0A">
        <w:rPr>
          <w:rFonts w:ascii="Times New Roman" w:eastAsia="Times New Roman" w:hAnsi="Times New Roman" w:cs="Times New Roman"/>
          <w:sz w:val="24"/>
          <w:szCs w:val="24"/>
        </w:rPr>
        <w:t xml:space="preserve"> se </w:t>
      </w:r>
      <w:r w:rsidR="4F658A39" w:rsidRPr="00E55D0A">
        <w:rPr>
          <w:rFonts w:ascii="Times New Roman" w:eastAsia="Times New Roman" w:hAnsi="Times New Roman" w:cs="Times New Roman"/>
          <w:sz w:val="24"/>
          <w:szCs w:val="24"/>
        </w:rPr>
        <w:t>decidió por utilizar</w:t>
      </w:r>
      <w:r w:rsidR="00646905" w:rsidRPr="00E55D0A">
        <w:rPr>
          <w:rFonts w:ascii="Times New Roman" w:eastAsia="Times New Roman" w:hAnsi="Times New Roman" w:cs="Times New Roman"/>
          <w:sz w:val="24"/>
          <w:szCs w:val="24"/>
        </w:rPr>
        <w:t xml:space="preserve"> este método</w:t>
      </w:r>
      <w:r w:rsidR="4F658A39" w:rsidRPr="00E55D0A">
        <w:rPr>
          <w:rFonts w:ascii="Times New Roman" w:eastAsia="Times New Roman" w:hAnsi="Times New Roman" w:cs="Times New Roman"/>
          <w:sz w:val="24"/>
          <w:szCs w:val="24"/>
        </w:rPr>
        <w:t xml:space="preserve"> para la simulación de la partícula en el campo de fuerza central</w:t>
      </w:r>
      <w:r w:rsidR="00646905" w:rsidRPr="00E55D0A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DDE7D70" w14:textId="77777777" w:rsidR="00646905" w:rsidRPr="00E55D0A" w:rsidRDefault="00646905" w:rsidP="00A8069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62"/>
        <w:gridCol w:w="1062"/>
        <w:gridCol w:w="1088"/>
        <w:gridCol w:w="1062"/>
      </w:tblGrid>
      <w:tr w:rsidR="00646905" w:rsidRPr="00E55D0A" w14:paraId="379C2952" w14:textId="77777777">
        <w:trPr>
          <w:trHeight w:val="343"/>
          <w:jc w:val="center"/>
        </w:trPr>
        <w:tc>
          <w:tcPr>
            <w:tcW w:w="1062" w:type="dxa"/>
          </w:tcPr>
          <w:p w14:paraId="5B7F1C9C" w14:textId="77777777" w:rsidR="00646905" w:rsidRPr="00E55D0A" w:rsidRDefault="00646905" w:rsidP="00A806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2" w:type="dxa"/>
          </w:tcPr>
          <w:p w14:paraId="36796E4E" w14:textId="77777777" w:rsidR="00646905" w:rsidRPr="00E55D0A" w:rsidRDefault="00646905" w:rsidP="00A8069E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5D0A">
              <w:rPr>
                <w:rFonts w:ascii="Times New Roman" w:eastAsia="Times New Roman" w:hAnsi="Times New Roman" w:cs="Times New Roman"/>
                <w:sz w:val="24"/>
                <w:szCs w:val="24"/>
              </w:rPr>
              <w:t>Euler</w:t>
            </w:r>
          </w:p>
        </w:tc>
        <w:tc>
          <w:tcPr>
            <w:tcW w:w="1062" w:type="dxa"/>
          </w:tcPr>
          <w:p w14:paraId="6B8973CF" w14:textId="77777777" w:rsidR="00646905" w:rsidRPr="00E55D0A" w:rsidRDefault="00646905" w:rsidP="00A8069E">
            <w:pPr>
              <w:spacing w:line="360" w:lineRule="auto"/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</w:pPr>
            <w:r w:rsidRPr="00E55D0A">
              <w:rPr>
                <w:rFonts w:ascii="Times New Roman" w:eastAsia="Times New Roman" w:hAnsi="Times New Roman" w:cs="Times New Roman"/>
                <w:i/>
                <w:sz w:val="24"/>
                <w:szCs w:val="24"/>
              </w:rPr>
              <w:t>Leapfrog</w:t>
            </w:r>
          </w:p>
        </w:tc>
        <w:tc>
          <w:tcPr>
            <w:tcW w:w="1062" w:type="dxa"/>
          </w:tcPr>
          <w:p w14:paraId="132CC55D" w14:textId="77777777" w:rsidR="00646905" w:rsidRPr="00E55D0A" w:rsidRDefault="00646905" w:rsidP="00A8069E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5D0A">
              <w:rPr>
                <w:rFonts w:ascii="Times New Roman" w:eastAsia="Times New Roman" w:hAnsi="Times New Roman" w:cs="Times New Roman"/>
                <w:sz w:val="24"/>
                <w:szCs w:val="24"/>
              </w:rPr>
              <w:t>Runge Kutta 4to</w:t>
            </w:r>
          </w:p>
        </w:tc>
      </w:tr>
      <w:tr w:rsidR="00646905" w:rsidRPr="00E55D0A" w14:paraId="3BD7CC95" w14:textId="77777777">
        <w:trPr>
          <w:trHeight w:val="373"/>
          <w:jc w:val="center"/>
        </w:trPr>
        <w:tc>
          <w:tcPr>
            <w:tcW w:w="1062" w:type="dxa"/>
          </w:tcPr>
          <w:p w14:paraId="7CEA12E4" w14:textId="77777777" w:rsidR="00646905" w:rsidRPr="00E55D0A" w:rsidRDefault="00646905" w:rsidP="00A8069E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55D0A">
              <w:rPr>
                <w:rFonts w:ascii="Times New Roman" w:eastAsia="Times New Roman" w:hAnsi="Times New Roman" w:cs="Times New Roman"/>
                <w:sz w:val="24"/>
                <w:szCs w:val="24"/>
              </w:rPr>
              <w:t>Orden de error</w:t>
            </w:r>
          </w:p>
        </w:tc>
        <w:tc>
          <w:tcPr>
            <w:tcW w:w="1062" w:type="dxa"/>
          </w:tcPr>
          <w:p w14:paraId="3AE3A871" w14:textId="77777777" w:rsidR="00646905" w:rsidRPr="00E55D0A" w:rsidRDefault="00646905" w:rsidP="00A806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</w:rPr>
                  <m:t>O(h)</m:t>
                </m:r>
              </m:oMath>
            </m:oMathPara>
          </w:p>
        </w:tc>
        <w:tc>
          <w:tcPr>
            <w:tcW w:w="1062" w:type="dxa"/>
          </w:tcPr>
          <w:p w14:paraId="4AC1DB61" w14:textId="77777777" w:rsidR="00646905" w:rsidRPr="00E55D0A" w:rsidRDefault="00646905" w:rsidP="00A806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</w:rPr>
                  <m:t>O(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 w:cs="Times New Roman"/>
                      </w:rPr>
                      <m:t>h</m:t>
                    </m:r>
                  </m:e>
                  <m:sup>
                    <m:r>
                      <w:rPr>
                        <w:rFonts w:ascii="Cambria Math" w:eastAsiaTheme="minorEastAsia" w:hAnsi="Cambria Math" w:cs="Times New Roman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 w:cs="Times New Roman"/>
                  </w:rPr>
                  <m:t>)</m:t>
                </m:r>
              </m:oMath>
            </m:oMathPara>
          </w:p>
        </w:tc>
        <w:tc>
          <w:tcPr>
            <w:tcW w:w="1062" w:type="dxa"/>
          </w:tcPr>
          <w:p w14:paraId="0A09FA66" w14:textId="77777777" w:rsidR="00646905" w:rsidRPr="00E55D0A" w:rsidRDefault="00646905" w:rsidP="00A8069E">
            <w:pPr>
              <w:spacing w:line="36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Theme="minorEastAsia" w:hAnsi="Cambria Math" w:cs="Times New Roman"/>
                  </w:rPr>
                  <m:t>O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h</m:t>
                        </m:r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4</m:t>
                        </m:r>
                      </m:sup>
                    </m:sSup>
                  </m:e>
                </m:d>
              </m:oMath>
            </m:oMathPara>
          </w:p>
        </w:tc>
      </w:tr>
    </w:tbl>
    <w:p w14:paraId="0872B274" w14:textId="469AB513" w:rsidR="00B70449" w:rsidRPr="00E55D0A" w:rsidRDefault="00B70449" w:rsidP="00A8069E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515B458" w14:textId="65D557E8" w:rsidR="001609C8" w:rsidRDefault="00B42F83" w:rsidP="00A8069E">
      <w:pPr>
        <w:keepNext/>
        <w:spacing w:line="360" w:lineRule="auto"/>
        <w:jc w:val="center"/>
      </w:pPr>
      <w:r w:rsidRPr="00E55D0A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07CB7B0A" wp14:editId="473CDA75">
            <wp:simplePos x="0" y="0"/>
            <wp:positionH relativeFrom="column">
              <wp:posOffset>4025888</wp:posOffset>
            </wp:positionH>
            <wp:positionV relativeFrom="paragraph">
              <wp:posOffset>-2588</wp:posOffset>
            </wp:positionV>
            <wp:extent cx="860478" cy="771525"/>
            <wp:effectExtent l="0" t="0" r="0" b="0"/>
            <wp:wrapNone/>
            <wp:docPr id="412052657" name="Imagen 412052657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043948" name="Imagen 11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4072" t="4273" b="71830"/>
                    <a:stretch/>
                  </pic:blipFill>
                  <pic:spPr bwMode="auto">
                    <a:xfrm>
                      <a:off x="0" y="0"/>
                      <a:ext cx="860478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115C" w:rsidRPr="00E55D0A">
        <w:rPr>
          <w:rFonts w:ascii="Times New Roman" w:hAnsi="Times New Roman" w:cs="Times New Roman"/>
          <w:noProof/>
        </w:rPr>
        <w:drawing>
          <wp:inline distT="0" distB="0" distL="0" distR="0" wp14:anchorId="3CF9EEFE" wp14:editId="7052F8D8">
            <wp:extent cx="3021921" cy="2325673"/>
            <wp:effectExtent l="0" t="0" r="7620" b="0"/>
            <wp:docPr id="1104043948" name="Imagen 1104043948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4043948" name="Imagen 11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73" r="25661"/>
                    <a:stretch/>
                  </pic:blipFill>
                  <pic:spPr bwMode="auto">
                    <a:xfrm>
                      <a:off x="0" y="0"/>
                      <a:ext cx="3047393" cy="23452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C3E8DA" w14:textId="791E0900" w:rsidR="00646905" w:rsidRPr="00E55D0A" w:rsidRDefault="001609C8" w:rsidP="00A8069E">
      <w:pPr>
        <w:pStyle w:val="Caption"/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="00B42F83">
        <w:t>. Comparación Runge kutta 4to vs Euler</w:t>
      </w:r>
    </w:p>
    <w:p w14:paraId="234EB931" w14:textId="57CED2D1" w:rsidR="0092298C" w:rsidRPr="00E55D0A" w:rsidRDefault="0041155D" w:rsidP="00A8069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856617" w:rsidRPr="00E55D0A">
        <w:rPr>
          <w:rFonts w:ascii="Times New Roman" w:eastAsia="Times New Roman" w:hAnsi="Times New Roman" w:cs="Times New Roman"/>
          <w:sz w:val="24"/>
          <w:szCs w:val="24"/>
        </w:rPr>
        <w:t>Dada una función</w:t>
      </w:r>
    </w:p>
    <w:p w14:paraId="64876C66" w14:textId="41343B0E" w:rsidR="00856617" w:rsidRPr="00E55D0A" w:rsidRDefault="0074523F" w:rsidP="00A8069E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acc>
            <m:accPr>
              <m:chr m:val="̈"/>
              <m:ctrlPr>
                <w:rPr>
                  <w:rFonts w:ascii="Cambria Math" w:hAnsi="Cambria Math" w:cs="Times New Roman"/>
                  <w:i/>
                </w:rPr>
              </m:ctrlPr>
            </m:accPr>
            <m:e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</w:rPr>
                        <m:t>1</m:t>
                      </m:r>
                    </m:sub>
                  </m:sSub>
                </m:e>
              </m:acc>
            </m:e>
          </m:acc>
          <m:r>
            <w:rPr>
              <w:rFonts w:ascii="Cambria Math" w:hAnsi="Cambria Math" w:cs="Times New Roman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f</m:t>
              </m:r>
            </m:e>
            <m:sub>
              <m:r>
                <w:rPr>
                  <w:rFonts w:ascii="Cambria Math" w:hAnsi="Cambria Math" w:cs="Times New Roman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x1</m:t>
                  </m:r>
                </m:sub>
              </m:sSub>
              <m:r>
                <w:rPr>
                  <w:rFonts w:ascii="Cambria Math" w:hAnsi="Cambria Math" w:cs="Times New Roman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v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y1</m:t>
                  </m:r>
                </m:sub>
              </m:sSub>
              <m:r>
                <w:rPr>
                  <w:rFonts w:ascii="Cambria Math" w:hAnsi="Cambria Math" w:cs="Times New Roman"/>
                </w:rPr>
                <m:t>,t</m:t>
              </m:r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y1</m:t>
                        </m:r>
                      </m:sub>
                    </m:sSub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x1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y1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72DDF061" w14:textId="061B8759" w:rsidR="0092298C" w:rsidRPr="00E55D0A" w:rsidRDefault="0041155D" w:rsidP="00A8069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92298C" w:rsidRPr="00E55D0A">
        <w:rPr>
          <w:rFonts w:ascii="Times New Roman" w:eastAsia="Times New Roman" w:hAnsi="Times New Roman" w:cs="Times New Roman"/>
          <w:sz w:val="24"/>
          <w:szCs w:val="24"/>
        </w:rPr>
        <w:t>Es decir</w:t>
      </w:r>
      <w:r w:rsidR="086FA5D1" w:rsidRPr="00E55D0A">
        <w:rPr>
          <w:rFonts w:ascii="Times New Roman" w:eastAsia="Times New Roman" w:hAnsi="Times New Roman" w:cs="Times New Roman"/>
          <w:sz w:val="24"/>
          <w:szCs w:val="24"/>
        </w:rPr>
        <w:t>, d</w:t>
      </w:r>
      <w:r w:rsidR="0BD21694" w:rsidRPr="00E55D0A">
        <w:rPr>
          <w:rFonts w:ascii="Times New Roman" w:eastAsia="Times New Roman" w:hAnsi="Times New Roman" w:cs="Times New Roman"/>
          <w:sz w:val="24"/>
          <w:szCs w:val="24"/>
        </w:rPr>
        <w:t>ada</w:t>
      </w:r>
      <w:r w:rsidR="0092298C" w:rsidRPr="00E55D0A">
        <w:rPr>
          <w:rFonts w:ascii="Times New Roman" w:eastAsia="Times New Roman" w:hAnsi="Times New Roman" w:cs="Times New Roman"/>
          <w:sz w:val="24"/>
          <w:szCs w:val="24"/>
        </w:rPr>
        <w:t xml:space="preserve"> una entrada:</w:t>
      </w:r>
    </w:p>
    <w:p w14:paraId="3896A20D" w14:textId="4EB93E81" w:rsidR="0092298C" w:rsidRPr="00E55D0A" w:rsidRDefault="004D7C8E" w:rsidP="00A8069E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r>
            <w:rPr>
              <w:rFonts w:ascii="Cambria Math" w:hAnsi="Cambria Math" w:cs="Times New Roman"/>
            </w:rPr>
            <m:t>f</m:t>
          </m:r>
          <m:d>
            <m:dPr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</m:m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1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mP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</m:m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t</m:t>
                              </m:r>
                            </m:e>
                          </m:mr>
                        </m:m>
                      </m:e>
                    </m:mr>
                  </m:m>
                </m:e>
              </m:d>
            </m:e>
          </m:d>
          <m:r>
            <w:rPr>
              <w:rFonts w:ascii="Cambria Math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sub>
                    </m:sSub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1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4A91EF9D" w14:textId="69240718" w:rsidR="00C90751" w:rsidRPr="00E55D0A" w:rsidRDefault="0041155D" w:rsidP="00A8069E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0713A7" w:rsidRPr="00E55D0A">
        <w:rPr>
          <w:rFonts w:ascii="Times New Roman" w:eastAsia="Times New Roman" w:hAnsi="Times New Roman" w:cs="Times New Roman"/>
          <w:sz w:val="24"/>
          <w:szCs w:val="24"/>
        </w:rPr>
        <w:t xml:space="preserve">Por lo </w:t>
      </w:r>
      <w:r w:rsidR="003206D0" w:rsidRPr="00E55D0A">
        <w:rPr>
          <w:rFonts w:ascii="Times New Roman" w:eastAsia="Times New Roman" w:hAnsi="Times New Roman" w:cs="Times New Roman"/>
          <w:sz w:val="24"/>
          <w:szCs w:val="24"/>
        </w:rPr>
        <w:t>tanto,</w:t>
      </w:r>
      <w:r w:rsidR="000713A7" w:rsidRPr="00E55D0A">
        <w:rPr>
          <w:rFonts w:ascii="Times New Roman" w:eastAsia="Times New Roman" w:hAnsi="Times New Roman" w:cs="Times New Roman"/>
          <w:sz w:val="24"/>
          <w:szCs w:val="24"/>
        </w:rPr>
        <w:t xml:space="preserve"> Runge</w:t>
      </w:r>
      <w:r w:rsidR="68FF3092" w:rsidRPr="00E55D0A">
        <w:rPr>
          <w:rFonts w:ascii="Times New Roman" w:eastAsia="Times New Roman" w:hAnsi="Times New Roman" w:cs="Times New Roman"/>
          <w:sz w:val="24"/>
          <w:szCs w:val="24"/>
        </w:rPr>
        <w:t>-K</w:t>
      </w:r>
      <w:r w:rsidR="3B33C5A4" w:rsidRPr="00E55D0A">
        <w:rPr>
          <w:rFonts w:ascii="Times New Roman" w:eastAsia="Times New Roman" w:hAnsi="Times New Roman" w:cs="Times New Roman"/>
          <w:sz w:val="24"/>
          <w:szCs w:val="24"/>
        </w:rPr>
        <w:t>utta</w:t>
      </w:r>
      <w:r w:rsidR="000713A7" w:rsidRPr="00E55D0A">
        <w:rPr>
          <w:rFonts w:ascii="Times New Roman" w:eastAsia="Times New Roman" w:hAnsi="Times New Roman" w:cs="Times New Roman"/>
          <w:sz w:val="24"/>
          <w:szCs w:val="24"/>
        </w:rPr>
        <w:t xml:space="preserve"> de 4to orden se define:</w:t>
      </w:r>
    </w:p>
    <w:p w14:paraId="5990AA74" w14:textId="03C413A3" w:rsidR="00856617" w:rsidRPr="00E55D0A" w:rsidRDefault="006B3421" w:rsidP="00A8069E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hAnsi="Cambria Math" w:cs="Times New Roman"/>
              <w:sz w:val="18"/>
              <w:szCs w:val="18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18"/>
                        <w:szCs w:val="18"/>
                      </w:rPr>
                      <m:t>y</m:t>
                    </m:r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8"/>
                                  <w:szCs w:val="1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8"/>
                                  <w:szCs w:val="18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8"/>
                                  <w:szCs w:val="1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18"/>
                                  <w:szCs w:val="18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18"/>
                                  <w:szCs w:val="18"/>
                                </w:rPr>
                                <m:t>x</m:t>
                              </m:r>
                            </m:sub>
                          </m:sSub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t</m:t>
                          </m:r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hAnsi="Cambria Math" w:cs="Times New Roman"/>
              <w:sz w:val="18"/>
              <w:szCs w:val="18"/>
            </w:rPr>
            <m:t xml:space="preserve"> 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</w:rPr>
                              <m:t>1</m:t>
                            </m:r>
                          </m:sub>
                        </m:sSub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18"/>
                                <w:szCs w:val="1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18"/>
                                <w:szCs w:val="18"/>
                              </w:rPr>
                              <m:t>2</m:t>
                            </m:r>
                          </m:sub>
                        </m:sSub>
                      </m:e>
                    </m:acc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i/>
                            <w:sz w:val="18"/>
                            <w:szCs w:val="18"/>
                          </w:rPr>
                        </m:ctrlPr>
                      </m:mPr>
                      <m:mr>
                        <m:e>
                          <m:acc>
                            <m:acc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8"/>
                                  <w:szCs w:val="18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8"/>
                                      <w:szCs w:val="18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8"/>
                                      <w:szCs w:val="18"/>
                                    </w:rPr>
                                    <m:t>3</m:t>
                                  </m:r>
                                </m:sub>
                              </m:sSub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8"/>
                                  <w:szCs w:val="18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8"/>
                                      <w:szCs w:val="18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8"/>
                                      <w:szCs w:val="18"/>
                                    </w:rPr>
                                    <m:t>4</m:t>
                                  </m:r>
                                </m:sub>
                              </m:sSub>
                            </m:e>
                          </m:acc>
                        </m:e>
                      </m:mr>
                      <m:mr>
                        <m:e>
                          <m:acc>
                            <m:acc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18"/>
                                  <w:szCs w:val="18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18"/>
                                      <w:szCs w:val="18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18"/>
                                      <w:szCs w:val="18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sz w:val="18"/>
                                      <w:szCs w:val="18"/>
                                    </w:rPr>
                                    <m:t>5</m:t>
                                  </m:r>
                                </m:sub>
                              </m:sSub>
                            </m:e>
                          </m:acc>
                        </m:e>
                      </m:mr>
                    </m:m>
                  </m:e>
                </m:mr>
              </m:m>
            </m:e>
          </m:d>
        </m:oMath>
      </m:oMathPara>
    </w:p>
    <w:p w14:paraId="6EA4C116" w14:textId="706A1942" w:rsidR="003E09D5" w:rsidRPr="00E55D0A" w:rsidRDefault="006B3421" w:rsidP="00A8069E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sz w:val="18"/>
                  <w:szCs w:val="18"/>
                </w:rPr>
                <m:t>1</m:t>
              </m:r>
            </m:sub>
          </m:sSub>
          <m:r>
            <w:rPr>
              <w:rFonts w:ascii="Cambria Math" w:hAnsi="Cambria Math" w:cs="Times New Roman"/>
              <w:sz w:val="18"/>
              <w:szCs w:val="18"/>
            </w:rPr>
            <m:t>=f(</m:t>
          </m:r>
          <m:sSub>
            <m:sSub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sz w:val="18"/>
                  <w:szCs w:val="18"/>
                </w:rPr>
                <m:t>0</m:t>
              </m:r>
            </m:sub>
          </m:sSub>
          <m:r>
            <w:rPr>
              <w:rFonts w:ascii="Cambria Math" w:hAnsi="Cambria Math" w:cs="Times New Roman"/>
              <w:sz w:val="18"/>
              <w:szCs w:val="18"/>
            </w:rPr>
            <m:t>)</m:t>
          </m:r>
        </m:oMath>
      </m:oMathPara>
    </w:p>
    <w:p w14:paraId="5F9D3413" w14:textId="4116F540" w:rsidR="003E09D5" w:rsidRPr="00E55D0A" w:rsidRDefault="006B3421" w:rsidP="00A8069E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sz w:val="18"/>
                  <w:szCs w:val="18"/>
                </w:rPr>
                <m:t>2</m:t>
              </m:r>
            </m:sub>
          </m:sSub>
          <m:r>
            <w:rPr>
              <w:rFonts w:ascii="Cambria Math" w:hAnsi="Cambria Math" w:cs="Times New Roman"/>
              <w:sz w:val="18"/>
              <w:szCs w:val="18"/>
            </w:rPr>
            <m:t>=f</m:t>
          </m:r>
          <m:d>
            <m:d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h</m:t>
                  </m:r>
                </m:num>
                <m:den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>1</m:t>
                      </m:r>
                    </m:sub>
                  </m:sSub>
                </m:e>
              </m:d>
            </m:e>
          </m:d>
        </m:oMath>
      </m:oMathPara>
    </w:p>
    <w:p w14:paraId="4E467979" w14:textId="74C137E9" w:rsidR="003E09D5" w:rsidRPr="00E55D0A" w:rsidRDefault="006B3421" w:rsidP="00A8069E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sz w:val="18"/>
                  <w:szCs w:val="18"/>
                </w:rPr>
                <m:t>3</m:t>
              </m:r>
            </m:sub>
          </m:sSub>
          <m:r>
            <w:rPr>
              <w:rFonts w:ascii="Cambria Math" w:hAnsi="Cambria Math" w:cs="Times New Roman"/>
              <w:sz w:val="18"/>
              <w:szCs w:val="18"/>
            </w:rPr>
            <m:t>=f</m:t>
          </m:r>
          <m:d>
            <m:d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h</m:t>
                  </m:r>
                </m:num>
                <m:den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>2</m:t>
                      </m:r>
                    </m:sub>
                  </m:sSub>
                </m:e>
              </m:d>
            </m:e>
          </m:d>
        </m:oMath>
      </m:oMathPara>
    </w:p>
    <w:p w14:paraId="58F012F9" w14:textId="1F93C986" w:rsidR="003E09D5" w:rsidRPr="00E55D0A" w:rsidRDefault="006B3421" w:rsidP="00A8069E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b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sz w:val="18"/>
                  <w:szCs w:val="18"/>
                </w:rPr>
                <m:t>4</m:t>
              </m:r>
            </m:sub>
          </m:sSub>
          <m:r>
            <w:rPr>
              <w:rFonts w:ascii="Cambria Math" w:hAnsi="Cambria Math" w:cs="Times New Roman"/>
              <w:sz w:val="18"/>
              <w:szCs w:val="18"/>
            </w:rPr>
            <m:t>=f</m:t>
          </m:r>
          <m:d>
            <m:d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</w:rPr>
                <m:t>+h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>3</m:t>
                      </m:r>
                    </m:sub>
                  </m:sSub>
                </m:e>
              </m:d>
            </m:e>
          </m:d>
        </m:oMath>
      </m:oMathPara>
    </w:p>
    <w:p w14:paraId="18AA8C44" w14:textId="0670439F" w:rsidR="00246B63" w:rsidRPr="00E55D0A" w:rsidRDefault="006B3421" w:rsidP="00A8069E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p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18"/>
                  <w:szCs w:val="18"/>
                </w:rPr>
                <m:t>n+1</m:t>
              </m:r>
            </m:sup>
          </m:sSup>
          <m:r>
            <w:rPr>
              <w:rFonts w:ascii="Cambria Math" w:hAnsi="Cambria Math" w:cs="Times New Roman"/>
              <w:sz w:val="18"/>
              <w:szCs w:val="18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p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sz w:val="18"/>
                  <w:szCs w:val="18"/>
                </w:rPr>
                <m:t>n</m:t>
              </m:r>
            </m:sup>
          </m:sSup>
          <m:r>
            <w:rPr>
              <w:rFonts w:ascii="Cambria Math" w:hAnsi="Cambria Math" w:cs="Times New Roman"/>
              <w:sz w:val="18"/>
              <w:szCs w:val="18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hAnsi="Cambria Math" w:cs="Times New Roman"/>
                  <w:sz w:val="18"/>
                  <w:szCs w:val="18"/>
                </w:rPr>
                <m:t>h</m:t>
              </m:r>
            </m:num>
            <m:den>
              <m:r>
                <w:rPr>
                  <w:rFonts w:ascii="Cambria Math" w:hAnsi="Cambria Math" w:cs="Times New Roman"/>
                  <w:sz w:val="18"/>
                  <w:szCs w:val="18"/>
                </w:rPr>
                <m:t>6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1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</m:e>
                  </m:acc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</w:rPr>
                <m:t>+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2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 xml:space="preserve"> 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</m:e>
                  </m:acc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</w:rPr>
                <m:t>+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3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</m:e>
                  </m:acc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4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1</m:t>
                          </m:r>
                        </m:sub>
                      </m:sSub>
                    </m:e>
                  </m:acc>
                </m:sub>
              </m:sSub>
            </m:e>
          </m:d>
        </m:oMath>
      </m:oMathPara>
    </w:p>
    <w:p w14:paraId="41D4A7DA" w14:textId="5F6FCD26" w:rsidR="009A5503" w:rsidRPr="00E55D0A" w:rsidRDefault="006B3421" w:rsidP="00A8069E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p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y</m:t>
              </m:r>
            </m:e>
            <m:sup>
              <m:r>
                <w:rPr>
                  <w:rFonts w:ascii="Cambria Math" w:hAnsi="Cambria Math" w:cs="Times New Roman"/>
                  <w:sz w:val="18"/>
                  <w:szCs w:val="18"/>
                </w:rPr>
                <m:t>n+1</m:t>
              </m:r>
            </m:sup>
          </m:sSup>
          <m:r>
            <w:rPr>
              <w:rFonts w:ascii="Cambria Math" w:hAnsi="Cambria Math" w:cs="Times New Roman"/>
              <w:sz w:val="18"/>
              <w:szCs w:val="18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p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y</m:t>
              </m:r>
            </m:e>
            <m:sup>
              <m:r>
                <w:rPr>
                  <w:rFonts w:ascii="Cambria Math" w:hAnsi="Cambria Math" w:cs="Times New Roman"/>
                  <w:sz w:val="18"/>
                  <w:szCs w:val="18"/>
                </w:rPr>
                <m:t>n</m:t>
              </m:r>
            </m:sup>
          </m:sSup>
          <m:r>
            <w:rPr>
              <w:rFonts w:ascii="Cambria Math" w:hAnsi="Cambria Math" w:cs="Times New Roman"/>
              <w:sz w:val="18"/>
              <w:szCs w:val="18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hAnsi="Cambria Math" w:cs="Times New Roman"/>
                  <w:sz w:val="18"/>
                  <w:szCs w:val="18"/>
                </w:rPr>
                <m:t>h</m:t>
              </m:r>
            </m:num>
            <m:den>
              <m:r>
                <w:rPr>
                  <w:rFonts w:ascii="Cambria Math" w:hAnsi="Cambria Math" w:cs="Times New Roman"/>
                  <w:sz w:val="18"/>
                  <w:szCs w:val="18"/>
                </w:rPr>
                <m:t>6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1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2</m:t>
                          </m:r>
                        </m:sub>
                      </m:sSub>
                    </m:e>
                  </m:acc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</w:rPr>
                <m:t>+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2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2</m:t>
                          </m:r>
                        </m:sub>
                      </m:sSub>
                    </m:e>
                  </m:acc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</w:rPr>
                <m:t>+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3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2</m:t>
                          </m:r>
                        </m:sub>
                      </m:sSub>
                    </m:e>
                  </m:acc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4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2</m:t>
                          </m:r>
                        </m:sub>
                      </m:sSub>
                    </m:e>
                  </m:acc>
                </m:sub>
              </m:sSub>
            </m:e>
          </m:d>
        </m:oMath>
      </m:oMathPara>
    </w:p>
    <w:p w14:paraId="23BBD39E" w14:textId="4E13330B" w:rsidR="009A5503" w:rsidRPr="00E55D0A" w:rsidRDefault="006B3421" w:rsidP="00A8069E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 w:val="18"/>
                  <w:szCs w:val="18"/>
                </w:rPr>
                <m:t>x</m:t>
              </m:r>
            </m:sub>
            <m:sup>
              <m:r>
                <w:rPr>
                  <w:rFonts w:ascii="Cambria Math" w:hAnsi="Cambria Math" w:cs="Times New Roman"/>
                  <w:sz w:val="18"/>
                  <w:szCs w:val="18"/>
                </w:rPr>
                <m:t>n+1</m:t>
              </m:r>
            </m:sup>
          </m:sSubSup>
          <m:r>
            <w:rPr>
              <w:rFonts w:ascii="Cambria Math" w:hAnsi="Cambria Math" w:cs="Times New Roman"/>
              <w:sz w:val="18"/>
              <w:szCs w:val="18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 w:val="18"/>
                  <w:szCs w:val="18"/>
                </w:rPr>
                <m:t>x</m:t>
              </m:r>
            </m:sub>
            <m:sup>
              <m:r>
                <w:rPr>
                  <w:rFonts w:ascii="Cambria Math" w:hAnsi="Cambria Math" w:cs="Times New Roman"/>
                  <w:sz w:val="18"/>
                  <w:szCs w:val="18"/>
                </w:rPr>
                <m:t>n</m:t>
              </m:r>
            </m:sup>
          </m:sSubSup>
          <m:r>
            <w:rPr>
              <w:rFonts w:ascii="Cambria Math" w:hAnsi="Cambria Math" w:cs="Times New Roman"/>
              <w:sz w:val="18"/>
              <w:szCs w:val="18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hAnsi="Cambria Math" w:cs="Times New Roman"/>
                  <w:sz w:val="18"/>
                  <w:szCs w:val="18"/>
                </w:rPr>
                <m:t>h</m:t>
              </m:r>
            </m:num>
            <m:den>
              <m:r>
                <w:rPr>
                  <w:rFonts w:ascii="Cambria Math" w:hAnsi="Cambria Math" w:cs="Times New Roman"/>
                  <w:sz w:val="18"/>
                  <w:szCs w:val="18"/>
                </w:rPr>
                <m:t>6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1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3</m:t>
                          </m:r>
                        </m:sub>
                      </m:sSub>
                    </m:e>
                  </m:acc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</w:rPr>
                <m:t>+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2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3</m:t>
                          </m:r>
                        </m:sub>
                      </m:sSub>
                    </m:e>
                  </m:acc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</w:rPr>
                <m:t>+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3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3</m:t>
                          </m:r>
                        </m:sub>
                      </m:sSub>
                    </m:e>
                  </m:acc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4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3</m:t>
                          </m:r>
                        </m:sub>
                      </m:sSub>
                    </m:e>
                  </m:acc>
                </m:sub>
              </m:sSub>
            </m:e>
          </m:d>
        </m:oMath>
      </m:oMathPara>
    </w:p>
    <w:p w14:paraId="0938DCCE" w14:textId="12BB636D" w:rsidR="003E09D5" w:rsidRPr="00E55D0A" w:rsidRDefault="006B3421" w:rsidP="00A8069E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 w:val="18"/>
                  <w:szCs w:val="18"/>
                </w:rPr>
                <m:t>y</m:t>
              </m:r>
            </m:sub>
            <m:sup>
              <m:r>
                <w:rPr>
                  <w:rFonts w:ascii="Cambria Math" w:hAnsi="Cambria Math" w:cs="Times New Roman"/>
                  <w:sz w:val="18"/>
                  <w:szCs w:val="18"/>
                </w:rPr>
                <m:t>n+1</m:t>
              </m:r>
            </m:sup>
          </m:sSubSup>
          <m:r>
            <w:rPr>
              <w:rFonts w:ascii="Cambria Math" w:hAnsi="Cambria Math" w:cs="Times New Roman"/>
              <w:sz w:val="18"/>
              <w:szCs w:val="18"/>
            </w:rPr>
            <m:t>=</m:t>
          </m:r>
          <m:sSubSup>
            <m:sSubSup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sSubSupPr>
            <m:e>
              <m:r>
                <w:rPr>
                  <w:rFonts w:ascii="Cambria Math" w:hAnsi="Cambria Math" w:cs="Times New Roman"/>
                  <w:sz w:val="18"/>
                  <w:szCs w:val="18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sz w:val="18"/>
                  <w:szCs w:val="18"/>
                </w:rPr>
                <m:t>y</m:t>
              </m:r>
            </m:sub>
            <m:sup>
              <m:r>
                <w:rPr>
                  <w:rFonts w:ascii="Cambria Math" w:hAnsi="Cambria Math" w:cs="Times New Roman"/>
                  <w:sz w:val="18"/>
                  <w:szCs w:val="18"/>
                </w:rPr>
                <m:t>n</m:t>
              </m:r>
            </m:sup>
          </m:sSubSup>
          <m:r>
            <w:rPr>
              <w:rFonts w:ascii="Cambria Math" w:hAnsi="Cambria Math" w:cs="Times New Roman"/>
              <w:sz w:val="18"/>
              <w:szCs w:val="18"/>
            </w:rPr>
            <m:t>+</m:t>
          </m:r>
          <m:f>
            <m:f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fPr>
            <m:num>
              <m:r>
                <w:rPr>
                  <w:rFonts w:ascii="Cambria Math" w:hAnsi="Cambria Math" w:cs="Times New Roman"/>
                  <w:sz w:val="18"/>
                  <w:szCs w:val="18"/>
                </w:rPr>
                <m:t>h</m:t>
              </m:r>
            </m:num>
            <m:den>
              <m:r>
                <w:rPr>
                  <w:rFonts w:ascii="Cambria Math" w:hAnsi="Cambria Math" w:cs="Times New Roman"/>
                  <w:sz w:val="18"/>
                  <w:szCs w:val="18"/>
                </w:rPr>
                <m:t>6</m:t>
              </m:r>
            </m:den>
          </m:f>
          <m:d>
            <m:dPr>
              <m:ctrlPr>
                <w:rPr>
                  <w:rFonts w:ascii="Cambria Math" w:hAnsi="Cambria Math" w:cs="Times New Roman"/>
                  <w:i/>
                  <w:sz w:val="18"/>
                  <w:szCs w:val="18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1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sz w:val="18"/>
                          <w:szCs w:val="18"/>
                        </w:rPr>
                        <m:t xml:space="preserve">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4</m:t>
                          </m:r>
                        </m:sub>
                      </m:sSub>
                    </m:e>
                  </m:acc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</w:rPr>
                <m:t>+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2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 xml:space="preserve"> 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4</m:t>
                          </m:r>
                        </m:sub>
                      </m:sSub>
                    </m:e>
                  </m:acc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</w:rPr>
                <m:t>+2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3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4</m:t>
                          </m:r>
                        </m:sub>
                      </m:sSub>
                    </m:e>
                  </m:acc>
                </m:sub>
              </m:sSub>
              <m:r>
                <w:rPr>
                  <w:rFonts w:ascii="Cambria Math" w:hAnsi="Cambria Math" w:cs="Times New Roman"/>
                  <w:sz w:val="18"/>
                  <w:szCs w:val="18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18"/>
                      <w:szCs w:val="1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sz w:val="18"/>
                      <w:szCs w:val="18"/>
                    </w:rPr>
                    <m:t>4</m:t>
                  </m:r>
                  <m:acc>
                    <m:accPr>
                      <m:ctrlPr>
                        <w:rPr>
                          <w:rFonts w:ascii="Cambria Math" w:hAnsi="Cambria Math" w:cs="Times New Roman"/>
                          <w:i/>
                          <w:sz w:val="18"/>
                          <w:szCs w:val="18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18"/>
                              <w:szCs w:val="1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18"/>
                              <w:szCs w:val="18"/>
                            </w:rPr>
                            <m:t>4</m:t>
                          </m:r>
                        </m:sub>
                      </m:sSub>
                    </m:e>
                  </m:acc>
                </m:sub>
              </m:sSub>
            </m:e>
          </m:d>
        </m:oMath>
      </m:oMathPara>
    </w:p>
    <w:p w14:paraId="50471F26" w14:textId="5C1CE21F" w:rsidR="00A8069E" w:rsidRDefault="002C22F8" w:rsidP="00A8069E">
      <w:pPr>
        <w:pStyle w:val="ListParagraph"/>
        <w:numPr>
          <w:ilvl w:val="0"/>
          <w:numId w:val="7"/>
        </w:numPr>
        <w:spacing w:beforeAutospacing="1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8069E">
        <w:rPr>
          <w:rFonts w:ascii="Times New Roman" w:eastAsia="Times New Roman" w:hAnsi="Times New Roman" w:cs="Times New Roman"/>
          <w:b/>
          <w:bCs/>
          <w:sz w:val="24"/>
          <w:szCs w:val="24"/>
        </w:rPr>
        <w:t>Puntos de Lagrange</w:t>
      </w:r>
    </w:p>
    <w:p w14:paraId="2D10F49F" w14:textId="64ACB275" w:rsidR="00476BF5" w:rsidRPr="00A8069E" w:rsidRDefault="00A8069E" w:rsidP="00A8069E">
      <w:pPr>
        <w:pStyle w:val="ListParagraph"/>
        <w:spacing w:beforeAutospacing="1" w:afterAutospacing="1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L</w:t>
      </w:r>
      <w:r w:rsidR="00476BF5" w:rsidRPr="00A8069E">
        <w:rPr>
          <w:rFonts w:ascii="Times New Roman" w:eastAsia="Times New Roman" w:hAnsi="Times New Roman" w:cs="Times New Roman"/>
          <w:sz w:val="24"/>
          <w:szCs w:val="24"/>
        </w:rPr>
        <w:t xml:space="preserve">os puntos de Lagrange son puntos gravitacionales estables en el espacio donde </w:t>
      </w:r>
      <w:r w:rsidR="00D44AA5" w:rsidRPr="00A8069E">
        <w:rPr>
          <w:rFonts w:ascii="Times New Roman" w:eastAsia="Times New Roman" w:hAnsi="Times New Roman" w:cs="Times New Roman"/>
          <w:sz w:val="24"/>
          <w:szCs w:val="24"/>
        </w:rPr>
        <w:t xml:space="preserve">la atracción gravitatoria de dos masas grandes, como la Tierra y el Sol, proporciona </w:t>
      </w:r>
      <w:r w:rsidR="00102CBB" w:rsidRPr="00A8069E">
        <w:rPr>
          <w:rFonts w:ascii="Times New Roman" w:eastAsia="Times New Roman" w:hAnsi="Times New Roman" w:cs="Times New Roman"/>
          <w:sz w:val="24"/>
          <w:szCs w:val="24"/>
        </w:rPr>
        <w:t>entre ambas la fuerza necesaria para que un objeto permanezca en una relación relativamente fija entre ambos cuerpos</w:t>
      </w:r>
      <w:r w:rsidR="00476BF5" w:rsidRPr="00A8069E">
        <w:rPr>
          <w:rFonts w:ascii="Times New Roman" w:eastAsia="Times New Roman" w:hAnsi="Times New Roman" w:cs="Times New Roman"/>
          <w:sz w:val="24"/>
          <w:szCs w:val="24"/>
        </w:rPr>
        <w:t xml:space="preserve">. Cada planeta en órbita tiene cinco puntos de Lagrange. Los puntos de Lagrange de la Tierra se denominan </w:t>
      </w:r>
      <m:oMath>
        <m:r>
          <w:rPr>
            <w:rFonts w:ascii="Cambria Math" w:eastAsia="Times New Roman" w:hAnsi="Cambria Math" w:cs="Times New Roman"/>
            <w:sz w:val="24"/>
            <w:szCs w:val="24"/>
          </w:rPr>
          <m:t>L1, L2, L3, L4 y L5</m:t>
        </m:r>
      </m:oMath>
      <w:r w:rsidR="00476BF5" w:rsidRPr="00A8069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9803158" w14:textId="6D77548A" w:rsidR="00476BF5" w:rsidRDefault="00CA3CF6" w:rsidP="00A8069E">
      <w:pPr>
        <w:spacing w:beforeAutospacing="1" w:afterAutospacing="1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2A1911">
        <w:rPr>
          <w:rFonts w:ascii="Times New Roman" w:eastAsia="Times New Roman" w:hAnsi="Times New Roman" w:cs="Times New Roman"/>
          <w:sz w:val="24"/>
          <w:szCs w:val="24"/>
        </w:rPr>
        <w:t>Estos puntos en el espacio</w:t>
      </w:r>
      <w:r w:rsidR="00476BF5" w:rsidRPr="406B5AF3">
        <w:rPr>
          <w:rFonts w:ascii="Times New Roman" w:eastAsia="Times New Roman" w:hAnsi="Times New Roman" w:cs="Times New Roman"/>
          <w:sz w:val="24"/>
          <w:szCs w:val="24"/>
        </w:rPr>
        <w:t xml:space="preserve"> marcan las posiciones donde la atracción gravitatoria combinada de las dos masas grandes proporciona la fuerza centrípeta necesaria para rotar sincrónicamente con la menor de ellas. Son análogos a las órbitas geosincrónicas que permiten a un objeto estar en una posición «fija» en el espacio en lugar de en una órbita en que su posición relativa cambia continuamente.</w:t>
      </w:r>
      <w:r w:rsidR="001609C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76BF5" w:rsidRPr="406B5AF3">
        <w:rPr>
          <w:rFonts w:ascii="Times New Roman" w:eastAsia="Times New Roman" w:hAnsi="Times New Roman" w:cs="Times New Roman"/>
          <w:sz w:val="24"/>
          <w:szCs w:val="24"/>
        </w:rPr>
        <w:t xml:space="preserve">Los puntos de Lagrange son útiles para colocar satélites artificiales que realizan observaciones científicas o misiones espaciales. </w:t>
      </w:r>
      <w:r w:rsidR="0078148B">
        <w:rPr>
          <w:rFonts w:ascii="Times New Roman" w:eastAsia="Times New Roman" w:hAnsi="Times New Roman" w:cs="Times New Roman"/>
          <w:sz w:val="24"/>
          <w:szCs w:val="24"/>
        </w:rPr>
        <w:t>Además, los puntos de Lagrange</w:t>
      </w:r>
      <w:r w:rsidR="001549FA">
        <w:rPr>
          <w:rFonts w:ascii="Times New Roman" w:eastAsia="Times New Roman" w:hAnsi="Times New Roman" w:cs="Times New Roman"/>
          <w:sz w:val="24"/>
          <w:szCs w:val="24"/>
        </w:rPr>
        <w:t xml:space="preserve"> permiten mantener una comunicación constante con la Tierra o el cuerpo orbitado, </w:t>
      </w:r>
      <w:r w:rsidR="000C4BBE">
        <w:rPr>
          <w:rFonts w:ascii="Times New Roman" w:eastAsia="Times New Roman" w:hAnsi="Times New Roman" w:cs="Times New Roman"/>
          <w:sz w:val="24"/>
          <w:szCs w:val="24"/>
        </w:rPr>
        <w:t xml:space="preserve">pueden ayudar a reducir el consumo de combustible y el desgaste de los propulsores al no requerir de maniobras frecuentes </w:t>
      </w:r>
      <w:r w:rsidR="00210920">
        <w:rPr>
          <w:rFonts w:ascii="Times New Roman" w:eastAsia="Times New Roman" w:hAnsi="Times New Roman" w:cs="Times New Roman"/>
          <w:sz w:val="24"/>
          <w:szCs w:val="24"/>
        </w:rPr>
        <w:t>para mantener su posición</w:t>
      </w:r>
      <w:r w:rsidR="00D22766">
        <w:rPr>
          <w:rFonts w:ascii="Times New Roman" w:eastAsia="Times New Roman" w:hAnsi="Times New Roman" w:cs="Times New Roman"/>
          <w:sz w:val="24"/>
          <w:szCs w:val="24"/>
        </w:rPr>
        <w:t>, y ofrecen una vista privilegiada del espacio o del cuerpo celeste de interés.</w:t>
      </w:r>
    </w:p>
    <w:p w14:paraId="3B4BA8E9" w14:textId="1DBD7B3A" w:rsidR="00476BF5" w:rsidRDefault="00476BF5" w:rsidP="00A8069E">
      <w:pPr>
        <w:spacing w:beforeAutospacing="1" w:afterAutospacing="1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06B5AF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22766">
        <w:rPr>
          <w:rFonts w:ascii="Times New Roman" w:eastAsia="Times New Roman" w:hAnsi="Times New Roman" w:cs="Times New Roman"/>
          <w:sz w:val="24"/>
          <w:szCs w:val="24"/>
        </w:rPr>
        <w:tab/>
      </w:r>
      <w:r w:rsidRPr="406B5AF3">
        <w:rPr>
          <w:rFonts w:ascii="Times New Roman" w:eastAsia="Times New Roman" w:hAnsi="Times New Roman" w:cs="Times New Roman"/>
          <w:sz w:val="24"/>
          <w:szCs w:val="24"/>
        </w:rPr>
        <w:t>Algunos ejemplos de satélites que se han situado o se situarán en los puntos de Lagrange son:</w:t>
      </w:r>
    </w:p>
    <w:p w14:paraId="2250A827" w14:textId="77777777" w:rsidR="00D22766" w:rsidRDefault="00D22766" w:rsidP="00A8069E">
      <w:pPr>
        <w:spacing w:beforeAutospacing="1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09BBFBE" w14:textId="77777777" w:rsidR="00476BF5" w:rsidRDefault="00476BF5" w:rsidP="00A8069E">
      <w:pPr>
        <w:spacing w:beforeAutospacing="1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406B5AF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8455" w:type="dxa"/>
        <w:tblInd w:w="595" w:type="dxa"/>
        <w:tblLayout w:type="fixed"/>
        <w:tblLook w:val="06A0" w:firstRow="1" w:lastRow="0" w:firstColumn="1" w:lastColumn="0" w:noHBand="1" w:noVBand="1"/>
      </w:tblPr>
      <w:tblGrid>
        <w:gridCol w:w="1615"/>
        <w:gridCol w:w="1980"/>
        <w:gridCol w:w="2610"/>
        <w:gridCol w:w="2250"/>
      </w:tblGrid>
      <w:tr w:rsidR="00D22766" w14:paraId="1C28A573" w14:textId="77777777" w:rsidTr="00A8069E">
        <w:trPr>
          <w:trHeight w:val="300"/>
        </w:trPr>
        <w:tc>
          <w:tcPr>
            <w:tcW w:w="1615" w:type="dxa"/>
          </w:tcPr>
          <w:p w14:paraId="0157C7CA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7FE9274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Punto</w:t>
            </w:r>
          </w:p>
        </w:tc>
        <w:tc>
          <w:tcPr>
            <w:tcW w:w="1980" w:type="dxa"/>
          </w:tcPr>
          <w:p w14:paraId="1F9838B2" w14:textId="17A0E9E1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7FE9274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atélite</w:t>
            </w:r>
          </w:p>
        </w:tc>
        <w:tc>
          <w:tcPr>
            <w:tcW w:w="2610" w:type="dxa"/>
          </w:tcPr>
          <w:p w14:paraId="5217D8B4" w14:textId="10E46038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7FE9274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Función</w:t>
            </w:r>
          </w:p>
        </w:tc>
        <w:tc>
          <w:tcPr>
            <w:tcW w:w="2250" w:type="dxa"/>
          </w:tcPr>
          <w:p w14:paraId="77E154D1" w14:textId="61EE2331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7FE9274C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Año</w:t>
            </w:r>
            <w:r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de lanzamiento</w:t>
            </w:r>
          </w:p>
        </w:tc>
      </w:tr>
      <w:tr w:rsidR="00D22766" w14:paraId="5B5442F6" w14:textId="77777777" w:rsidTr="00A8069E">
        <w:trPr>
          <w:trHeight w:val="300"/>
        </w:trPr>
        <w:tc>
          <w:tcPr>
            <w:tcW w:w="1615" w:type="dxa"/>
          </w:tcPr>
          <w:p w14:paraId="6C4E49DF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076287B">
              <w:rPr>
                <w:rFonts w:ascii="Times New Roman" w:eastAsia="Times New Roman" w:hAnsi="Times New Roman" w:cs="Times New Roman"/>
                <w:sz w:val="24"/>
                <w:szCs w:val="24"/>
              </w:rPr>
              <w:t>L2</w:t>
            </w:r>
          </w:p>
        </w:tc>
        <w:tc>
          <w:tcPr>
            <w:tcW w:w="1980" w:type="dxa"/>
          </w:tcPr>
          <w:p w14:paraId="1274E2CE" w14:textId="7DF76AB3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2076287B">
              <w:rPr>
                <w:rFonts w:ascii="Times New Roman" w:eastAsia="Times New Roman" w:hAnsi="Times New Roman" w:cs="Times New Roman"/>
                <w:sz w:val="24"/>
                <w:szCs w:val="24"/>
              </w:rPr>
              <w:t>SOHO</w:t>
            </w:r>
          </w:p>
        </w:tc>
        <w:tc>
          <w:tcPr>
            <w:tcW w:w="2610" w:type="dxa"/>
          </w:tcPr>
          <w:p w14:paraId="5E5FF9E1" w14:textId="42D0985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E76A9A5">
              <w:rPr>
                <w:rFonts w:ascii="Times New Roman" w:eastAsia="Times New Roman" w:hAnsi="Times New Roman" w:cs="Times New Roman"/>
                <w:sz w:val="24"/>
                <w:szCs w:val="24"/>
              </w:rPr>
              <w:t>Observación</w:t>
            </w:r>
          </w:p>
        </w:tc>
        <w:tc>
          <w:tcPr>
            <w:tcW w:w="2250" w:type="dxa"/>
          </w:tcPr>
          <w:p w14:paraId="2302030F" w14:textId="057E2AE0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5E76A9A5">
              <w:rPr>
                <w:rFonts w:ascii="Times New Roman" w:eastAsia="Times New Roman" w:hAnsi="Times New Roman" w:cs="Times New Roman"/>
                <w:sz w:val="24"/>
                <w:szCs w:val="24"/>
              </w:rPr>
              <w:t>1995</w:t>
            </w:r>
          </w:p>
        </w:tc>
      </w:tr>
      <w:tr w:rsidR="00D22766" w14:paraId="64439714" w14:textId="77777777" w:rsidTr="00A8069E">
        <w:trPr>
          <w:trHeight w:val="300"/>
        </w:trPr>
        <w:tc>
          <w:tcPr>
            <w:tcW w:w="1615" w:type="dxa"/>
          </w:tcPr>
          <w:p w14:paraId="4A99AF2F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L2</w:t>
            </w:r>
          </w:p>
        </w:tc>
        <w:tc>
          <w:tcPr>
            <w:tcW w:w="1980" w:type="dxa"/>
          </w:tcPr>
          <w:p w14:paraId="04E2736C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WMAP</w:t>
            </w:r>
          </w:p>
        </w:tc>
        <w:tc>
          <w:tcPr>
            <w:tcW w:w="2610" w:type="dxa"/>
          </w:tcPr>
          <w:p w14:paraId="7E72A570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Medición del fondo cósmico de microondas</w:t>
            </w:r>
          </w:p>
        </w:tc>
        <w:tc>
          <w:tcPr>
            <w:tcW w:w="2250" w:type="dxa"/>
          </w:tcPr>
          <w:p w14:paraId="0F41A42A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2001</w:t>
            </w:r>
          </w:p>
        </w:tc>
      </w:tr>
      <w:tr w:rsidR="00D22766" w14:paraId="2EA005A0" w14:textId="77777777" w:rsidTr="00A8069E">
        <w:trPr>
          <w:trHeight w:val="300"/>
        </w:trPr>
        <w:tc>
          <w:tcPr>
            <w:tcW w:w="1615" w:type="dxa"/>
          </w:tcPr>
          <w:p w14:paraId="1007C079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L2</w:t>
            </w:r>
          </w:p>
        </w:tc>
        <w:tc>
          <w:tcPr>
            <w:tcW w:w="1980" w:type="dxa"/>
          </w:tcPr>
          <w:p w14:paraId="146F8C25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Planck</w:t>
            </w:r>
          </w:p>
        </w:tc>
        <w:tc>
          <w:tcPr>
            <w:tcW w:w="2610" w:type="dxa"/>
          </w:tcPr>
          <w:p w14:paraId="16602509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Medición del fondo cósmico de microondas</w:t>
            </w:r>
          </w:p>
        </w:tc>
        <w:tc>
          <w:tcPr>
            <w:tcW w:w="2250" w:type="dxa"/>
          </w:tcPr>
          <w:p w14:paraId="01798997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2009</w:t>
            </w:r>
          </w:p>
        </w:tc>
      </w:tr>
      <w:tr w:rsidR="00D22766" w14:paraId="0903FA7C" w14:textId="77777777" w:rsidTr="00A8069E">
        <w:trPr>
          <w:trHeight w:val="300"/>
        </w:trPr>
        <w:tc>
          <w:tcPr>
            <w:tcW w:w="1615" w:type="dxa"/>
          </w:tcPr>
          <w:p w14:paraId="4C04A590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L2</w:t>
            </w:r>
          </w:p>
        </w:tc>
        <w:tc>
          <w:tcPr>
            <w:tcW w:w="1980" w:type="dxa"/>
          </w:tcPr>
          <w:p w14:paraId="695073DE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Gaia</w:t>
            </w:r>
          </w:p>
        </w:tc>
        <w:tc>
          <w:tcPr>
            <w:tcW w:w="2610" w:type="dxa"/>
          </w:tcPr>
          <w:p w14:paraId="4E79F90B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Cartografía estelar</w:t>
            </w:r>
          </w:p>
        </w:tc>
        <w:tc>
          <w:tcPr>
            <w:tcW w:w="2250" w:type="dxa"/>
          </w:tcPr>
          <w:p w14:paraId="3853FC54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2013</w:t>
            </w:r>
          </w:p>
        </w:tc>
      </w:tr>
      <w:tr w:rsidR="00D22766" w14:paraId="323CE097" w14:textId="77777777" w:rsidTr="00A8069E">
        <w:trPr>
          <w:trHeight w:val="300"/>
        </w:trPr>
        <w:tc>
          <w:tcPr>
            <w:tcW w:w="1615" w:type="dxa"/>
          </w:tcPr>
          <w:p w14:paraId="78AD23F6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L2</w:t>
            </w:r>
          </w:p>
        </w:tc>
        <w:tc>
          <w:tcPr>
            <w:tcW w:w="1980" w:type="dxa"/>
          </w:tcPr>
          <w:p w14:paraId="2549880F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James Webb</w:t>
            </w:r>
          </w:p>
        </w:tc>
        <w:tc>
          <w:tcPr>
            <w:tcW w:w="2610" w:type="dxa"/>
          </w:tcPr>
          <w:p w14:paraId="10F56C50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Telescopio espacial infrarrojo</w:t>
            </w:r>
          </w:p>
        </w:tc>
        <w:tc>
          <w:tcPr>
            <w:tcW w:w="2250" w:type="dxa"/>
          </w:tcPr>
          <w:p w14:paraId="3248E9C4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2021</w:t>
            </w:r>
          </w:p>
        </w:tc>
      </w:tr>
      <w:tr w:rsidR="00D22766" w14:paraId="66D47C01" w14:textId="77777777" w:rsidTr="00A8069E">
        <w:trPr>
          <w:trHeight w:val="300"/>
        </w:trPr>
        <w:tc>
          <w:tcPr>
            <w:tcW w:w="1615" w:type="dxa"/>
          </w:tcPr>
          <w:p w14:paraId="6480D945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L4</w:t>
            </w:r>
          </w:p>
        </w:tc>
        <w:tc>
          <w:tcPr>
            <w:tcW w:w="1980" w:type="dxa"/>
          </w:tcPr>
          <w:p w14:paraId="3E1C12CB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Lucy</w:t>
            </w:r>
          </w:p>
        </w:tc>
        <w:tc>
          <w:tcPr>
            <w:tcW w:w="2610" w:type="dxa"/>
          </w:tcPr>
          <w:p w14:paraId="5609D0B5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Exploración de asteroides troyanos de Júpiter</w:t>
            </w:r>
          </w:p>
        </w:tc>
        <w:tc>
          <w:tcPr>
            <w:tcW w:w="2250" w:type="dxa"/>
          </w:tcPr>
          <w:p w14:paraId="51989D39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2021</w:t>
            </w:r>
          </w:p>
        </w:tc>
      </w:tr>
      <w:tr w:rsidR="00D22766" w14:paraId="2871C5B4" w14:textId="77777777" w:rsidTr="00A8069E">
        <w:trPr>
          <w:trHeight w:val="300"/>
        </w:trPr>
        <w:tc>
          <w:tcPr>
            <w:tcW w:w="1615" w:type="dxa"/>
          </w:tcPr>
          <w:p w14:paraId="00A62C93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L5</w:t>
            </w:r>
          </w:p>
        </w:tc>
        <w:tc>
          <w:tcPr>
            <w:tcW w:w="1980" w:type="dxa"/>
          </w:tcPr>
          <w:p w14:paraId="0208C0B3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DART</w:t>
            </w:r>
          </w:p>
        </w:tc>
        <w:tc>
          <w:tcPr>
            <w:tcW w:w="2610" w:type="dxa"/>
          </w:tcPr>
          <w:p w14:paraId="24D53679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Prueba de desvío de asteroides potencialmente peligrosos</w:t>
            </w:r>
          </w:p>
        </w:tc>
        <w:tc>
          <w:tcPr>
            <w:tcW w:w="2250" w:type="dxa"/>
          </w:tcPr>
          <w:p w14:paraId="22977BB6" w14:textId="77777777" w:rsidR="00D22766" w:rsidRDefault="00D22766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103CECF3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2022</w:t>
            </w:r>
          </w:p>
        </w:tc>
      </w:tr>
    </w:tbl>
    <w:p w14:paraId="2FBA5EA6" w14:textId="77777777" w:rsidR="00A8069E" w:rsidRDefault="00A8069E" w:rsidP="00A8069E">
      <w:pPr>
        <w:spacing w:beforeAutospacing="1" w:afterAutospacing="1" w:line="360" w:lineRule="auto"/>
        <w:ind w:left="36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1BCDD6BE" w14:textId="77777777" w:rsidR="00476BF5" w:rsidRPr="00A8069E" w:rsidRDefault="00476BF5" w:rsidP="00A8069E">
      <w:pPr>
        <w:spacing w:beforeAutospacing="1" w:afterAutospacing="1" w:line="360" w:lineRule="auto"/>
        <w:ind w:left="360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A8069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¿Cuáles son sus posiciones? </w:t>
      </w:r>
    </w:p>
    <w:p w14:paraId="42B3FD58" w14:textId="1C566300" w:rsidR="00476BF5" w:rsidRDefault="00A8069E" w:rsidP="00A8069E">
      <w:pPr>
        <w:spacing w:beforeAutospacing="1" w:afterAutospacing="1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476BF5" w:rsidRPr="406B5AF3">
        <w:rPr>
          <w:rFonts w:ascii="Times New Roman" w:eastAsia="Times New Roman" w:hAnsi="Times New Roman" w:cs="Times New Roman"/>
          <w:sz w:val="24"/>
          <w:szCs w:val="24"/>
        </w:rPr>
        <w:t>Las distancias de los puntos de Lagrange dependen del sistema orbital considerado. Para el sistema Sol-Tierra, se pueden estimar los siguientes valores:</w:t>
      </w:r>
    </w:p>
    <w:tbl>
      <w:tblPr>
        <w:tblStyle w:val="TableGrid"/>
        <w:tblW w:w="8815" w:type="dxa"/>
        <w:tblInd w:w="595" w:type="dxa"/>
        <w:tblLayout w:type="fixed"/>
        <w:tblLook w:val="06A0" w:firstRow="1" w:lastRow="0" w:firstColumn="1" w:lastColumn="0" w:noHBand="1" w:noVBand="1"/>
      </w:tblPr>
      <w:tblGrid>
        <w:gridCol w:w="2209"/>
        <w:gridCol w:w="2209"/>
        <w:gridCol w:w="2209"/>
        <w:gridCol w:w="2188"/>
      </w:tblGrid>
      <w:tr w:rsidR="00580715" w14:paraId="1A0509A7" w14:textId="77777777" w:rsidTr="002C22F8">
        <w:trPr>
          <w:trHeight w:val="300"/>
        </w:trPr>
        <w:tc>
          <w:tcPr>
            <w:tcW w:w="2209" w:type="dxa"/>
          </w:tcPr>
          <w:p w14:paraId="54E532D6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b/>
                <w:color w:val="111111"/>
                <w:sz w:val="24"/>
                <w:szCs w:val="24"/>
              </w:rPr>
              <w:t>Punto</w:t>
            </w:r>
          </w:p>
        </w:tc>
        <w:tc>
          <w:tcPr>
            <w:tcW w:w="2209" w:type="dxa"/>
          </w:tcPr>
          <w:p w14:paraId="77DC2B28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b/>
                <w:color w:val="111111"/>
                <w:sz w:val="24"/>
                <w:szCs w:val="24"/>
              </w:rPr>
              <w:t>Distancia al Sol (km)</w:t>
            </w:r>
          </w:p>
        </w:tc>
        <w:tc>
          <w:tcPr>
            <w:tcW w:w="2209" w:type="dxa"/>
          </w:tcPr>
          <w:p w14:paraId="5470A18E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b/>
                <w:color w:val="111111"/>
                <w:sz w:val="24"/>
                <w:szCs w:val="24"/>
              </w:rPr>
              <w:t>Distancia a la Tierra (km)</w:t>
            </w:r>
          </w:p>
        </w:tc>
        <w:tc>
          <w:tcPr>
            <w:tcW w:w="2188" w:type="dxa"/>
          </w:tcPr>
          <w:p w14:paraId="7EC43573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b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b/>
                <w:color w:val="111111"/>
                <w:sz w:val="24"/>
                <w:szCs w:val="24"/>
              </w:rPr>
              <w:t>Estabilidad</w:t>
            </w:r>
          </w:p>
        </w:tc>
      </w:tr>
      <w:tr w:rsidR="00580715" w14:paraId="7967A3D2" w14:textId="77777777" w:rsidTr="002C22F8">
        <w:trPr>
          <w:trHeight w:val="300"/>
        </w:trPr>
        <w:tc>
          <w:tcPr>
            <w:tcW w:w="2209" w:type="dxa"/>
          </w:tcPr>
          <w:p w14:paraId="4E4FFE8B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L1</w:t>
            </w:r>
          </w:p>
        </w:tc>
        <w:tc>
          <w:tcPr>
            <w:tcW w:w="2209" w:type="dxa"/>
          </w:tcPr>
          <w:p w14:paraId="6DE50125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148.1 millones</w:t>
            </w:r>
          </w:p>
        </w:tc>
        <w:tc>
          <w:tcPr>
            <w:tcW w:w="2209" w:type="dxa"/>
          </w:tcPr>
          <w:p w14:paraId="0569E2CE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1.5 millones</w:t>
            </w:r>
          </w:p>
        </w:tc>
        <w:tc>
          <w:tcPr>
            <w:tcW w:w="2188" w:type="dxa"/>
          </w:tcPr>
          <w:p w14:paraId="4A2E9DC6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Inestable</w:t>
            </w:r>
          </w:p>
        </w:tc>
      </w:tr>
      <w:tr w:rsidR="00580715" w14:paraId="59858E4B" w14:textId="77777777" w:rsidTr="002C22F8">
        <w:trPr>
          <w:trHeight w:val="300"/>
        </w:trPr>
        <w:tc>
          <w:tcPr>
            <w:tcW w:w="2209" w:type="dxa"/>
          </w:tcPr>
          <w:p w14:paraId="1804A8E7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L2</w:t>
            </w:r>
          </w:p>
        </w:tc>
        <w:tc>
          <w:tcPr>
            <w:tcW w:w="2209" w:type="dxa"/>
          </w:tcPr>
          <w:p w14:paraId="05D051E8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151.5 millones</w:t>
            </w:r>
          </w:p>
        </w:tc>
        <w:tc>
          <w:tcPr>
            <w:tcW w:w="2209" w:type="dxa"/>
          </w:tcPr>
          <w:p w14:paraId="23E2D64C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1.5 millones</w:t>
            </w:r>
          </w:p>
        </w:tc>
        <w:tc>
          <w:tcPr>
            <w:tcW w:w="2188" w:type="dxa"/>
          </w:tcPr>
          <w:p w14:paraId="5043F11C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Inestable</w:t>
            </w:r>
          </w:p>
        </w:tc>
      </w:tr>
      <w:tr w:rsidR="00580715" w14:paraId="08E044F2" w14:textId="77777777" w:rsidTr="002C22F8">
        <w:trPr>
          <w:trHeight w:val="300"/>
        </w:trPr>
        <w:tc>
          <w:tcPr>
            <w:tcW w:w="2209" w:type="dxa"/>
          </w:tcPr>
          <w:p w14:paraId="73B0CC41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L3</w:t>
            </w:r>
          </w:p>
        </w:tc>
        <w:tc>
          <w:tcPr>
            <w:tcW w:w="2209" w:type="dxa"/>
          </w:tcPr>
          <w:p w14:paraId="6098C0DD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149.6 millones (opuesto al Sol)</w:t>
            </w:r>
          </w:p>
        </w:tc>
        <w:tc>
          <w:tcPr>
            <w:tcW w:w="2209" w:type="dxa"/>
          </w:tcPr>
          <w:p w14:paraId="5F2BC3D0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149.6 millones (opuesto a la Tierra)</w:t>
            </w:r>
          </w:p>
        </w:tc>
        <w:tc>
          <w:tcPr>
            <w:tcW w:w="2188" w:type="dxa"/>
          </w:tcPr>
          <w:p w14:paraId="2D03E120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Inestable</w:t>
            </w:r>
          </w:p>
        </w:tc>
      </w:tr>
      <w:tr w:rsidR="00580715" w14:paraId="13E5881D" w14:textId="77777777" w:rsidTr="002C22F8">
        <w:trPr>
          <w:trHeight w:val="300"/>
        </w:trPr>
        <w:tc>
          <w:tcPr>
            <w:tcW w:w="2209" w:type="dxa"/>
          </w:tcPr>
          <w:p w14:paraId="1EC1B3DC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L4</w:t>
            </w:r>
          </w:p>
        </w:tc>
        <w:tc>
          <w:tcPr>
            <w:tcW w:w="2209" w:type="dxa"/>
          </w:tcPr>
          <w:p w14:paraId="081DBE64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149.6 millones (60° adelante a la Tierra)</w:t>
            </w:r>
          </w:p>
        </w:tc>
        <w:tc>
          <w:tcPr>
            <w:tcW w:w="2209" w:type="dxa"/>
          </w:tcPr>
          <w:p w14:paraId="781DB008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149.6 millones (60° adelante al Sol)</w:t>
            </w:r>
          </w:p>
        </w:tc>
        <w:tc>
          <w:tcPr>
            <w:tcW w:w="2188" w:type="dxa"/>
          </w:tcPr>
          <w:p w14:paraId="25F71B78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Estable</w:t>
            </w:r>
          </w:p>
        </w:tc>
      </w:tr>
      <w:tr w:rsidR="00580715" w14:paraId="7929E934" w14:textId="77777777" w:rsidTr="002C22F8">
        <w:trPr>
          <w:trHeight w:val="300"/>
        </w:trPr>
        <w:tc>
          <w:tcPr>
            <w:tcW w:w="2209" w:type="dxa"/>
          </w:tcPr>
          <w:p w14:paraId="67A378E1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L5</w:t>
            </w:r>
          </w:p>
        </w:tc>
        <w:tc>
          <w:tcPr>
            <w:tcW w:w="2209" w:type="dxa"/>
          </w:tcPr>
          <w:p w14:paraId="0561405C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149.6 millones (60° detrás a la Tierra)</w:t>
            </w:r>
          </w:p>
        </w:tc>
        <w:tc>
          <w:tcPr>
            <w:tcW w:w="2209" w:type="dxa"/>
          </w:tcPr>
          <w:p w14:paraId="7EEEBD1E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149.6 millones (60° detrás al Sol)</w:t>
            </w:r>
          </w:p>
        </w:tc>
        <w:tc>
          <w:tcPr>
            <w:tcW w:w="2188" w:type="dxa"/>
          </w:tcPr>
          <w:p w14:paraId="27DA34D7" w14:textId="77777777" w:rsidR="00580715" w:rsidRDefault="00580715" w:rsidP="00A8069E">
            <w:pPr>
              <w:spacing w:line="360" w:lineRule="auto"/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</w:pPr>
            <w:r w:rsidRPr="5693386D">
              <w:rPr>
                <w:rFonts w:ascii="Times New Roman" w:eastAsia="Times New Roman" w:hAnsi="Times New Roman" w:cs="Times New Roman"/>
                <w:color w:val="111111"/>
                <w:sz w:val="24"/>
                <w:szCs w:val="24"/>
              </w:rPr>
              <w:t>Estable</w:t>
            </w:r>
          </w:p>
        </w:tc>
      </w:tr>
    </w:tbl>
    <w:p w14:paraId="71260077" w14:textId="74E55A10" w:rsidR="00476BF5" w:rsidRDefault="00A8069E" w:rsidP="00A8069E">
      <w:pPr>
        <w:spacing w:beforeAutospacing="1" w:afterAutospacing="1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476BF5" w:rsidRPr="406B5AF3">
        <w:rPr>
          <w:rFonts w:ascii="Times New Roman" w:eastAsia="Times New Roman" w:hAnsi="Times New Roman" w:cs="Times New Roman"/>
          <w:sz w:val="24"/>
          <w:szCs w:val="24"/>
        </w:rPr>
        <w:t>Los puntos inestables de Lagrange, etiquetados como L1, L2 y L3, se encuentran a lo largo de la línea que conecta las dos grandes masas. Los puntos estables de Lagrange, etiquetados como L4 y L5, forman el vértice de dos triángulos equiláteros que tienen las grandes masas en sus vértices.</w:t>
      </w:r>
      <w:r w:rsidR="00476BF5" w:rsidRPr="015762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76BF5" w:rsidRPr="406B5AF3">
        <w:rPr>
          <w:rFonts w:ascii="Times New Roman" w:eastAsia="Times New Roman" w:hAnsi="Times New Roman" w:cs="Times New Roman"/>
          <w:sz w:val="24"/>
          <w:szCs w:val="24"/>
        </w:rPr>
        <w:t>Los puntos estables de Lagrange suelen estar ocupados</w:t>
      </w:r>
      <w:r w:rsidR="00476BF5" w:rsidRPr="29A9E76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EDD6393" w14:textId="77777777" w:rsidR="00602D28" w:rsidRDefault="00602D28" w:rsidP="00A8069E">
      <w:pPr>
        <w:spacing w:beforeAutospacing="1" w:afterAutospacing="1" w:line="36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5EAFA03" w14:textId="4AEC2383" w:rsidR="003C6950" w:rsidRPr="002B32FD" w:rsidRDefault="002B32FD" w:rsidP="00A8069E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2B32FD">
        <w:rPr>
          <w:rFonts w:ascii="Times New Roman" w:eastAsia="Times New Roman" w:hAnsi="Times New Roman" w:cs="Times New Roman"/>
          <w:b/>
          <w:bCs/>
          <w:sz w:val="24"/>
          <w:szCs w:val="24"/>
          <w:shd w:val="clear" w:color="auto" w:fill="FFFFFF"/>
        </w:rPr>
        <w:t>Procedimiento</w:t>
      </w:r>
    </w:p>
    <w:p w14:paraId="7F1CA54E" w14:textId="43790DD1" w:rsidR="00476BF5" w:rsidRDefault="00476BF5" w:rsidP="00A8069E">
      <w:pPr>
        <w:spacing w:line="36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cuaciones de movimiento de los cuerpos</w:t>
      </w:r>
    </w:p>
    <w:p w14:paraId="32AEFC97" w14:textId="0856BBA3" w:rsidR="00BB5FA1" w:rsidRDefault="008E4317" w:rsidP="00A8069E">
      <w:pPr>
        <w:spacing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BB5FA1" w:rsidRPr="00E55D0A">
        <w:rPr>
          <w:rFonts w:ascii="Times New Roman" w:eastAsia="Times New Roman" w:hAnsi="Times New Roman" w:cs="Times New Roman"/>
          <w:bCs/>
          <w:sz w:val="24"/>
          <w:szCs w:val="24"/>
        </w:rPr>
        <w:t xml:space="preserve">Primero se grafica </w:t>
      </w:r>
      <w:r w:rsidR="00D45CFF" w:rsidRPr="00E55D0A">
        <w:rPr>
          <w:rFonts w:ascii="Times New Roman" w:eastAsia="Times New Roman" w:hAnsi="Times New Roman" w:cs="Times New Roman"/>
          <w:bCs/>
          <w:sz w:val="24"/>
          <w:szCs w:val="24"/>
        </w:rPr>
        <w:t>un campo de fuerza vectorial alrededor de un origen fijo de un sistema coordenado bidimensional</w:t>
      </w:r>
      <w:r w:rsidR="00B01C7B" w:rsidRPr="00E55D0A">
        <w:rPr>
          <w:rFonts w:ascii="Times New Roman" w:eastAsia="Times New Roman" w:hAnsi="Times New Roman" w:cs="Times New Roman"/>
          <w:bCs/>
          <w:sz w:val="24"/>
          <w:szCs w:val="24"/>
        </w:rPr>
        <w:t xml:space="preserve"> que simula una fuerza central gravitatoria, a partir de </w:t>
      </w:r>
      <w:r>
        <w:rPr>
          <w:rFonts w:ascii="Times New Roman" w:eastAsia="Times New Roman" w:hAnsi="Times New Roman" w:cs="Times New Roman"/>
          <w:bCs/>
          <w:sz w:val="24"/>
          <w:szCs w:val="24"/>
        </w:rPr>
        <w:t>las siguientes ecuaciones.</w:t>
      </w:r>
    </w:p>
    <w:p w14:paraId="16B4686D" w14:textId="48E26F9E" w:rsidR="00476BF5" w:rsidRPr="00E55D0A" w:rsidRDefault="00476BF5" w:rsidP="00A8069E">
      <w:pPr>
        <w:spacing w:line="360" w:lineRule="auto"/>
        <w:jc w:val="both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Partiendo de la fuerza central</w:t>
      </w:r>
      <w:r w:rsidR="00B42F83">
        <w:rPr>
          <w:rFonts w:ascii="Times New Roman" w:eastAsia="Times New Roman" w:hAnsi="Times New Roman" w:cs="Times New Roman"/>
          <w:bCs/>
          <w:sz w:val="24"/>
          <w:szCs w:val="24"/>
        </w:rPr>
        <w:t>:</w:t>
      </w:r>
    </w:p>
    <w:p w14:paraId="2C5FC76E" w14:textId="49F572A0" w:rsidR="0065618C" w:rsidRPr="00C12D8F" w:rsidRDefault="006B3421" w:rsidP="00A8069E">
      <w:pPr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⃗"/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F</m:t>
              </m:r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m</m:t>
          </m:r>
          <m:acc>
            <m:accPr>
              <m:chr m:val="̈"/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acc>
                <m:accPr>
                  <m:chr m:val="⃗"/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acc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</m:acc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-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k</m:t>
              </m:r>
            </m:num>
            <m:den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p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p>
              </m:sSup>
            </m:den>
          </m:f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r</m:t>
              </m:r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-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k</m:t>
              </m:r>
            </m:num>
            <m:den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p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eastAsia="Times New Roman" w:hAnsi="Cambria Math" w:cs="Times New Roman"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dPr>
                    <m:e>
                      <m:acc>
                        <m:accPr>
                          <m:chr m:val="⃑"/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r</m:t>
                          </m:r>
                        </m:e>
                      </m:acc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-</m:t>
                      </m:r>
                      <m:acc>
                        <m:accPr>
                          <m:chr m:val="⃑"/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r</m:t>
                          </m:r>
                        </m:e>
                      </m:acc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'</m:t>
                      </m:r>
                    </m:e>
                  </m:d>
                </m:e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3</m:t>
                  </m:r>
                </m:sup>
              </m:sSup>
            </m:den>
          </m:f>
          <m:acc>
            <m:accPr>
              <m:chr m:val="⃑"/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r</m:t>
              </m:r>
            </m:e>
          </m:acc>
        </m:oMath>
      </m:oMathPara>
    </w:p>
    <w:p w14:paraId="36941BB8" w14:textId="4D250FBC" w:rsidR="00C12D8F" w:rsidRPr="006213EB" w:rsidRDefault="0068673B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  <w:t xml:space="preserve">Definiendo </w:t>
      </w:r>
      <w:r w:rsidR="00C12D8F"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  <w:t xml:space="preserve">las posiciones de cada cuerpo como </w:t>
      </w:r>
      <m:oMath>
        <m:acc>
          <m:accPr>
            <m:chr m:val="⃑"/>
            <m:ctrlPr>
              <w:rPr>
                <w:rFonts w:ascii="Cambria Math" w:eastAsia="Times New Roman" w:hAnsi="Cambria Math" w:cs="Times New Roman"/>
                <w:i/>
                <w:kern w:val="0"/>
                <w:sz w:val="24"/>
                <w:szCs w:val="24"/>
                <w:lang w:eastAsia="es-MX"/>
                <w14:ligatures w14:val="none"/>
              </w:rPr>
            </m:ctrlPr>
          </m:acc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kern w:val="0"/>
                    <w:sz w:val="24"/>
                    <w:szCs w:val="24"/>
                    <w:lang w:eastAsia="es-MX"/>
                    <w14:ligatures w14:val="none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kern w:val="0"/>
                    <w:sz w:val="24"/>
                    <w:szCs w:val="24"/>
                    <w:lang w:eastAsia="es-MX"/>
                    <w14:ligatures w14:val="none"/>
                  </w:rPr>
                  <m:t>p</m:t>
                </m:r>
              </m:e>
              <m:sub>
                <m:r>
                  <w:rPr>
                    <w:rFonts w:ascii="Cambria Math" w:eastAsia="Times New Roman" w:hAnsi="Cambria Math" w:cs="Times New Roman"/>
                    <w:kern w:val="0"/>
                    <w:sz w:val="24"/>
                    <w:szCs w:val="24"/>
                    <w:lang w:eastAsia="es-MX"/>
                    <w14:ligatures w14:val="none"/>
                  </w:rPr>
                  <m:t>i</m:t>
                </m:r>
              </m:sub>
            </m:sSub>
          </m:e>
        </m:acc>
        <m:r>
          <w:rPr>
            <w:rFonts w:ascii="Cambria Math" w:eastAsia="Times New Roman" w:hAnsi="Cambria Math" w:cs="Times New Roman"/>
            <w:kern w:val="0"/>
            <w:sz w:val="24"/>
            <w:szCs w:val="24"/>
            <w:lang w:eastAsia="es-MX"/>
            <w14:ligatures w14:val="none"/>
          </w:rPr>
          <m:t>:</m:t>
        </m:r>
      </m:oMath>
    </w:p>
    <w:p w14:paraId="0E3FC167" w14:textId="3711A640" w:rsidR="00691465" w:rsidRPr="006E65D5" w:rsidRDefault="006B3421" w:rsidP="00B43F51">
      <w:pPr>
        <w:shd w:val="clear" w:color="auto" w:fill="FFFFFF" w:themeFill="background1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⃗"/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1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1</m:t>
              </m:r>
            </m:sub>
          </m:sSub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i</m:t>
              </m:r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y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1</m:t>
              </m:r>
            </m:sub>
          </m:sSub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j</m:t>
              </m:r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z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1</m:t>
              </m:r>
            </m:sub>
          </m:sSub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k</m:t>
              </m:r>
            </m:e>
          </m:acc>
        </m:oMath>
      </m:oMathPara>
    </w:p>
    <w:p w14:paraId="5AC0C9C1" w14:textId="79724307" w:rsidR="006E65D5" w:rsidRPr="006040D0" w:rsidRDefault="006B3421" w:rsidP="00B43F51">
      <w:pPr>
        <w:shd w:val="clear" w:color="auto" w:fill="FFFFFF" w:themeFill="background1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⃗"/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2</m:t>
              </m:r>
            </m:sub>
          </m:sSub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i</m:t>
              </m:r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y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2</m:t>
              </m:r>
            </m:sub>
          </m:sSub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j</m:t>
              </m:r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z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2</m:t>
              </m:r>
            </m:sub>
          </m:sSub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k</m:t>
              </m:r>
            </m:e>
          </m:acc>
        </m:oMath>
      </m:oMathPara>
    </w:p>
    <w:p w14:paraId="557B23C4" w14:textId="394D5BB8" w:rsidR="006E65D5" w:rsidRPr="00EC6F6C" w:rsidRDefault="006B3421" w:rsidP="00B43F51">
      <w:pPr>
        <w:shd w:val="clear" w:color="auto" w:fill="FFFFFF" w:themeFill="background1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⃗"/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3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x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3</m:t>
              </m:r>
            </m:sub>
          </m:sSub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i</m:t>
              </m:r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y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3</m:t>
              </m:r>
            </m:sub>
          </m:sSub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j</m:t>
              </m:r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+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z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3</m:t>
              </m:r>
            </m:sub>
          </m:sSub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k</m:t>
              </m:r>
            </m:e>
          </m:acc>
        </m:oMath>
      </m:oMathPara>
    </w:p>
    <w:p w14:paraId="2ADDB516" w14:textId="7FC7DFD9" w:rsidR="00EC6F6C" w:rsidRPr="006040D0" w:rsidRDefault="00066332" w:rsidP="00B43F51">
      <w:pPr>
        <w:shd w:val="clear" w:color="auto" w:fill="FFFFFF" w:themeFill="background1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⃗"/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1,3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acc>
            <m:accPr>
              <m:chr m:val="⃗"/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3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-</m:t>
          </m:r>
          <m:acc>
            <m:accPr>
              <m:chr m:val="⃗"/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1</m:t>
                  </m:r>
                </m:sub>
              </m:sSub>
            </m:e>
          </m:acc>
        </m:oMath>
      </m:oMathPara>
    </w:p>
    <w:p w14:paraId="2CC173A8" w14:textId="00C39292" w:rsidR="00C12D8F" w:rsidRDefault="0068673B" w:rsidP="00A8069E">
      <w:pPr>
        <w:shd w:val="clear" w:color="auto" w:fill="FFFFFF" w:themeFill="background1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  <w:t>Aplicando la sumatoria de fue</w:t>
      </w:r>
      <w:r w:rsidR="000F5FF4"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  <w:t>rzas</w:t>
      </w:r>
      <w:r w:rsidR="00C12D8F"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  <w:t>:</w:t>
      </w:r>
    </w:p>
    <w:p w14:paraId="40DB00FB" w14:textId="2AFE8E38" w:rsidR="00C12D8F" w:rsidRDefault="006B3421" w:rsidP="00053C6A">
      <w:pPr>
        <w:shd w:val="clear" w:color="auto" w:fill="FFFFFF" w:themeFill="background1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i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naryPr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j=1</m:t>
              </m:r>
            </m:sub>
            <m:sup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F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j</m:t>
                  </m:r>
                </m:sub>
              </m:sSub>
            </m:e>
          </m:nary>
        </m:oMath>
      </m:oMathPara>
    </w:p>
    <w:p w14:paraId="574E4580" w14:textId="36A8D214" w:rsidR="006040D0" w:rsidRPr="00871A23" w:rsidRDefault="006B3421" w:rsidP="00053C6A">
      <w:pPr>
        <w:shd w:val="clear" w:color="auto" w:fill="FFFFFF" w:themeFill="background1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-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k</m:t>
              </m:r>
            </m:num>
            <m:den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1,2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p>
              </m:sSubSup>
            </m:den>
          </m:f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1,2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-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3</m:t>
                  </m:r>
                </m:sub>
              </m:s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k</m:t>
              </m:r>
            </m:num>
            <m:den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1,3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p>
              </m:sSubSup>
            </m:den>
          </m:f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1,3</m:t>
                  </m:r>
                </m:sub>
              </m:sSub>
            </m:e>
          </m:acc>
        </m:oMath>
      </m:oMathPara>
    </w:p>
    <w:p w14:paraId="287E59D8" w14:textId="13B0F17A" w:rsidR="00871A23" w:rsidRPr="00871A23" w:rsidRDefault="006B3421" w:rsidP="00053C6A">
      <w:pPr>
        <w:shd w:val="clear" w:color="auto" w:fill="FFFFFF" w:themeFill="background1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-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k</m:t>
              </m:r>
            </m:num>
            <m:den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,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p>
              </m:sSubSup>
            </m:den>
          </m:f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,1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-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3</m:t>
                  </m:r>
                </m:sub>
              </m:s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k</m:t>
              </m:r>
            </m:num>
            <m:den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,3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p>
              </m:sSubSup>
            </m:den>
          </m:f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,3</m:t>
                  </m:r>
                </m:sub>
              </m:sSub>
            </m:e>
          </m:acc>
        </m:oMath>
      </m:oMathPara>
    </w:p>
    <w:p w14:paraId="2F5D7039" w14:textId="7A3985FA" w:rsidR="00871A23" w:rsidRPr="00871A23" w:rsidRDefault="006B3421" w:rsidP="00053C6A">
      <w:pPr>
        <w:shd w:val="clear" w:color="auto" w:fill="FFFFFF" w:themeFill="background1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3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-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k</m:t>
              </m:r>
            </m:num>
            <m:den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3,2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p>
              </m:sSubSup>
            </m:den>
          </m:f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3,2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-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1</m:t>
                  </m:r>
                </m:sub>
              </m:s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k</m:t>
              </m:r>
            </m:num>
            <m:den>
              <m:sSubSup>
                <m:sSubSup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3,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p>
              </m:sSubSup>
            </m:den>
          </m:f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3,1</m:t>
                  </m:r>
                </m:sub>
              </m:sSub>
            </m:e>
          </m:acc>
        </m:oMath>
      </m:oMathPara>
    </w:p>
    <w:p w14:paraId="38F4273A" w14:textId="6734507A" w:rsidR="007E77CF" w:rsidRPr="00871A23" w:rsidRDefault="007E77CF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  <w:t>Entonces las ecuaciones de movimiento se definen como:</w:t>
      </w:r>
    </w:p>
    <w:p w14:paraId="0E72DD35" w14:textId="7562C0E9" w:rsidR="00385E9E" w:rsidRPr="00E55D0A" w:rsidRDefault="00A15506" w:rsidP="00053C6A">
      <w:pPr>
        <w:shd w:val="clear" w:color="auto" w:fill="FFFFFF" w:themeFill="background1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k=39.</m:t>
          </m:r>
        </m:oMath>
      </m:oMathPara>
    </w:p>
    <w:p w14:paraId="6EB45FAD" w14:textId="7D4EF793" w:rsidR="001C323D" w:rsidRPr="00186001" w:rsidRDefault="006B3421" w:rsidP="00053C6A">
      <w:pPr>
        <w:keepNext/>
        <w:shd w:val="clear" w:color="auto" w:fill="FFFFFF" w:themeFill="background1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-m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k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(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(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3</m:t>
                      </m:r>
                    </m:sup>
                  </m:sSup>
                </m:den>
              </m:f>
            </m:e>
          </m:d>
        </m:oMath>
      </m:oMathPara>
    </w:p>
    <w:p w14:paraId="2F254B27" w14:textId="1E48A144" w:rsidR="00186001" w:rsidRPr="00E55D0A" w:rsidRDefault="006B3421" w:rsidP="00053C6A">
      <w:pPr>
        <w:keepNext/>
        <w:shd w:val="clear" w:color="auto" w:fill="FFFFFF" w:themeFill="background1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-m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k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(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3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(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3</m:t>
                      </m:r>
                    </m:sup>
                  </m:sSup>
                </m:den>
              </m:f>
            </m:e>
          </m:d>
        </m:oMath>
      </m:oMathPara>
    </w:p>
    <w:p w14:paraId="1F1FB4A7" w14:textId="56F2B02B" w:rsidR="00186001" w:rsidRPr="00E55D0A" w:rsidRDefault="006B3421" w:rsidP="00053C6A">
      <w:pPr>
        <w:keepNext/>
        <w:shd w:val="clear" w:color="auto" w:fill="FFFFFF" w:themeFill="background1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-m</m:t>
              </m:r>
            </m:e>
            <m:sub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3</m:t>
              </m:r>
            </m:sub>
          </m:sSub>
          <m:r>
            <w:rPr>
              <w:rFonts w:ascii="Cambria Math" w:eastAsia="Times New Roman" w:hAnsi="Cambria Math" w:cs="Times New Roman"/>
              <w:sz w:val="24"/>
              <w:szCs w:val="24"/>
            </w:rPr>
            <m:t>k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(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2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eastAsia="Times New Roman" w:hAnsi="Cambria Math" w:cs="Times New Roman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(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3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1</m:t>
                      </m:r>
                    </m:sub>
                  </m:sSub>
                  <m:r>
                    <w:rPr>
                      <w:rFonts w:ascii="Cambria Math" w:eastAsia="Times New Roman" w:hAnsi="Cambria Math" w:cs="Times New Roman"/>
                      <w:sz w:val="24"/>
                      <w:szCs w:val="24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eastAsia="Times New Roman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begChr m:val="‖"/>
                          <m:endChr m:val="‖"/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Times New Roman"/>
                              <w:sz w:val="24"/>
                              <w:szCs w:val="24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eastAsia="Times New Roman" w:hAnsi="Cambria Math" w:cs="Times New Roman"/>
                          <w:sz w:val="24"/>
                          <w:szCs w:val="24"/>
                        </w:rPr>
                        <m:t>3</m:t>
                      </m:r>
                    </m:sup>
                  </m:sSup>
                </m:den>
              </m:f>
            </m:e>
          </m:d>
        </m:oMath>
      </m:oMathPara>
    </w:p>
    <w:p w14:paraId="6A7FD54F" w14:textId="4C1485B5" w:rsidR="00BC0A90" w:rsidRDefault="00BC0A90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  <w:r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Tres cuerpos</w:t>
      </w:r>
      <w:r w:rsidR="00AC22F2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 arbitrarios</w:t>
      </w:r>
    </w:p>
    <w:p w14:paraId="50074090" w14:textId="27D53EB4" w:rsidR="00B12FC3" w:rsidRDefault="0064007E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w:r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ab/>
      </w:r>
      <w:r w:rsidR="00B12FC3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Como </w:t>
      </w:r>
      <w:r w:rsidR="00D055A9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experimento previo, para comprobar </w:t>
      </w:r>
      <w:r w:rsidR="00F37AAC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el funcionamiento de la simulación, se produce una orbitación acotada</w:t>
      </w:r>
      <w:r w:rsidR="00C62656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de tres</w:t>
      </w:r>
      <w:r w:rsidR="00576CF5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cuerpos con masas similares</w:t>
      </w:r>
      <w:r w:rsidR="00E924EC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. </w:t>
      </w:r>
      <w:r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Con las ecuaciones de movimiento descritas anteriormente, se sustituyen valores, realizan los cálculos y se produce la gráfica con el programa realizado en Python.</w:t>
      </w:r>
    </w:p>
    <w:p w14:paraId="69707259" w14:textId="1BF945FC" w:rsidR="00153C00" w:rsidRPr="00E10154" w:rsidRDefault="0064007E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w:r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ab/>
      </w:r>
      <w:r w:rsidR="00153C00" w:rsidRPr="00E10154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Sean </w:t>
      </w:r>
      <w:r w:rsidR="002B32FD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t</w:t>
      </w:r>
      <w:r w:rsidR="00153C00" w:rsidRPr="00E10154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res cuerpos</w:t>
      </w:r>
      <w:r w:rsidR="001767F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en Masas solares</w:t>
      </w:r>
      <w:r w:rsidR="007F3512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</w:t>
      </w:r>
      <m:oMath>
        <m:r>
          <w:rPr>
            <w:rFonts w:ascii="Cambria Math" w:eastAsia="Times New Roman" w:hAnsi="Cambria Math" w:cs="Times New Roman"/>
            <w:kern w:val="0"/>
            <w:sz w:val="24"/>
            <w:szCs w:val="24"/>
            <w:lang w:eastAsia="es-MX"/>
            <w14:ligatures w14:val="none"/>
          </w:rPr>
          <m:t>(M)</m:t>
        </m:r>
      </m:oMath>
      <w:r w:rsidR="001767F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cuyas distancias se miden unidades </w:t>
      </w:r>
      <w:r w:rsidR="0039314C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astronómicas</w:t>
      </w:r>
      <w:r w:rsidR="002F16D6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</w:t>
      </w:r>
      <m:oMath>
        <m:r>
          <w:rPr>
            <w:rFonts w:ascii="Cambria Math" w:eastAsia="Times New Roman" w:hAnsi="Cambria Math" w:cs="Times New Roman"/>
            <w:kern w:val="0"/>
            <w:sz w:val="24"/>
            <w:szCs w:val="24"/>
            <w:lang w:eastAsia="es-MX"/>
            <w14:ligatures w14:val="none"/>
          </w:rPr>
          <m:t>AU</m:t>
        </m:r>
      </m:oMath>
      <w:r w:rsidR="00153C00" w:rsidRPr="00E10154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</w:t>
      </w:r>
      <w:r w:rsidR="0039314C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y sus velocidades en Unidades astronómicas por año</w:t>
      </w:r>
      <w:r w:rsidR="007F3512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</w:t>
      </w:r>
      <m:oMath>
        <m:d>
          <m:dPr>
            <m:ctrlPr>
              <w:rPr>
                <w:rFonts w:ascii="Cambria Math" w:eastAsia="Times New Roman" w:hAnsi="Cambria Math" w:cs="Times New Roman"/>
                <w:bCs/>
                <w:i/>
                <w:kern w:val="0"/>
                <w:sz w:val="24"/>
                <w:szCs w:val="24"/>
                <w:lang w:eastAsia="es-MX"/>
                <w14:ligatures w14:val="none"/>
              </w:rPr>
            </m:ctrlPr>
          </m:dPr>
          <m:e>
            <m:f>
              <m:fPr>
                <m:ctrlPr>
                  <w:rPr>
                    <w:rFonts w:ascii="Cambria Math" w:eastAsia="Times New Roman" w:hAnsi="Cambria Math" w:cs="Times New Roman"/>
                    <w:bCs/>
                    <w:i/>
                    <w:kern w:val="0"/>
                    <w:sz w:val="24"/>
                    <w:szCs w:val="24"/>
                    <w:lang w:eastAsia="es-MX"/>
                    <w14:ligatures w14:val="none"/>
                  </w:rPr>
                </m:ctrlPr>
              </m:fPr>
              <m:num>
                <m:r>
                  <w:rPr>
                    <w:rFonts w:ascii="Cambria Math" w:eastAsia="Times New Roman" w:hAnsi="Cambria Math" w:cs="Times New Roman"/>
                    <w:kern w:val="0"/>
                    <w:sz w:val="24"/>
                    <w:szCs w:val="24"/>
                    <w:lang w:eastAsia="es-MX"/>
                    <w14:ligatures w14:val="none"/>
                  </w:rPr>
                  <m:t>AU</m:t>
                </m:r>
              </m:num>
              <m:den>
                <m:r>
                  <w:rPr>
                    <w:rFonts w:ascii="Cambria Math" w:eastAsia="Times New Roman" w:hAnsi="Cambria Math" w:cs="Times New Roman"/>
                    <w:kern w:val="0"/>
                    <w:sz w:val="24"/>
                    <w:szCs w:val="24"/>
                    <w:lang w:eastAsia="es-MX"/>
                    <w14:ligatures w14:val="none"/>
                  </w:rPr>
                  <m:t>año</m:t>
                </m:r>
              </m:den>
            </m:f>
          </m:e>
        </m:d>
      </m:oMath>
      <w:r w:rsidR="007F3512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</w:t>
      </w:r>
      <w:r w:rsidR="008E4317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:</w:t>
      </w:r>
    </w:p>
    <w:p w14:paraId="7CE8BEB1" w14:textId="5D76A506" w:rsidR="00BD18BB" w:rsidRPr="00BD18BB" w:rsidRDefault="006B3421" w:rsidP="00053C6A">
      <w:pPr>
        <w:shd w:val="clear" w:color="auto" w:fill="FFFFFF" w:themeFill="background1"/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 xml:space="preserve">=1.5 M; </m:t>
          </m:r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 xml:space="preserve">=2.5 M; </m:t>
          </m:r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3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3.2 M</m:t>
          </m:r>
        </m:oMath>
      </m:oMathPara>
    </w:p>
    <w:p w14:paraId="651EF1EB" w14:textId="6BB3B75C" w:rsidR="00997B33" w:rsidRPr="0090001A" w:rsidRDefault="006B3421" w:rsidP="00053C6A">
      <w:pPr>
        <w:shd w:val="clear" w:color="auto" w:fill="FFFFFF" w:themeFill="background1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⃑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⃑"/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bCs/>
                                <w:i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  <m:t>2</m:t>
                            </m:r>
                          </m:sub>
                        </m:sSub>
                      </m:e>
                    </m:acc>
                  </m:e>
                </m:mr>
                <m:mr>
                  <m:e>
                    <m:acc>
                      <m:accPr>
                        <m:chr m:val="⃑"/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bCs/>
                                <w:i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  <m:t>3</m:t>
                            </m:r>
                          </m:sub>
                        </m:sSub>
                      </m:e>
                    </m:acc>
                  </m:e>
                </m:mr>
              </m:m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mPr>
                      <m:mr>
                        <m:e>
                          <m:acc>
                            <m:acc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i</m:t>
                              </m:r>
                            </m:e>
                          </m:acc>
                        </m:e>
                        <m:e>
                          <m:acc>
                            <m:acc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j</m:t>
                              </m:r>
                            </m:e>
                          </m:acc>
                        </m:e>
                        <m:e>
                          <m:acc>
                            <m:acc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k</m:t>
                              </m:r>
                            </m:e>
                          </m:acc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x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y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4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3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3F78D8F7" w14:textId="153EECE5" w:rsidR="00830FF7" w:rsidRDefault="0090001A" w:rsidP="00053C6A">
      <w:pPr>
        <w:shd w:val="clear" w:color="auto" w:fill="FFFFFF" w:themeFill="background1"/>
        <w:spacing w:before="100" w:beforeAutospacing="1" w:after="100" w:afterAutospacing="1" w:line="240" w:lineRule="auto"/>
        <w:jc w:val="center"/>
        <w:rPr>
          <w:noProof/>
        </w:rPr>
      </w:pPr>
      <m:oMath>
        <m:r>
          <w:rPr>
            <w:rFonts w:ascii="Cambria Math" w:eastAsia="Times New Roman" w:hAnsi="Cambria Math" w:cs="Times New Roman"/>
            <w:kern w:val="0"/>
            <w:sz w:val="24"/>
            <w:szCs w:val="24"/>
            <w:lang w:eastAsia="es-MX"/>
            <w14:ligatures w14:val="none"/>
          </w:rPr>
          <m:t>t∈[0,8]</m:t>
        </m:r>
      </m:oMath>
      <w:r w:rsidR="00E72C6A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años</w:t>
      </w:r>
    </w:p>
    <w:p w14:paraId="4A780093" w14:textId="474798AC" w:rsidR="004633EE" w:rsidRDefault="00830FF7" w:rsidP="00A8069E">
      <w:pPr>
        <w:keepNext/>
        <w:shd w:val="clear" w:color="auto" w:fill="FFFFFF" w:themeFill="background1"/>
        <w:spacing w:before="100" w:beforeAutospacing="1" w:after="100" w:afterAutospacing="1" w:line="360" w:lineRule="auto"/>
        <w:jc w:val="center"/>
      </w:pPr>
      <w:r>
        <w:rPr>
          <w:noProof/>
        </w:rPr>
        <w:drawing>
          <wp:inline distT="0" distB="0" distL="0" distR="0" wp14:anchorId="4E3DD965" wp14:editId="2D5B1997">
            <wp:extent cx="4380171" cy="4304928"/>
            <wp:effectExtent l="0" t="0" r="1905" b="635"/>
            <wp:docPr id="95231733" name="Imagen 95231733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231733" name="Imagen 1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267" t="10797" r="8652" b="12464"/>
                    <a:stretch/>
                  </pic:blipFill>
                  <pic:spPr bwMode="auto">
                    <a:xfrm>
                      <a:off x="0" y="0"/>
                      <a:ext cx="4381963" cy="4306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54B23A" w14:textId="01A6D73E" w:rsidR="00997B33" w:rsidRDefault="001609C8" w:rsidP="00A8069E">
      <w:pPr>
        <w:pStyle w:val="Caption"/>
        <w:spacing w:line="360" w:lineRule="auto"/>
        <w:jc w:val="center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 w:rsidR="00A8069E">
        <w:rPr>
          <w:noProof/>
        </w:rPr>
        <w:t>2</w:t>
      </w:r>
      <w:r>
        <w:fldChar w:fldCharType="end"/>
      </w:r>
      <w:r w:rsidR="00E0547D">
        <w:t>.</w:t>
      </w:r>
      <w:r w:rsidR="0097041A">
        <w:t xml:space="preserve">Trayectoria </w:t>
      </w:r>
      <w:r w:rsidR="00070CE9">
        <w:t>caótica de masas arbitrarias</w:t>
      </w:r>
    </w:p>
    <w:p w14:paraId="7622663D" w14:textId="5EDF4487" w:rsidR="00AC22F2" w:rsidRDefault="00DC6B10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  <w:r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Centro de </w:t>
      </w:r>
      <w:r w:rsidR="00053C6A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m</w:t>
      </w:r>
      <w:r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asa </w:t>
      </w:r>
    </w:p>
    <w:p w14:paraId="789FB5C2" w14:textId="57D1F2C9" w:rsidR="0064007E" w:rsidRPr="0064007E" w:rsidRDefault="0048337F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w:r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ab/>
      </w:r>
      <w:r w:rsidR="00545F1A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Para los cálculos de centro de masa, p</w:t>
      </w:r>
      <w:r w:rsidR="0009375B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rimero se demuestra que la magnitud </w:t>
      </w:r>
      <w:r w:rsidR="00BA1C6E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del desplazamiento del centro de masa es constante.</w:t>
      </w:r>
      <w:r w:rsidR="00CF5E4F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</w:t>
      </w:r>
      <w:r w:rsidR="00554FF1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Se calcula el desplazamiento en cada componente cartesiana y se obtiene la magnitud.</w:t>
      </w:r>
    </w:p>
    <w:p w14:paraId="5E436820" w14:textId="54F133BF" w:rsidR="001426F0" w:rsidRPr="00F27B9C" w:rsidRDefault="0019696A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C</m:t>
          </m:r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x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i=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i=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</m:e>
              </m:nary>
            </m:den>
          </m:f>
        </m:oMath>
      </m:oMathPara>
    </w:p>
    <w:p w14:paraId="495EE390" w14:textId="01279997" w:rsidR="0019696A" w:rsidRPr="00F27B9C" w:rsidRDefault="0019696A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C</m:t>
          </m:r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y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i=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i=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</m:e>
              </m:nary>
            </m:den>
          </m:f>
        </m:oMath>
      </m:oMathPara>
    </w:p>
    <w:p w14:paraId="3CC2D634" w14:textId="61B5D01D" w:rsidR="0019696A" w:rsidRPr="00F27B9C" w:rsidRDefault="0019696A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C</m:t>
          </m:r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z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i=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i=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</m:e>
              </m:nary>
            </m:den>
          </m:f>
        </m:oMath>
      </m:oMathPara>
    </w:p>
    <w:p w14:paraId="0C29DAFD" w14:textId="04F0ADB9" w:rsidR="0019696A" w:rsidRPr="00602D28" w:rsidRDefault="0019696A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m:oMathPara>
        <m:oMath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CM=</m:t>
          </m:r>
          <m:rad>
            <m:radPr>
              <m:degHide m:val="1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C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x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p>
              </m:sSubSup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+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C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y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p>
              </m:sSubSup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+</m:t>
              </m:r>
              <m:sSubSup>
                <m:sSubSup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Sup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CM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z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p>
              </m:sSubSup>
            </m:e>
          </m:rad>
        </m:oMath>
      </m:oMathPara>
    </w:p>
    <w:p w14:paraId="636BE900" w14:textId="77777777" w:rsidR="00602D28" w:rsidRPr="00F27B9C" w:rsidRDefault="00602D28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</w:p>
    <w:p w14:paraId="137B5972" w14:textId="77777777" w:rsidR="001609C8" w:rsidRDefault="00CA0FE7" w:rsidP="00A8069E">
      <w:pPr>
        <w:keepNext/>
        <w:shd w:val="clear" w:color="auto" w:fill="FFFFFF" w:themeFill="background1"/>
        <w:spacing w:before="100" w:beforeAutospacing="1" w:after="100" w:afterAutospacing="1" w:line="360" w:lineRule="auto"/>
        <w:jc w:val="center"/>
      </w:pPr>
      <w:r>
        <w:rPr>
          <w:b/>
          <w:noProof/>
        </w:rPr>
        <w:drawing>
          <wp:inline distT="0" distB="0" distL="0" distR="0" wp14:anchorId="6B36DB3B" wp14:editId="6B79D57A">
            <wp:extent cx="3943350" cy="2698456"/>
            <wp:effectExtent l="0" t="0" r="0" b="6985"/>
            <wp:docPr id="928026988" name="Imagen 928026988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026988" name="Imagen 1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09"/>
                    <a:stretch/>
                  </pic:blipFill>
                  <pic:spPr bwMode="auto">
                    <a:xfrm>
                      <a:off x="0" y="0"/>
                      <a:ext cx="3944231" cy="2699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F9C47F" w14:textId="787B0B9E" w:rsidR="00CA0FE7" w:rsidRDefault="001609C8" w:rsidP="00A8069E">
      <w:pPr>
        <w:pStyle w:val="Caption"/>
        <w:spacing w:line="360" w:lineRule="auto"/>
        <w:jc w:val="center"/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rPr>
          <w:noProof/>
        </w:rPr>
        <w:t>3</w:t>
      </w:r>
      <w:r>
        <w:fldChar w:fldCharType="end"/>
      </w:r>
      <w:r w:rsidR="0019696A">
        <w:t xml:space="preserve">. Vectores de centro de masa </w:t>
      </w:r>
    </w:p>
    <w:p w14:paraId="01AB88BC" w14:textId="0FCA693B" w:rsidR="0019696A" w:rsidRPr="005C6DEB" w:rsidRDefault="0019696A" w:rsidP="00A8069E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C6DEB">
        <w:rPr>
          <w:rFonts w:ascii="Times New Roman" w:hAnsi="Times New Roman" w:cs="Times New Roman"/>
          <w:sz w:val="24"/>
          <w:szCs w:val="24"/>
        </w:rPr>
        <w:t>Al analizar la ilustración 3 observamos que los vectores permanecen constantes</w:t>
      </w:r>
      <w:r w:rsidR="00215631" w:rsidRPr="005C6DEB">
        <w:rPr>
          <w:rFonts w:ascii="Times New Roman" w:hAnsi="Times New Roman" w:cs="Times New Roman"/>
          <w:sz w:val="24"/>
          <w:szCs w:val="24"/>
        </w:rPr>
        <w:t>. Así mismo se muestrea que</w:t>
      </w:r>
      <w:r w:rsidRPr="005C6DEB">
        <w:rPr>
          <w:rFonts w:ascii="Times New Roman" w:hAnsi="Times New Roman" w:cs="Times New Roman"/>
          <w:sz w:val="24"/>
          <w:szCs w:val="24"/>
        </w:rPr>
        <w:t xml:space="preserve"> </w:t>
      </w:r>
      <w:r w:rsidR="00C92949">
        <w:rPr>
          <w:rFonts w:ascii="Times New Roman" w:hAnsi="Times New Roman" w:cs="Times New Roman"/>
          <w:sz w:val="24"/>
          <w:szCs w:val="24"/>
        </w:rPr>
        <w:t>el vector de la magnitud es contante.</w:t>
      </w:r>
    </w:p>
    <w:p w14:paraId="1F9A395A" w14:textId="5EB2192F" w:rsidR="001B35CA" w:rsidRDefault="001B35CA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  <w:r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Velocidad centro de masas</w:t>
      </w:r>
    </w:p>
    <w:p w14:paraId="2A22852C" w14:textId="4D9FC776" w:rsidR="0009375B" w:rsidRPr="0064007E" w:rsidRDefault="0009375B" w:rsidP="0009375B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w:r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ab/>
        <w:t xml:space="preserve">Ahora se demuestra que la velocidad del centro de masas del sistema de los tres cuerpos es constante. Para ello, se calcula el centro de masa en cada dirección, </w:t>
      </w:r>
      <w:r w:rsidR="000A0383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y al </w:t>
      </w:r>
      <w:r w:rsidR="00AB5FF5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revisar que cada componente permanezca constante, se puede comprobar que la magnitud de la velocidad es constante</w:t>
      </w:r>
      <w:r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.</w:t>
      </w:r>
    </w:p>
    <w:p w14:paraId="5FC52B7F" w14:textId="77777777" w:rsidR="0009375B" w:rsidRDefault="0009375B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</w:p>
    <w:p w14:paraId="67943CA7" w14:textId="12940D43" w:rsidR="0019696A" w:rsidRPr="00F27B9C" w:rsidRDefault="00260295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VC</m:t>
          </m:r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x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i=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v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i=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</m:e>
              </m:nary>
            </m:den>
          </m:f>
        </m:oMath>
      </m:oMathPara>
    </w:p>
    <w:p w14:paraId="3CE7B68C" w14:textId="46D0AEE7" w:rsidR="0019696A" w:rsidRPr="00F27B9C" w:rsidRDefault="00260295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VC</m:t>
          </m:r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y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i=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bCs/>
                              <w:i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y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i=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</m:e>
              </m:nary>
            </m:den>
          </m:f>
        </m:oMath>
      </m:oMathPara>
    </w:p>
    <w:p w14:paraId="2052F792" w14:textId="715E3AD6" w:rsidR="0019696A" w:rsidRPr="00F27B9C" w:rsidRDefault="00260295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:sz w:val="18"/>
          <w:szCs w:val="18"/>
          <w:lang w:eastAsia="es-MX"/>
          <w14:ligatures w14:val="none"/>
        </w:rPr>
      </w:pPr>
      <m:oMathPara>
        <m:oMath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VC</m:t>
          </m:r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z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i=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bCs/>
                              <w:i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z</m:t>
                          </m:r>
                        </m:sub>
                      </m:sSub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i=1</m:t>
                  </m:r>
                </m:sub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m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i</m:t>
                      </m:r>
                    </m:sub>
                  </m:sSub>
                </m:e>
              </m:nary>
            </m:den>
          </m:f>
        </m:oMath>
      </m:oMathPara>
    </w:p>
    <w:p w14:paraId="79D926D3" w14:textId="77777777" w:rsidR="001609C8" w:rsidRDefault="00B7276D" w:rsidP="00A8069E">
      <w:pPr>
        <w:keepNext/>
        <w:shd w:val="clear" w:color="auto" w:fill="FFFFFF" w:themeFill="background1"/>
        <w:spacing w:before="100" w:beforeAutospacing="1" w:after="100" w:afterAutospacing="1" w:line="360" w:lineRule="auto"/>
        <w:jc w:val="center"/>
      </w:pPr>
      <w:r>
        <w:rPr>
          <w:b/>
          <w:noProof/>
        </w:rPr>
        <w:drawing>
          <wp:inline distT="0" distB="0" distL="0" distR="0" wp14:anchorId="1EA742C9" wp14:editId="5DE74D71">
            <wp:extent cx="4199860" cy="3151083"/>
            <wp:effectExtent l="0" t="0" r="0" b="0"/>
            <wp:docPr id="65002602" name="Imagen 65002602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02602" name="Imagen 9" descr="Gráfico, Gráfico de líneas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4125" cy="3154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6F95C" w14:textId="5540C05B" w:rsidR="001B35CA" w:rsidRDefault="001609C8" w:rsidP="00A8069E">
      <w:pPr>
        <w:pStyle w:val="Caption"/>
        <w:spacing w:line="360" w:lineRule="auto"/>
        <w:jc w:val="center"/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 w:rsidR="0019696A">
        <w:t>.</w:t>
      </w:r>
      <w:r w:rsidR="00A8069E">
        <w:t xml:space="preserve"> V</w:t>
      </w:r>
      <w:r w:rsidR="0019696A">
        <w:t>ectores de velocidad del centro de masa</w:t>
      </w:r>
    </w:p>
    <w:p w14:paraId="734C9EB9" w14:textId="6C56B92A" w:rsidR="00FA05EF" w:rsidRPr="00602D28" w:rsidRDefault="00A8069E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w:r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ab/>
      </w:r>
      <w:r w:rsidR="00FA05EF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Al </w:t>
      </w:r>
      <w:r w:rsidR="003F5F81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observa</w:t>
      </w:r>
      <w:r w:rsidR="00FA05EF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la ilustración 4 </w:t>
      </w:r>
      <w:r w:rsidR="00AB5FF5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se puede ver</w:t>
      </w:r>
      <w:r w:rsidR="00FA05EF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c</w:t>
      </w:r>
      <w:r w:rsidR="00AB5FF5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ó</w:t>
      </w:r>
      <w:r w:rsidR="00FA05EF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mo el vector de la magnitud de velocidad del centro de masa </w:t>
      </w:r>
      <w:r w:rsidR="00904584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también</w:t>
      </w:r>
      <w:r w:rsidR="00FA05EF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es constante y </w:t>
      </w:r>
      <w:r w:rsidR="00904584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similar</w:t>
      </w:r>
      <w:r w:rsidR="00FA05EF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en </w:t>
      </w:r>
      <w:r w:rsidR="003F5F81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magnitud a sus componentes.</w:t>
      </w:r>
    </w:p>
    <w:p w14:paraId="55AF9311" w14:textId="6B9B2D93" w:rsidR="00C74F18" w:rsidRPr="00602D28" w:rsidRDefault="00C74F18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</w:p>
    <w:p w14:paraId="18E53369" w14:textId="6B9B2D93" w:rsidR="00C74F18" w:rsidRPr="00602D28" w:rsidRDefault="00C74F18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</w:p>
    <w:p w14:paraId="7D247CB5" w14:textId="6B9B2D93" w:rsidR="00C74F18" w:rsidRPr="00602D28" w:rsidRDefault="00C74F18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</w:p>
    <w:p w14:paraId="75CFE652" w14:textId="6358581F" w:rsidR="00DC6B10" w:rsidRPr="00602D28" w:rsidRDefault="00DC6B10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  <w:r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Conservación de la </w:t>
      </w:r>
      <w:r w:rsidR="00504B41"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energía</w:t>
      </w:r>
    </w:p>
    <w:p w14:paraId="0D033C31" w14:textId="77777777" w:rsidR="001609C8" w:rsidRPr="00602D28" w:rsidRDefault="001B35CA" w:rsidP="00A8069E">
      <w:pPr>
        <w:keepNext/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02D2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9907BDF" wp14:editId="46ED00D0">
            <wp:extent cx="3867150" cy="2900581"/>
            <wp:effectExtent l="0" t="0" r="0" b="0"/>
            <wp:docPr id="894984644" name="Imagen 894984644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984644" name="Imagen 5" descr="Gráfico, Gráfico de líneas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392" cy="2903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25F79" w14:textId="474037A0" w:rsidR="001B35CA" w:rsidRPr="00602D28" w:rsidRDefault="001609C8" w:rsidP="00A8069E">
      <w:pPr>
        <w:pStyle w:val="Caption"/>
        <w:spacing w:line="360" w:lineRule="auto"/>
        <w:jc w:val="center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  <w:r w:rsidRPr="00602D28">
        <w:rPr>
          <w:rFonts w:ascii="Times New Roman" w:hAnsi="Times New Roman" w:cs="Times New Roman"/>
          <w:sz w:val="24"/>
          <w:szCs w:val="24"/>
        </w:rPr>
        <w:t xml:space="preserve">Ilustración </w:t>
      </w:r>
      <w:r w:rsidRPr="00602D28">
        <w:rPr>
          <w:rFonts w:ascii="Times New Roman" w:hAnsi="Times New Roman" w:cs="Times New Roman"/>
          <w:sz w:val="24"/>
          <w:szCs w:val="24"/>
        </w:rPr>
        <w:fldChar w:fldCharType="begin"/>
      </w:r>
      <w:r w:rsidRPr="00602D28">
        <w:rPr>
          <w:rFonts w:ascii="Times New Roman" w:hAnsi="Times New Roman" w:cs="Times New Roman"/>
          <w:sz w:val="24"/>
          <w:szCs w:val="24"/>
        </w:rPr>
        <w:instrText xml:space="preserve"> SEQ Ilustración \* ARABIC </w:instrText>
      </w:r>
      <w:r w:rsidRPr="00602D28">
        <w:rPr>
          <w:rFonts w:ascii="Times New Roman" w:hAnsi="Times New Roman" w:cs="Times New Roman"/>
          <w:sz w:val="24"/>
          <w:szCs w:val="24"/>
        </w:rPr>
        <w:fldChar w:fldCharType="separate"/>
      </w:r>
      <w:r w:rsidRPr="00602D28">
        <w:rPr>
          <w:rFonts w:ascii="Times New Roman" w:hAnsi="Times New Roman" w:cs="Times New Roman"/>
          <w:noProof/>
          <w:sz w:val="24"/>
          <w:szCs w:val="24"/>
        </w:rPr>
        <w:t>5</w:t>
      </w:r>
      <w:r w:rsidRPr="00602D28">
        <w:rPr>
          <w:rFonts w:ascii="Times New Roman" w:hAnsi="Times New Roman" w:cs="Times New Roman"/>
          <w:sz w:val="24"/>
          <w:szCs w:val="24"/>
        </w:rPr>
        <w:fldChar w:fldCharType="end"/>
      </w:r>
      <w:r w:rsidR="007E10C7" w:rsidRPr="00602D28">
        <w:rPr>
          <w:rFonts w:ascii="Times New Roman" w:hAnsi="Times New Roman" w:cs="Times New Roman"/>
          <w:sz w:val="24"/>
          <w:szCs w:val="24"/>
        </w:rPr>
        <w:t xml:space="preserve">. energía total del sistema </w:t>
      </w:r>
    </w:p>
    <w:p w14:paraId="5075BD64" w14:textId="27B95E36" w:rsidR="00E32697" w:rsidRPr="00602D28" w:rsidRDefault="00C74F18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w:r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ab/>
      </w:r>
      <w:r w:rsidR="00E32697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Al observar los resultados de la </w:t>
      </w:r>
      <w:r w:rsidR="00E32697" w:rsidRPr="00E21A8F">
        <w:rPr>
          <w:rFonts w:ascii="Times New Roman" w:eastAsia="Times New Roman" w:hAnsi="Times New Roman" w:cs="Times New Roman"/>
          <w:bCs/>
          <w:i/>
          <w:iCs/>
          <w:kern w:val="0"/>
          <w:sz w:val="24"/>
          <w:szCs w:val="24"/>
          <w:lang w:eastAsia="es-MX"/>
          <w14:ligatures w14:val="none"/>
        </w:rPr>
        <w:t>ilustración</w:t>
      </w:r>
      <w:r w:rsidR="00E21A8F" w:rsidRPr="00E21A8F">
        <w:rPr>
          <w:rFonts w:ascii="Times New Roman" w:eastAsia="Times New Roman" w:hAnsi="Times New Roman" w:cs="Times New Roman"/>
          <w:bCs/>
          <w:i/>
          <w:iCs/>
          <w:kern w:val="0"/>
          <w:sz w:val="24"/>
          <w:szCs w:val="24"/>
          <w:lang w:eastAsia="es-MX"/>
          <w14:ligatures w14:val="none"/>
        </w:rPr>
        <w:t xml:space="preserve"> 5</w:t>
      </w:r>
      <w:r w:rsidR="00E32697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</w:t>
      </w:r>
      <w:r w:rsidR="009D1BD2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vemos una especie de deltas de Dirac. Esto se debe a los momentos en los que </w:t>
      </w:r>
      <w:r w:rsidR="004C5E03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las partículas </w:t>
      </w:r>
      <w:r w:rsidR="007062E9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se acercan </w:t>
      </w:r>
      <w:r w:rsidR="00DE52CD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demasiado, dando </w:t>
      </w:r>
      <w:r w:rsidR="001B397E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lugar</w:t>
      </w:r>
      <w:r w:rsidR="00DE52CD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a </w:t>
      </w:r>
      <w:r w:rsidR="001B397E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que</w:t>
      </w:r>
      <w:r w:rsidR="00DE52CD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la distancia entre </w:t>
      </w:r>
      <w:r w:rsidR="005D5E5E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las partículas</w:t>
      </w:r>
      <w:r w:rsidR="002D51EE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tienda sea a 0</w:t>
      </w:r>
      <w:r w:rsidR="005D5E5E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, </w:t>
      </w:r>
      <w:r w:rsidR="00DE52CD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y por lo tanto la fuerza </w:t>
      </w:r>
      <w:r w:rsidR="005D5E5E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se dispare a infinito. Por otro </w:t>
      </w:r>
      <w:r w:rsidR="001B397E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lado,</w:t>
      </w:r>
      <w:r w:rsidR="005D5E5E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el resto </w:t>
      </w:r>
      <w:r w:rsidR="00E21A8F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de </w:t>
      </w:r>
      <w:r w:rsidR="005D5E5E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la </w:t>
      </w:r>
      <w:r w:rsidR="003740F4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gráfica</w:t>
      </w:r>
      <w:r w:rsidR="005D5E5E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muestra una </w:t>
      </w:r>
      <w:r w:rsidR="00E21A8F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línea</w:t>
      </w:r>
      <w:r w:rsidR="003740F4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</w:t>
      </w:r>
      <w:r w:rsidR="00E21A8F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re</w:t>
      </w:r>
      <w:r w:rsidR="003740F4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cta</w:t>
      </w:r>
      <w:r w:rsidR="005D5E5E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constante lo cual demuestra una </w:t>
      </w:r>
      <w:r w:rsidR="003740F4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cantidad </w:t>
      </w:r>
      <w:r w:rsidR="00E21A8F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se mantiene</w:t>
      </w:r>
      <w:r w:rsidR="003740F4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a lo largo del tiempo</w:t>
      </w:r>
      <w:r w:rsidR="00B1536F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.</w:t>
      </w:r>
      <w:r w:rsidR="00552C18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</w:t>
      </w:r>
      <w:r w:rsidR="00B1536F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A</w:t>
      </w:r>
      <w:r w:rsidR="00552C18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l realizar la simulación de la conservación de la </w:t>
      </w:r>
      <w:r w:rsidR="00221332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energía</w:t>
      </w:r>
      <w:r w:rsidR="00552C18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en casos como </w:t>
      </w:r>
      <w:r w:rsidR="005704D4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la interacción de </w:t>
      </w:r>
      <w:r w:rsidR="00B1536F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Júpiter</w:t>
      </w:r>
      <w:r w:rsidR="005704D4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con el </w:t>
      </w:r>
      <w:r w:rsidR="00B1536F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Sol</w:t>
      </w:r>
      <w:r w:rsidR="005704D4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y de la </w:t>
      </w:r>
      <w:r w:rsidR="00B1536F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Tierra</w:t>
      </w:r>
      <w:r w:rsidR="005704D4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con el </w:t>
      </w:r>
      <w:r w:rsidR="00B1536F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Sol</w:t>
      </w:r>
      <w:r w:rsidR="005704D4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, </w:t>
      </w:r>
      <w:r w:rsidR="00BB4E62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se cumplía </w:t>
      </w:r>
      <w:r w:rsidR="00221332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de manera constante.</w:t>
      </w:r>
    </w:p>
    <w:p w14:paraId="54F1BA69" w14:textId="7CDA8CD2" w:rsidR="00DC6B10" w:rsidRDefault="00995DE0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  <w:r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Interacción Sol,</w:t>
      </w:r>
      <w:r w:rsidR="004D2EE4"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 Júpiter</w:t>
      </w:r>
      <w:r w:rsidR="0004719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 y</w:t>
      </w:r>
      <w:r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 asteroide</w:t>
      </w:r>
    </w:p>
    <w:p w14:paraId="4A21E2DF" w14:textId="67431FD1" w:rsidR="006266C6" w:rsidRPr="006266C6" w:rsidRDefault="0092418D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w:r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ab/>
      </w:r>
      <w:r w:rsidR="006266C6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S</w:t>
      </w:r>
      <w:r w:rsidR="00B56659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e simula la órbita de Júpiter alrededor del Sol,</w:t>
      </w:r>
      <w:r w:rsidR="00FA1C3B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y se incluye </w:t>
      </w:r>
      <w:r w:rsidR="000A63C3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la interacción</w:t>
      </w:r>
      <w:r w:rsidR="00FA1C3B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de un</w:t>
      </w:r>
      <w:r w:rsidR="00B56659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tercer cuerpo cuyas condiciones iniciales imitan un asteroide que </w:t>
      </w:r>
      <w:r w:rsidR="00004D55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órbita</w:t>
      </w:r>
      <w:r w:rsidR="00B56659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alrededor </w:t>
      </w:r>
      <w:r w:rsidR="001F4DE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del planeta</w:t>
      </w:r>
      <w:r w:rsidR="00073547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. </w:t>
      </w:r>
      <w:r w:rsidR="005D009B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Con las condiciones que se describen a continuación, se consigue</w:t>
      </w:r>
      <w:r w:rsidR="00B11853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</w:t>
      </w:r>
      <w:r w:rsidR="005D009B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que el cuerpo simulado que representa al asteroide alcance una orbitación retrógrada</w:t>
      </w:r>
      <w:r w:rsidR="000C4BB7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, es decir, en sentido contrario </w:t>
      </w:r>
      <w:r w:rsidR="00B52193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a la rotación </w:t>
      </w:r>
      <w:r w:rsidR="000C4BB7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de Júpiter.</w:t>
      </w:r>
    </w:p>
    <w:p w14:paraId="7B8A0FF5" w14:textId="44AFFE42" w:rsidR="00CD3BDE" w:rsidRPr="00602D28" w:rsidRDefault="006B3421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 xml:space="preserve">=1M; </m:t>
          </m:r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 xml:space="preserve">=0.0009542867M; </m:t>
          </m:r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3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3×</m:t>
          </m:r>
          <m:sSup>
            <m:sSup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10</m:t>
              </m:r>
            </m:e>
            <m:sup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-11</m:t>
              </m:r>
            </m:sup>
          </m:sSup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 xml:space="preserve"> M</m:t>
          </m:r>
        </m:oMath>
      </m:oMathPara>
    </w:p>
    <w:p w14:paraId="5520EFA0" w14:textId="3BEB4349" w:rsidR="00CD3BDE" w:rsidRPr="00602D28" w:rsidRDefault="00CD3BDE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i/>
          <w:kern w:val="0"/>
          <w:sz w:val="24"/>
          <w:szCs w:val="24"/>
          <w:lang w:eastAsia="es-MX"/>
          <w14:ligatures w14:val="none"/>
        </w:rPr>
      </w:pPr>
      <m:oMathPara>
        <m:oMath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t∈</m:t>
          </m:r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0,</m:t>
              </m:r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11</m:t>
              </m:r>
            </m:e>
          </m:d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años</m:t>
          </m:r>
        </m:oMath>
      </m:oMathPara>
    </w:p>
    <w:p w14:paraId="2DA36EAC" w14:textId="6AD6AB7E" w:rsidR="00BC4DD1" w:rsidRPr="00602D28" w:rsidRDefault="006B3421" w:rsidP="00A8069E">
      <w:pPr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⃑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⃑"/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bCs/>
                                <w:i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  <m:t>2</m:t>
                            </m:r>
                          </m:sub>
                        </m:sSub>
                      </m:e>
                    </m:acc>
                  </m:e>
                </m:mr>
                <m:mr>
                  <m:e>
                    <m:acc>
                      <m:accPr>
                        <m:chr m:val="⃑"/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bCs/>
                                <w:i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  <m:t>3</m:t>
                            </m:r>
                          </m:sub>
                        </m:sSub>
                      </m:e>
                    </m:acc>
                  </m:e>
                </m:mr>
              </m:m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mPr>
                      <m:mr>
                        <m:e>
                          <m:acc>
                            <m:acc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i</m:t>
                              </m:r>
                            </m:e>
                          </m:acc>
                        </m:e>
                        <m:e>
                          <m:acc>
                            <m:acc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j</m:t>
                              </m:r>
                            </m:e>
                          </m:acc>
                        </m:e>
                        <m:e>
                          <m:acc>
                            <m:acc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k</m:t>
                              </m:r>
                            </m:e>
                          </m:acc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x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y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-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5.1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-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5.2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-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.2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2.75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2.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5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-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.001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.07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0BC53C6A" w14:textId="77777777" w:rsidR="0090522B" w:rsidRDefault="0090522B" w:rsidP="00A8069E">
      <w:pPr>
        <w:keepNext/>
        <w:shd w:val="clear" w:color="auto" w:fill="FFFFFF" w:themeFill="background1"/>
        <w:spacing w:before="100" w:beforeAutospacing="1" w:after="100" w:afterAutospacing="1" w:line="360" w:lineRule="auto"/>
        <w:jc w:val="center"/>
        <w:rPr>
          <w:noProof/>
        </w:rPr>
      </w:pPr>
    </w:p>
    <w:p w14:paraId="191794BE" w14:textId="6F5E3286" w:rsidR="001609C8" w:rsidRPr="00602D28" w:rsidRDefault="00A63CA5" w:rsidP="00A8069E">
      <w:pPr>
        <w:keepNext/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A36A3DF" wp14:editId="5E8D5762">
            <wp:extent cx="3553460" cy="3364302"/>
            <wp:effectExtent l="0" t="0" r="8890" b="7620"/>
            <wp:docPr id="817045484" name="Imagen 817045484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7045484" name="Imagen 1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642" t="11887" r="9620" b="14514"/>
                    <a:stretch/>
                  </pic:blipFill>
                  <pic:spPr bwMode="auto">
                    <a:xfrm>
                      <a:off x="0" y="0"/>
                      <a:ext cx="3554153" cy="3364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CF20A8" w14:textId="6270C6C1" w:rsidR="00504B41" w:rsidRPr="00602D28" w:rsidRDefault="001609C8" w:rsidP="00A8069E">
      <w:pPr>
        <w:pStyle w:val="Caption"/>
        <w:spacing w:line="360" w:lineRule="auto"/>
        <w:jc w:val="center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  <w:r w:rsidRPr="00602D28">
        <w:rPr>
          <w:rFonts w:ascii="Times New Roman" w:hAnsi="Times New Roman" w:cs="Times New Roman"/>
          <w:sz w:val="24"/>
          <w:szCs w:val="24"/>
        </w:rPr>
        <w:t xml:space="preserve">Ilustración </w:t>
      </w:r>
      <w:r w:rsidRPr="00602D28">
        <w:rPr>
          <w:rFonts w:ascii="Times New Roman" w:hAnsi="Times New Roman" w:cs="Times New Roman"/>
          <w:sz w:val="24"/>
          <w:szCs w:val="24"/>
        </w:rPr>
        <w:fldChar w:fldCharType="begin"/>
      </w:r>
      <w:r w:rsidRPr="00602D28">
        <w:rPr>
          <w:rFonts w:ascii="Times New Roman" w:hAnsi="Times New Roman" w:cs="Times New Roman"/>
          <w:sz w:val="24"/>
          <w:szCs w:val="24"/>
        </w:rPr>
        <w:instrText xml:space="preserve"> SEQ Ilustración \* ARABIC </w:instrText>
      </w:r>
      <w:r w:rsidRPr="00602D28">
        <w:rPr>
          <w:rFonts w:ascii="Times New Roman" w:hAnsi="Times New Roman" w:cs="Times New Roman"/>
          <w:sz w:val="24"/>
          <w:szCs w:val="24"/>
        </w:rPr>
        <w:fldChar w:fldCharType="separate"/>
      </w:r>
      <w:r w:rsidRPr="00602D28">
        <w:rPr>
          <w:rFonts w:ascii="Times New Roman" w:hAnsi="Times New Roman" w:cs="Times New Roman"/>
          <w:noProof/>
          <w:sz w:val="24"/>
          <w:szCs w:val="24"/>
        </w:rPr>
        <w:t>6</w:t>
      </w:r>
      <w:r w:rsidRPr="00602D28">
        <w:rPr>
          <w:rFonts w:ascii="Times New Roman" w:hAnsi="Times New Roman" w:cs="Times New Roman"/>
          <w:sz w:val="24"/>
          <w:szCs w:val="24"/>
        </w:rPr>
        <w:fldChar w:fldCharType="end"/>
      </w:r>
      <w:r w:rsidR="003F5F81" w:rsidRPr="00602D28">
        <w:rPr>
          <w:rFonts w:ascii="Times New Roman" w:hAnsi="Times New Roman" w:cs="Times New Roman"/>
          <w:sz w:val="24"/>
          <w:szCs w:val="24"/>
        </w:rPr>
        <w:t xml:space="preserve">. Movimiento de </w:t>
      </w:r>
      <w:r w:rsidR="00C171D7" w:rsidRPr="00602D28">
        <w:rPr>
          <w:rFonts w:ascii="Times New Roman" w:hAnsi="Times New Roman" w:cs="Times New Roman"/>
          <w:sz w:val="24"/>
          <w:szCs w:val="24"/>
        </w:rPr>
        <w:t>Júpiter</w:t>
      </w:r>
      <w:r w:rsidR="00173A61" w:rsidRPr="00602D28">
        <w:rPr>
          <w:rFonts w:ascii="Times New Roman" w:hAnsi="Times New Roman" w:cs="Times New Roman"/>
          <w:sz w:val="24"/>
          <w:szCs w:val="24"/>
        </w:rPr>
        <w:t xml:space="preserve"> y </w:t>
      </w:r>
      <w:r w:rsidR="00A63CA5">
        <w:rPr>
          <w:rFonts w:ascii="Times New Roman" w:hAnsi="Times New Roman" w:cs="Times New Roman"/>
          <w:sz w:val="24"/>
          <w:szCs w:val="24"/>
        </w:rPr>
        <w:t>asteroide</w:t>
      </w:r>
      <w:r w:rsidR="00173A61" w:rsidRPr="00602D28">
        <w:rPr>
          <w:rFonts w:ascii="Times New Roman" w:hAnsi="Times New Roman" w:cs="Times New Roman"/>
          <w:sz w:val="24"/>
          <w:szCs w:val="24"/>
        </w:rPr>
        <w:t xml:space="preserve"> alrededor del </w:t>
      </w:r>
      <w:r w:rsidR="00047198">
        <w:rPr>
          <w:rFonts w:ascii="Times New Roman" w:hAnsi="Times New Roman" w:cs="Times New Roman"/>
          <w:sz w:val="24"/>
          <w:szCs w:val="24"/>
        </w:rPr>
        <w:t>S</w:t>
      </w:r>
      <w:r w:rsidR="00173A61" w:rsidRPr="00602D28">
        <w:rPr>
          <w:rFonts w:ascii="Times New Roman" w:hAnsi="Times New Roman" w:cs="Times New Roman"/>
          <w:sz w:val="24"/>
          <w:szCs w:val="24"/>
        </w:rPr>
        <w:t>ol</w:t>
      </w:r>
    </w:p>
    <w:p w14:paraId="65E13D65" w14:textId="70C26C14" w:rsidR="00555AD5" w:rsidRPr="00602D28" w:rsidRDefault="00555AD5" w:rsidP="00A8069E">
      <w:pPr>
        <w:shd w:val="clear" w:color="auto" w:fill="FFFFFF" w:themeFill="background1"/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</w:p>
    <w:p w14:paraId="572A85C4" w14:textId="293FD5DE" w:rsidR="00555AD5" w:rsidRPr="00602D28" w:rsidRDefault="00555AD5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  <w:r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C</w:t>
      </w:r>
      <w:r w:rsidR="0004719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á</w:t>
      </w:r>
      <w:r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lculo </w:t>
      </w:r>
      <w:r w:rsidR="0004719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de </w:t>
      </w:r>
      <w:r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puntos de Lagrange</w:t>
      </w:r>
    </w:p>
    <w:p w14:paraId="5FB663DE" w14:textId="1D7010DE" w:rsidR="00F42A85" w:rsidRPr="00602D28" w:rsidRDefault="00AB5DBC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bCs/>
          <w:noProof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tab/>
      </w:r>
      <w:r w:rsidR="001B397E" w:rsidRPr="00602D28">
        <w:rPr>
          <w:rFonts w:ascii="Times New Roman" w:hAnsi="Times New Roman" w:cs="Times New Roman"/>
          <w:bCs/>
          <w:noProof/>
          <w:sz w:val="24"/>
          <w:szCs w:val="24"/>
        </w:rPr>
        <w:t xml:space="preserve">Para calcular los puntos de </w:t>
      </w:r>
      <w:r w:rsidR="00706A32">
        <w:rPr>
          <w:rFonts w:ascii="Times New Roman" w:hAnsi="Times New Roman" w:cs="Times New Roman"/>
          <w:bCs/>
          <w:noProof/>
          <w:sz w:val="24"/>
          <w:szCs w:val="24"/>
        </w:rPr>
        <w:t>L</w:t>
      </w:r>
      <w:r w:rsidR="001B397E" w:rsidRPr="00602D28">
        <w:rPr>
          <w:rFonts w:ascii="Times New Roman" w:hAnsi="Times New Roman" w:cs="Times New Roman"/>
          <w:bCs/>
          <w:noProof/>
          <w:sz w:val="24"/>
          <w:szCs w:val="24"/>
        </w:rPr>
        <w:t xml:space="preserve">agrange, </w:t>
      </w:r>
      <w:r>
        <w:rPr>
          <w:rFonts w:ascii="Times New Roman" w:hAnsi="Times New Roman" w:cs="Times New Roman"/>
          <w:bCs/>
          <w:noProof/>
          <w:sz w:val="24"/>
          <w:szCs w:val="24"/>
        </w:rPr>
        <w:t>primero se necesita</w:t>
      </w:r>
      <w:r w:rsidR="001B397E" w:rsidRPr="00602D28">
        <w:rPr>
          <w:rFonts w:ascii="Times New Roman" w:hAnsi="Times New Roman" w:cs="Times New Roman"/>
          <w:bCs/>
          <w:noProof/>
          <w:sz w:val="24"/>
          <w:szCs w:val="24"/>
        </w:rPr>
        <w:t xml:space="preserve"> el centro de masa. Para ello tomaremos en cuenta solo la masa 1 y 2, es decir</w:t>
      </w:r>
      <w:r w:rsidR="00EC43FA">
        <w:rPr>
          <w:rFonts w:ascii="Times New Roman" w:hAnsi="Times New Roman" w:cs="Times New Roman"/>
          <w:bCs/>
          <w:noProof/>
          <w:sz w:val="24"/>
          <w:szCs w:val="24"/>
        </w:rPr>
        <w:t>, las masas del</w:t>
      </w:r>
      <w:r w:rsidR="001B397E" w:rsidRPr="00602D28">
        <w:rPr>
          <w:rFonts w:ascii="Times New Roman" w:hAnsi="Times New Roman" w:cs="Times New Roman"/>
          <w:bCs/>
          <w:noProof/>
          <w:sz w:val="24"/>
          <w:szCs w:val="24"/>
        </w:rPr>
        <w:t xml:space="preserve"> </w:t>
      </w:r>
      <w:r w:rsidR="00EC43FA">
        <w:rPr>
          <w:rFonts w:ascii="Times New Roman" w:hAnsi="Times New Roman" w:cs="Times New Roman"/>
          <w:bCs/>
          <w:noProof/>
          <w:sz w:val="24"/>
          <w:szCs w:val="24"/>
        </w:rPr>
        <w:t>S</w:t>
      </w:r>
      <w:r w:rsidR="001B397E" w:rsidRPr="00602D28">
        <w:rPr>
          <w:rFonts w:ascii="Times New Roman" w:hAnsi="Times New Roman" w:cs="Times New Roman"/>
          <w:bCs/>
          <w:noProof/>
          <w:sz w:val="24"/>
          <w:szCs w:val="24"/>
        </w:rPr>
        <w:t xml:space="preserve">ol y la </w:t>
      </w:r>
      <w:r w:rsidR="00EC43FA">
        <w:rPr>
          <w:rFonts w:ascii="Times New Roman" w:hAnsi="Times New Roman" w:cs="Times New Roman"/>
          <w:bCs/>
          <w:noProof/>
          <w:sz w:val="24"/>
          <w:szCs w:val="24"/>
        </w:rPr>
        <w:t>T</w:t>
      </w:r>
      <w:r w:rsidR="001B397E" w:rsidRPr="00602D28">
        <w:rPr>
          <w:rFonts w:ascii="Times New Roman" w:hAnsi="Times New Roman" w:cs="Times New Roman"/>
          <w:bCs/>
          <w:noProof/>
          <w:sz w:val="24"/>
          <w:szCs w:val="24"/>
        </w:rPr>
        <w:t>ierra.  A partir de dichas masa se obtiene el centro de masa</w:t>
      </w:r>
      <w:r w:rsidR="00250656">
        <w:rPr>
          <w:rFonts w:ascii="Times New Roman" w:hAnsi="Times New Roman" w:cs="Times New Roman"/>
          <w:bCs/>
          <w:noProof/>
          <w:sz w:val="24"/>
          <w:szCs w:val="24"/>
        </w:rPr>
        <w:t>,</w:t>
      </w:r>
      <w:r w:rsidR="001B397E" w:rsidRPr="00602D28">
        <w:rPr>
          <w:rFonts w:ascii="Times New Roman" w:hAnsi="Times New Roman" w:cs="Times New Roman"/>
          <w:bCs/>
          <w:noProof/>
          <w:sz w:val="24"/>
          <w:szCs w:val="24"/>
        </w:rPr>
        <w:t xml:space="preserve"> ya que los puntos de </w:t>
      </w:r>
      <w:r w:rsidR="00250656">
        <w:rPr>
          <w:rFonts w:ascii="Times New Roman" w:hAnsi="Times New Roman" w:cs="Times New Roman"/>
          <w:bCs/>
          <w:noProof/>
          <w:sz w:val="24"/>
          <w:szCs w:val="24"/>
        </w:rPr>
        <w:t>L</w:t>
      </w:r>
      <w:r w:rsidR="001B397E" w:rsidRPr="00602D28">
        <w:rPr>
          <w:rFonts w:ascii="Times New Roman" w:hAnsi="Times New Roman" w:cs="Times New Roman"/>
          <w:bCs/>
          <w:noProof/>
          <w:sz w:val="24"/>
          <w:szCs w:val="24"/>
        </w:rPr>
        <w:t xml:space="preserve">agrange estan </w:t>
      </w:r>
      <w:r w:rsidR="00250656">
        <w:rPr>
          <w:rFonts w:ascii="Times New Roman" w:hAnsi="Times New Roman" w:cs="Times New Roman"/>
          <w:bCs/>
          <w:noProof/>
          <w:sz w:val="24"/>
          <w:szCs w:val="24"/>
        </w:rPr>
        <w:t>definidos</w:t>
      </w:r>
      <w:r w:rsidR="001B397E" w:rsidRPr="00602D28">
        <w:rPr>
          <w:rFonts w:ascii="Times New Roman" w:hAnsi="Times New Roman" w:cs="Times New Roman"/>
          <w:bCs/>
          <w:noProof/>
          <w:sz w:val="24"/>
          <w:szCs w:val="24"/>
        </w:rPr>
        <w:t xml:space="preserve"> en </w:t>
      </w:r>
      <w:r w:rsidR="00250656">
        <w:rPr>
          <w:rFonts w:ascii="Times New Roman" w:hAnsi="Times New Roman" w:cs="Times New Roman"/>
          <w:bCs/>
          <w:noProof/>
          <w:sz w:val="24"/>
          <w:szCs w:val="24"/>
        </w:rPr>
        <w:t>función</w:t>
      </w:r>
      <w:r w:rsidR="001B397E" w:rsidRPr="00602D28">
        <w:rPr>
          <w:rFonts w:ascii="Times New Roman" w:hAnsi="Times New Roman" w:cs="Times New Roman"/>
          <w:bCs/>
          <w:noProof/>
          <w:sz w:val="24"/>
          <w:szCs w:val="24"/>
        </w:rPr>
        <w:t xml:space="preserve"> del centro de masa de acuerdo a la </w:t>
      </w:r>
      <w:r w:rsidR="00250656" w:rsidRPr="00602D28">
        <w:rPr>
          <w:rFonts w:ascii="Times New Roman" w:hAnsi="Times New Roman" w:cs="Times New Roman"/>
          <w:i/>
          <w:sz w:val="24"/>
          <w:szCs w:val="24"/>
        </w:rPr>
        <w:t>referencia</w:t>
      </w:r>
      <w:r w:rsidR="001B397E" w:rsidRPr="00602D28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FD14F0" w:rsidRPr="00602D28">
        <w:rPr>
          <w:rFonts w:ascii="Times New Roman" w:hAnsi="Times New Roman" w:cs="Times New Roman"/>
          <w:i/>
          <w:sz w:val="24"/>
          <w:szCs w:val="24"/>
        </w:rPr>
        <w:t>2</w:t>
      </w:r>
      <w:r w:rsidR="001B397E" w:rsidRPr="00602D28">
        <w:rPr>
          <w:rFonts w:ascii="Times New Roman" w:hAnsi="Times New Roman" w:cs="Times New Roman"/>
          <w:bCs/>
          <w:noProof/>
          <w:sz w:val="24"/>
          <w:szCs w:val="24"/>
        </w:rPr>
        <w:t xml:space="preserve">. </w:t>
      </w:r>
    </w:p>
    <w:p w14:paraId="328D7548" w14:textId="77777777" w:rsidR="001609C8" w:rsidRPr="00602D28" w:rsidRDefault="00555AD5" w:rsidP="00A8069E">
      <w:pPr>
        <w:keepNext/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02D28"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3D44B165" wp14:editId="36F1FED1">
            <wp:extent cx="3021177" cy="3053891"/>
            <wp:effectExtent l="0" t="0" r="8255" b="0"/>
            <wp:docPr id="665281152" name="Imagen 665281152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5281152" name="Imagen 2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46" t="9780" r="8569" b="12199"/>
                    <a:stretch/>
                  </pic:blipFill>
                  <pic:spPr bwMode="auto">
                    <a:xfrm>
                      <a:off x="0" y="0"/>
                      <a:ext cx="3024235" cy="30569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444404" w14:textId="2B36BC7B" w:rsidR="00555AD5" w:rsidRPr="00602D28" w:rsidRDefault="001609C8" w:rsidP="00A8069E">
      <w:pPr>
        <w:pStyle w:val="Caption"/>
        <w:spacing w:line="360" w:lineRule="auto"/>
        <w:jc w:val="center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  <w:r w:rsidRPr="00602D28">
        <w:rPr>
          <w:rFonts w:ascii="Times New Roman" w:hAnsi="Times New Roman" w:cs="Times New Roman"/>
          <w:sz w:val="24"/>
          <w:szCs w:val="24"/>
        </w:rPr>
        <w:t xml:space="preserve">Ilustración </w:t>
      </w:r>
      <w:r w:rsidRPr="00602D28">
        <w:rPr>
          <w:rFonts w:ascii="Times New Roman" w:hAnsi="Times New Roman" w:cs="Times New Roman"/>
          <w:sz w:val="24"/>
          <w:szCs w:val="24"/>
        </w:rPr>
        <w:fldChar w:fldCharType="begin"/>
      </w:r>
      <w:r w:rsidRPr="00602D28">
        <w:rPr>
          <w:rFonts w:ascii="Times New Roman" w:hAnsi="Times New Roman" w:cs="Times New Roman"/>
          <w:sz w:val="24"/>
          <w:szCs w:val="24"/>
        </w:rPr>
        <w:instrText xml:space="preserve"> SEQ Ilustración \* ARABIC </w:instrText>
      </w:r>
      <w:r w:rsidRPr="00602D28">
        <w:rPr>
          <w:rFonts w:ascii="Times New Roman" w:hAnsi="Times New Roman" w:cs="Times New Roman"/>
          <w:sz w:val="24"/>
          <w:szCs w:val="24"/>
        </w:rPr>
        <w:fldChar w:fldCharType="separate"/>
      </w:r>
      <w:r w:rsidRPr="00602D28">
        <w:rPr>
          <w:rFonts w:ascii="Times New Roman" w:hAnsi="Times New Roman" w:cs="Times New Roman"/>
          <w:noProof/>
          <w:sz w:val="24"/>
          <w:szCs w:val="24"/>
        </w:rPr>
        <w:t>7</w:t>
      </w:r>
      <w:r w:rsidRPr="00602D28">
        <w:rPr>
          <w:rFonts w:ascii="Times New Roman" w:hAnsi="Times New Roman" w:cs="Times New Roman"/>
          <w:sz w:val="24"/>
          <w:szCs w:val="24"/>
        </w:rPr>
        <w:fldChar w:fldCharType="end"/>
      </w:r>
      <w:r w:rsidR="00C171D7" w:rsidRPr="00602D28">
        <w:rPr>
          <w:rFonts w:ascii="Times New Roman" w:hAnsi="Times New Roman" w:cs="Times New Roman"/>
          <w:sz w:val="24"/>
          <w:szCs w:val="24"/>
        </w:rPr>
        <w:t>. Trayectoria de la tierra y una partícula arbitraria</w:t>
      </w:r>
    </w:p>
    <w:p w14:paraId="767BC856" w14:textId="35E5A6A4" w:rsidR="00AE2AAF" w:rsidRPr="00602D28" w:rsidRDefault="00AE2AAF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  <w:r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Punto de Lagrange 1 (</w:t>
      </w:r>
      <m:oMath>
        <m:sSub>
          <m:sSubPr>
            <m:ctrlPr>
              <w:rPr>
                <w:rFonts w:ascii="Cambria Math" w:eastAsia="Times New Roman" w:hAnsi="Cambria Math" w:cs="Times New Roman"/>
                <w:b/>
                <w:i/>
                <w:kern w:val="0"/>
                <w:sz w:val="24"/>
                <w:szCs w:val="24"/>
                <w:lang w:eastAsia="es-MX"/>
                <w14:ligatures w14:val="none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es-MX"/>
                <w14:ligatures w14:val="none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es-MX"/>
                <w14:ligatures w14:val="none"/>
              </w:rPr>
              <m:t>1</m:t>
            </m:r>
          </m:sub>
        </m:sSub>
      </m:oMath>
      <w:r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)</w:t>
      </w:r>
    </w:p>
    <w:p w14:paraId="79607B9D" w14:textId="473B0F63" w:rsidR="002B59BB" w:rsidRPr="006C462B" w:rsidRDefault="0001535C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⃑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CM</m:t>
              </m:r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centro de masa</m:t>
          </m:r>
        </m:oMath>
      </m:oMathPara>
    </w:p>
    <w:p w14:paraId="351171FB" w14:textId="29F32DA1" w:rsidR="00F42A85" w:rsidRPr="006C462B" w:rsidRDefault="0001535C" w:rsidP="00A8069E">
      <w:pPr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⃑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1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acc>
            <m:accPr>
              <m:chr m:val="⃑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1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-</m:t>
          </m:r>
          <m:acc>
            <m:accPr>
              <m:chr m:val="⃑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CM</m:t>
              </m:r>
            </m:e>
          </m:acc>
        </m:oMath>
      </m:oMathPara>
    </w:p>
    <w:p w14:paraId="3410FFFF" w14:textId="6C48A41D" w:rsidR="00055222" w:rsidRPr="006C462B" w:rsidRDefault="0001535C" w:rsidP="00A8069E">
      <w:pPr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⃑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acc>
            <m:accPr>
              <m:chr m:val="⃑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p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-</m:t>
          </m:r>
          <m:acc>
            <m:accPr>
              <m:chr m:val="⃑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CM</m:t>
              </m:r>
            </m:e>
          </m:acc>
        </m:oMath>
      </m:oMathPara>
    </w:p>
    <w:p w14:paraId="18F7A1E2" w14:textId="77777777" w:rsidR="00055222" w:rsidRPr="006C462B" w:rsidRDefault="00055222" w:rsidP="00A8069E">
      <w:pPr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</w:p>
    <w:p w14:paraId="794E6A05" w14:textId="2DBCF856" w:rsidR="00F42A85" w:rsidRPr="006C462B" w:rsidRDefault="0001535C" w:rsidP="00A8069E">
      <w:pPr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⃑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a</m:t>
              </m:r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acc>
            <m:accPr>
              <m:chr m:val="⃑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1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+</m:t>
          </m:r>
          <m:acc>
            <m:accPr>
              <m:chr m:val="⃑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b>
              </m:sSub>
            </m:e>
          </m:acc>
        </m:oMath>
      </m:oMathPara>
    </w:p>
    <w:p w14:paraId="4BB388A1" w14:textId="03546AEA" w:rsidR="008B3D20" w:rsidRPr="006C462B" w:rsidRDefault="0001535C" w:rsidP="00A8069E">
      <w:pPr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L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acc>
            <m:accPr>
              <m:chr m:val="⃑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a</m:t>
              </m:r>
            </m:e>
          </m:acc>
          <m:d>
            <m:d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1-</m:t>
              </m:r>
              <m:rad>
                <m:rad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radPr>
                <m:deg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3</m:t>
                  </m:r>
                </m:deg>
                <m:e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bCs/>
                              <w:i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3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bCs/>
                              <w:i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1</m:t>
                          </m:r>
                        </m:sub>
                      </m:sSub>
                    </m:den>
                  </m:f>
                </m:e>
              </m:rad>
            </m:e>
          </m:d>
        </m:oMath>
      </m:oMathPara>
    </w:p>
    <w:p w14:paraId="08EC0958" w14:textId="7DBD1267" w:rsidR="00963836" w:rsidRPr="00602D28" w:rsidRDefault="00AE2AAF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  <w:r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Punto de Lagrange 2 (</w:t>
      </w:r>
      <m:oMath>
        <m:sSub>
          <m:sSubPr>
            <m:ctrlPr>
              <w:rPr>
                <w:rFonts w:ascii="Cambria Math" w:eastAsia="Times New Roman" w:hAnsi="Cambria Math" w:cs="Times New Roman"/>
                <w:b/>
                <w:i/>
                <w:kern w:val="0"/>
                <w:sz w:val="24"/>
                <w:szCs w:val="24"/>
                <w:lang w:eastAsia="es-MX"/>
                <w14:ligatures w14:val="none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es-MX"/>
                <w14:ligatures w14:val="none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es-MX"/>
                <w14:ligatures w14:val="none"/>
              </w:rPr>
              <m:t>2</m:t>
            </m:r>
          </m:sub>
        </m:sSub>
      </m:oMath>
      <w:r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)</w:t>
      </w:r>
    </w:p>
    <w:p w14:paraId="602BD182" w14:textId="1878A026" w:rsidR="00963836" w:rsidRPr="006C462B" w:rsidRDefault="0001535C" w:rsidP="00A8069E">
      <w:pPr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L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r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2</m:t>
              </m:r>
            </m:sub>
          </m:sSub>
          <m:d>
            <m:d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1+</m:t>
              </m:r>
              <m:rad>
                <m:rad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radPr>
                <m:deg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3</m:t>
                  </m:r>
                </m:deg>
                <m:e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bCs/>
                              <w:i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3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bCs/>
                              <w:i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1</m:t>
                          </m:r>
                        </m:sub>
                      </m:sSub>
                    </m:den>
                  </m:f>
                </m:e>
              </m:rad>
            </m:e>
          </m:d>
        </m:oMath>
      </m:oMathPara>
    </w:p>
    <w:p w14:paraId="4EA80E73" w14:textId="6B81B77D" w:rsidR="00C21B44" w:rsidRPr="006C462B" w:rsidRDefault="0001535C" w:rsidP="00A8069E">
      <w:pPr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⃑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L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r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2</m:t>
              </m:r>
            </m:sub>
          </m:sSub>
          <m:d>
            <m:d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1+</m:t>
              </m:r>
              <m:rad>
                <m:rad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radPr>
                <m:deg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3</m:t>
                  </m:r>
                </m:deg>
                <m:e>
                  <m:f>
                    <m:fPr>
                      <m:ctrlPr>
                        <w:rPr>
                          <w:rFonts w:ascii="Cambria Math" w:eastAsia="Times New Roman" w:hAnsi="Cambria Math" w:cs="Times New Roman"/>
                          <w:bCs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bCs/>
                              <w:i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2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="Times New Roman" w:hAnsi="Cambria Math" w:cs="Times New Roman"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  <m:t>3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Times New Roman"/>
                              <w:bCs/>
                              <w:i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1</m:t>
                          </m:r>
                        </m:sub>
                      </m:sSub>
                    </m:den>
                  </m:f>
                </m:e>
              </m:rad>
            </m:e>
          </m:d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mPr>
                <m:mr>
                  <m:e>
                    <m:r>
                      <w:rPr>
                        <w:rFonts w:ascii="Cambria Math" w:eastAsia="Times New Roman" w:hAnsi="Cambria Math" w:cs="Times New Roman"/>
                        <w:kern w:val="0"/>
                        <w:sz w:val="24"/>
                        <w:szCs w:val="24"/>
                        <w:lang w:eastAsia="es-MX"/>
                        <w14:ligatures w14:val="none"/>
                      </w:rPr>
                      <m:t>cos(ϕ)</m:t>
                    </m:r>
                  </m:e>
                </m:mr>
                <m:mr>
                  <m:e>
                    <m:r>
                      <w:rPr>
                        <w:rFonts w:ascii="Cambria Math" w:eastAsia="Times New Roman" w:hAnsi="Cambria Math" w:cs="Times New Roman"/>
                        <w:kern w:val="0"/>
                        <w:sz w:val="24"/>
                        <w:szCs w:val="24"/>
                        <w:lang w:eastAsia="es-MX"/>
                        <w14:ligatures w14:val="none"/>
                      </w:rPr>
                      <m:t>sin(ϕ)</m:t>
                    </m:r>
                  </m:e>
                </m:mr>
                <m:mr>
                  <m:e>
                    <m:r>
                      <w:rPr>
                        <w:rFonts w:ascii="Cambria Math" w:eastAsia="Times New Roman" w:hAnsi="Cambria Math" w:cs="Times New Roman"/>
                        <w:kern w:val="0"/>
                        <w:sz w:val="24"/>
                        <w:szCs w:val="24"/>
                        <w:lang w:eastAsia="es-MX"/>
                        <w14:ligatures w14:val="none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i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j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k</m:t>
                        </m:r>
                      </m:e>
                    </m:acc>
                  </m:e>
                </m:mr>
              </m:m>
            </m:e>
          </m:d>
        </m:oMath>
      </m:oMathPara>
    </w:p>
    <w:p w14:paraId="1EED4652" w14:textId="7F369774" w:rsidR="00D823F3" w:rsidRPr="006C462B" w:rsidRDefault="0001535C" w:rsidP="00A8069E">
      <w:pPr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cos</m:t>
          </m:r>
          <m:d>
            <m:d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ϕ</m:t>
              </m:r>
            </m:e>
          </m:d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i</m:t>
                  </m:r>
                </m:sub>
              </m:sSub>
            </m:den>
          </m:f>
        </m:oMath>
      </m:oMathPara>
    </w:p>
    <w:p w14:paraId="75BAFDF9" w14:textId="43E2AD6A" w:rsidR="00D823F3" w:rsidRPr="006C462B" w:rsidRDefault="0001535C" w:rsidP="00A8069E">
      <w:pPr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sin</m:t>
          </m:r>
          <m:d>
            <m:d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ϕ</m:t>
              </m:r>
            </m:e>
          </m:d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y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r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i</m:t>
                  </m:r>
                </m:sub>
              </m:sSub>
            </m:den>
          </m:f>
        </m:oMath>
      </m:oMathPara>
    </w:p>
    <w:p w14:paraId="62118840" w14:textId="16421FFE" w:rsidR="00D823F3" w:rsidRPr="00602D28" w:rsidRDefault="00D823F3" w:rsidP="00A8069E">
      <w:pPr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</w:p>
    <w:p w14:paraId="2EEA6EDB" w14:textId="38DE0FDA" w:rsidR="00D631BE" w:rsidRPr="00602D28" w:rsidRDefault="006B3421" w:rsidP="00A8069E">
      <w:pPr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m:oMathPara>
        <m:oMath>
          <m:d>
            <m:dPr>
              <m:begChr m:val="‖"/>
              <m:endChr m:val="‖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L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b>
              </m:sSub>
            </m:e>
          </m:d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1.001003 UA</m:t>
          </m:r>
        </m:oMath>
      </m:oMathPara>
    </w:p>
    <w:p w14:paraId="435BC5A0" w14:textId="38DD9A5E" w:rsidR="00963836" w:rsidRPr="00602D28" w:rsidRDefault="00AE2AAF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  <w:r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Punto de Lagrange </w:t>
      </w:r>
      <w:r w:rsidR="00CC64C3"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5</w:t>
      </w:r>
      <w:r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 (</w:t>
      </w:r>
      <m:oMath>
        <m:sSub>
          <m:sSubPr>
            <m:ctrlPr>
              <w:rPr>
                <w:rFonts w:ascii="Cambria Math" w:eastAsia="Times New Roman" w:hAnsi="Cambria Math" w:cs="Times New Roman"/>
                <w:b/>
                <w:i/>
                <w:kern w:val="0"/>
                <w:sz w:val="24"/>
                <w:szCs w:val="24"/>
                <w:lang w:eastAsia="es-MX"/>
                <w14:ligatures w14:val="none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es-MX"/>
                <w14:ligatures w14:val="none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es-MX"/>
                <w14:ligatures w14:val="none"/>
              </w:rPr>
              <m:t>5</m:t>
            </m:r>
          </m:sub>
        </m:sSub>
      </m:oMath>
      <w:r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)</w:t>
      </w:r>
    </w:p>
    <w:p w14:paraId="36D691D0" w14:textId="7276201E" w:rsidR="000A1793" w:rsidRPr="006C462B" w:rsidRDefault="0001535C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L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5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a</m:t>
              </m:r>
            </m:num>
            <m:den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2</m:t>
              </m:r>
            </m:den>
          </m:f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+3</m:t>
              </m:r>
            </m:e>
          </m:rad>
        </m:oMath>
      </m:oMathPara>
    </w:p>
    <w:p w14:paraId="7CACA672" w14:textId="3EA52AB3" w:rsidR="003C40B3" w:rsidRPr="006C462B" w:rsidRDefault="0001535C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⃑"/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L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5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a</m:t>
              </m:r>
            </m:num>
            <m:den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2</m:t>
              </m:r>
            </m:den>
          </m:f>
          <m:rad>
            <m:radPr>
              <m:degHide m:val="1"/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Times New Roman" w:hAnsi="Cambria Math" w:cs="Times New Roman"/>
                          <w:i/>
                          <w:kern w:val="0"/>
                          <w:sz w:val="24"/>
                          <w:szCs w:val="24"/>
                          <w:lang w:eastAsia="es-MX"/>
                          <w14:ligatures w14:val="none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="Times New Roman" w:hAnsi="Cambria Math" w:cs="Times New Roman"/>
                              <w:i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2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+</m:t>
                          </m:r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p>
              </m:sSup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+3</m:t>
              </m:r>
            </m:e>
          </m:rad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mPr>
                <m:mr>
                  <m:e>
                    <m:r>
                      <w:rPr>
                        <w:rFonts w:ascii="Cambria Math" w:eastAsia="Times New Roman" w:hAnsi="Cambria Math" w:cs="Times New Roman"/>
                        <w:kern w:val="0"/>
                        <w:sz w:val="24"/>
                        <w:szCs w:val="24"/>
                        <w:lang w:eastAsia="es-MX"/>
                        <w14:ligatures w14:val="none"/>
                      </w:rPr>
                      <m:t>cos(ϕ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="Times New Roman" w:hAnsi="Cambria Math" w:cs="Times New Roman"/>
                        <w:kern w:val="0"/>
                        <w:sz w:val="24"/>
                        <w:szCs w:val="24"/>
                        <w:lang w:eastAsia="es-MX"/>
                        <w14:ligatures w14:val="none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eastAsia="Times New Roman" w:hAnsi="Cambria Math" w:cs="Times New Roman"/>
                        <w:kern w:val="0"/>
                        <w:sz w:val="24"/>
                        <w:szCs w:val="24"/>
                        <w:lang w:eastAsia="es-MX"/>
                        <w14:ligatures w14:val="none"/>
                      </w:rPr>
                      <m:t>sin(ϕ+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ϕ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="Times New Roman" w:hAnsi="Cambria Math" w:cs="Times New Roman"/>
                        <w:kern w:val="0"/>
                        <w:sz w:val="24"/>
                        <w:szCs w:val="24"/>
                        <w:lang w:eastAsia="es-MX"/>
                        <w14:ligatures w14:val="none"/>
                      </w:rPr>
                      <m:t>)</m:t>
                    </m:r>
                  </m:e>
                </m:mr>
                <m:mr>
                  <m:e>
                    <m:r>
                      <w:rPr>
                        <w:rFonts w:ascii="Cambria Math" w:eastAsia="Times New Roman" w:hAnsi="Cambria Math" w:cs="Times New Roman"/>
                        <w:kern w:val="0"/>
                        <w:sz w:val="24"/>
                        <w:szCs w:val="24"/>
                        <w:lang w:eastAsia="es-MX"/>
                        <w14:ligatures w14:val="none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mPr>
                <m:mr>
                  <m:e>
                    <m:acc>
                      <m:accPr>
                        <m:ctrlPr>
                          <w:rPr>
                            <w:rFonts w:ascii="Cambria Math" w:eastAsia="Times New Roman" w:hAnsi="Cambria Math" w:cs="Times New Roman"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i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="Times New Roman" w:hAnsi="Cambria Math" w:cs="Times New Roman"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j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trlPr>
                          <w:rPr>
                            <w:rFonts w:ascii="Cambria Math" w:eastAsia="Times New Roman" w:hAnsi="Cambria Math" w:cs="Times New Roman"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accPr>
                      <m:e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k</m:t>
                        </m:r>
                      </m:e>
                    </m:acc>
                  </m:e>
                </m:mr>
              </m:m>
            </m:e>
          </m:d>
        </m:oMath>
      </m:oMathPara>
    </w:p>
    <w:p w14:paraId="66BA7A77" w14:textId="42E977D9" w:rsidR="000A1793" w:rsidRPr="00602D28" w:rsidRDefault="006B3421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ϕ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0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-</m:t>
          </m:r>
          <m:f>
            <m:f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π</m:t>
              </m:r>
            </m:num>
            <m:den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3</m:t>
              </m:r>
            </m:den>
          </m:f>
        </m:oMath>
      </m:oMathPara>
    </w:p>
    <w:p w14:paraId="26C9F60A" w14:textId="77777777" w:rsidR="001609C8" w:rsidRPr="00602D28" w:rsidRDefault="00145820" w:rsidP="00A8069E">
      <w:pPr>
        <w:keepNext/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02D2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E19FBC" wp14:editId="2234CD75">
            <wp:extent cx="3061253" cy="2296113"/>
            <wp:effectExtent l="0" t="0" r="6350" b="9525"/>
            <wp:docPr id="893455889" name="Imagen 893455889" descr="Gráfico, Gráfico de línea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455889" name="Imagen 6" descr="Gráfico, Gráfico de líneas&#10;&#10;Descripción generada automáticament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1253" cy="2296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87DF2" w14:textId="0DA7B5BC" w:rsidR="00145820" w:rsidRPr="00602D28" w:rsidRDefault="001609C8" w:rsidP="00A8069E">
      <w:pPr>
        <w:pStyle w:val="Caption"/>
        <w:spacing w:line="360" w:lineRule="auto"/>
        <w:jc w:val="center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  <w:r w:rsidRPr="00602D28">
        <w:rPr>
          <w:rFonts w:ascii="Times New Roman" w:hAnsi="Times New Roman" w:cs="Times New Roman"/>
          <w:sz w:val="24"/>
          <w:szCs w:val="24"/>
        </w:rPr>
        <w:t xml:space="preserve">Ilustración </w:t>
      </w:r>
      <w:r w:rsidRPr="00602D28">
        <w:rPr>
          <w:rFonts w:ascii="Times New Roman" w:hAnsi="Times New Roman" w:cs="Times New Roman"/>
          <w:sz w:val="24"/>
          <w:szCs w:val="24"/>
        </w:rPr>
        <w:fldChar w:fldCharType="begin"/>
      </w:r>
      <w:r w:rsidRPr="00602D28">
        <w:rPr>
          <w:rFonts w:ascii="Times New Roman" w:hAnsi="Times New Roman" w:cs="Times New Roman"/>
          <w:sz w:val="24"/>
          <w:szCs w:val="24"/>
        </w:rPr>
        <w:instrText xml:space="preserve"> SEQ Ilustración \* ARABIC </w:instrText>
      </w:r>
      <w:r w:rsidRPr="00602D28">
        <w:rPr>
          <w:rFonts w:ascii="Times New Roman" w:hAnsi="Times New Roman" w:cs="Times New Roman"/>
          <w:sz w:val="24"/>
          <w:szCs w:val="24"/>
        </w:rPr>
        <w:fldChar w:fldCharType="separate"/>
      </w:r>
      <w:r w:rsidRPr="00602D28">
        <w:rPr>
          <w:rFonts w:ascii="Times New Roman" w:hAnsi="Times New Roman" w:cs="Times New Roman"/>
          <w:noProof/>
          <w:sz w:val="24"/>
          <w:szCs w:val="24"/>
        </w:rPr>
        <w:t>8</w:t>
      </w:r>
      <w:r w:rsidRPr="00602D28">
        <w:rPr>
          <w:rFonts w:ascii="Times New Roman" w:hAnsi="Times New Roman" w:cs="Times New Roman"/>
          <w:sz w:val="24"/>
          <w:szCs w:val="24"/>
        </w:rPr>
        <w:fldChar w:fldCharType="end"/>
      </w:r>
      <w:r w:rsidR="002064C0" w:rsidRPr="00602D28">
        <w:rPr>
          <w:rFonts w:ascii="Times New Roman" w:hAnsi="Times New Roman" w:cs="Times New Roman"/>
          <w:sz w:val="24"/>
          <w:szCs w:val="24"/>
        </w:rPr>
        <w:t>.Puntos de Lagrange de la tierra</w:t>
      </w:r>
    </w:p>
    <w:p w14:paraId="0F6129FA" w14:textId="40A01204" w:rsidR="005B3344" w:rsidRPr="00602D28" w:rsidRDefault="00995DE0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  <w:r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Simulación </w:t>
      </w:r>
      <w:r w:rsidR="004E1CC0"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Sol,</w:t>
      </w:r>
      <w:r w:rsidR="009475C9"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 </w:t>
      </w:r>
      <w:r w:rsidR="004E1CC0"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tierra y </w:t>
      </w:r>
      <w:r w:rsidR="009475C9"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partícula</w:t>
      </w:r>
      <w:r w:rsidR="00DE335E" w:rsidRPr="00602D28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 en </w:t>
      </w:r>
      <m:oMath>
        <m:sSub>
          <m:sSubPr>
            <m:ctrlPr>
              <w:rPr>
                <w:rFonts w:ascii="Cambria Math" w:eastAsia="Times New Roman" w:hAnsi="Cambria Math" w:cs="Times New Roman"/>
                <w:b/>
                <w:i/>
                <w:kern w:val="0"/>
                <w:sz w:val="24"/>
                <w:szCs w:val="24"/>
                <w:lang w:eastAsia="es-MX"/>
                <w14:ligatures w14:val="none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es-MX"/>
                <w14:ligatures w14:val="none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es-MX"/>
                <w14:ligatures w14:val="none"/>
              </w:rPr>
              <m:t>2</m:t>
            </m:r>
          </m:sub>
        </m:sSub>
      </m:oMath>
    </w:p>
    <w:p w14:paraId="4630417D" w14:textId="31F03BB9" w:rsidR="00F74712" w:rsidRPr="00602D28" w:rsidRDefault="00250656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w:r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ab/>
      </w:r>
      <w:r w:rsidR="00F74712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A partir de los puntos </w:t>
      </w:r>
      <w:r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de Lagrange </w:t>
      </w:r>
      <w:r w:rsidR="00F74712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calculados </w:t>
      </w:r>
      <w:r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se puede</w:t>
      </w:r>
      <w:r w:rsidR="00F74712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ahora posicionar la tercera masa arbitraria en dichos puntos y </w:t>
      </w:r>
      <w:r w:rsidR="008674D0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probar que </w:t>
      </w:r>
      <w:r w:rsidR="00D00637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permanecen en </w:t>
      </w:r>
      <w:r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estático</w:t>
      </w:r>
      <w:r w:rsidR="00B3251E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en relación </w:t>
      </w:r>
      <w:r w:rsidR="00CE67F4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con</w:t>
      </w:r>
      <w:r w:rsidR="00B3251E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 xml:space="preserve"> </w:t>
      </w:r>
      <w:r w:rsidR="00F310D5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la órbita del Sol y la Tierra</w:t>
      </w:r>
      <w:r w:rsidR="00D00637" w:rsidRPr="00602D28"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  <w:t>.</w:t>
      </w:r>
    </w:p>
    <w:p w14:paraId="56C9C441" w14:textId="2F270DE5" w:rsidR="004E1CC0" w:rsidRPr="00602D28" w:rsidRDefault="006B3421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 xml:space="preserve">=1M; </m:t>
          </m:r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3.00273</m:t>
          </m:r>
          <m:sSup>
            <m:sSup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e</m:t>
              </m:r>
            </m:e>
            <m:sup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-6</m:t>
              </m:r>
            </m:sup>
          </m:sSup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 xml:space="preserve">M; </m:t>
          </m:r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3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3.268105302</m:t>
          </m:r>
          <m:sSup>
            <m:sSup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e</m:t>
              </m:r>
            </m:e>
            <m:sup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-27</m:t>
              </m:r>
            </m:sup>
          </m:sSup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M</m:t>
          </m:r>
        </m:oMath>
      </m:oMathPara>
    </w:p>
    <w:p w14:paraId="6966F002" w14:textId="2FC298A8" w:rsidR="004E1CC0" w:rsidRPr="00602D28" w:rsidRDefault="006B3421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⃗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⃑"/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bCs/>
                                <w:i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  <m:t>2</m:t>
                            </m:r>
                          </m:sub>
                        </m:sSub>
                      </m:e>
                    </m:acc>
                  </m:e>
                </m:mr>
                <m:mr>
                  <m:e>
                    <m:acc>
                      <m:accPr>
                        <m:chr m:val="⃑"/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bCs/>
                                <w:i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  <m:t>3</m:t>
                            </m:r>
                          </m:sub>
                        </m:sSub>
                      </m:e>
                    </m:acc>
                  </m:e>
                </m:mr>
              </m:m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mPr>
                      <m:mr>
                        <m:e>
                          <m:acc>
                            <m:acc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i</m:t>
                              </m:r>
                            </m:e>
                          </m:acc>
                        </m:e>
                        <m:e>
                          <m:acc>
                            <m:acc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j</m:t>
                              </m:r>
                            </m:e>
                          </m:acc>
                        </m:e>
                        <m:e>
                          <m:acc>
                            <m:acc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k</m:t>
                              </m:r>
                            </m:e>
                          </m:acc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x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y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2y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2y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6.282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6.282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56D0F938" w14:textId="0ABABEE5" w:rsidR="00800248" w:rsidRPr="00602D28" w:rsidRDefault="006B3421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⃑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L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0</m:t>
          </m:r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i</m:t>
              </m:r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-1.001003</m:t>
          </m:r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j</m:t>
              </m:r>
            </m:e>
          </m:acc>
        </m:oMath>
      </m:oMathPara>
    </w:p>
    <w:p w14:paraId="72D23B33" w14:textId="77777777" w:rsidR="001609C8" w:rsidRPr="00602D28" w:rsidRDefault="21970DD0" w:rsidP="00A8069E">
      <w:pPr>
        <w:keepNext/>
        <w:shd w:val="clear" w:color="auto" w:fill="FFFFFF" w:themeFill="background1"/>
        <w:spacing w:before="100" w:beforeAutospacing="1" w:after="100" w:afterAutospacing="1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02D2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36F9CD" wp14:editId="0B373641">
            <wp:extent cx="3076575" cy="3121779"/>
            <wp:effectExtent l="0" t="0" r="0" b="2540"/>
            <wp:docPr id="158601576" name="Imagen 158601576" descr="Imagen que contiene competencia de atletismo, deporte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7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656" t="11128" r="7991" b="10382"/>
                    <a:stretch/>
                  </pic:blipFill>
                  <pic:spPr bwMode="auto">
                    <a:xfrm>
                      <a:off x="0" y="0"/>
                      <a:ext cx="3081740" cy="3127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702CF1" w14:textId="322C1291" w:rsidR="008A7C79" w:rsidRPr="00602D28" w:rsidRDefault="001609C8" w:rsidP="00A8069E">
      <w:pPr>
        <w:pStyle w:val="Caption"/>
        <w:spacing w:line="360" w:lineRule="auto"/>
        <w:jc w:val="center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w:r w:rsidRPr="00602D28">
        <w:rPr>
          <w:rFonts w:ascii="Times New Roman" w:hAnsi="Times New Roman" w:cs="Times New Roman"/>
          <w:sz w:val="24"/>
          <w:szCs w:val="24"/>
        </w:rPr>
        <w:t xml:space="preserve">Ilustración </w:t>
      </w:r>
      <w:r w:rsidRPr="00602D28">
        <w:rPr>
          <w:rFonts w:ascii="Times New Roman" w:hAnsi="Times New Roman" w:cs="Times New Roman"/>
          <w:sz w:val="24"/>
          <w:szCs w:val="24"/>
        </w:rPr>
        <w:fldChar w:fldCharType="begin"/>
      </w:r>
      <w:r w:rsidRPr="00602D28">
        <w:rPr>
          <w:rFonts w:ascii="Times New Roman" w:hAnsi="Times New Roman" w:cs="Times New Roman"/>
          <w:sz w:val="24"/>
          <w:szCs w:val="24"/>
        </w:rPr>
        <w:instrText xml:space="preserve"> SEQ Ilustración \* ARABIC </w:instrText>
      </w:r>
      <w:r w:rsidRPr="00602D28">
        <w:rPr>
          <w:rFonts w:ascii="Times New Roman" w:hAnsi="Times New Roman" w:cs="Times New Roman"/>
          <w:sz w:val="24"/>
          <w:szCs w:val="24"/>
        </w:rPr>
        <w:fldChar w:fldCharType="separate"/>
      </w:r>
      <w:r w:rsidRPr="00602D28">
        <w:rPr>
          <w:rFonts w:ascii="Times New Roman" w:hAnsi="Times New Roman" w:cs="Times New Roman"/>
          <w:noProof/>
          <w:sz w:val="24"/>
          <w:szCs w:val="24"/>
        </w:rPr>
        <w:t>9</w:t>
      </w:r>
      <w:r w:rsidRPr="00602D28">
        <w:rPr>
          <w:rFonts w:ascii="Times New Roman" w:hAnsi="Times New Roman" w:cs="Times New Roman"/>
          <w:sz w:val="24"/>
          <w:szCs w:val="24"/>
        </w:rPr>
        <w:fldChar w:fldCharType="end"/>
      </w:r>
      <w:r w:rsidR="002064C0" w:rsidRPr="00602D28">
        <w:rPr>
          <w:rFonts w:ascii="Times New Roman" w:hAnsi="Times New Roman" w:cs="Times New Roman"/>
          <w:sz w:val="24"/>
          <w:szCs w:val="24"/>
        </w:rPr>
        <w:t xml:space="preserve">. Trayectoria de una partícula en punto </w:t>
      </w:r>
      <m:oMath>
        <m:sSub>
          <m:sSubPr>
            <m:ctrlPr>
              <w:rPr>
                <w:rFonts w:ascii="Cambria Math" w:hAnsi="Cambria Math" w:cs="Times New Roman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</m:oMath>
    </w:p>
    <w:p w14:paraId="732778A5" w14:textId="39C94E2E" w:rsidR="00800248" w:rsidRPr="00602D28" w:rsidRDefault="00602D28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</w:r>
      <w:r w:rsidR="00696A57" w:rsidRPr="00602D28">
        <w:rPr>
          <w:rFonts w:ascii="Times New Roman" w:hAnsi="Times New Roman" w:cs="Times New Roman"/>
          <w:noProof/>
          <w:sz w:val="24"/>
          <w:szCs w:val="24"/>
        </w:rPr>
        <w:t>Al observar la</w:t>
      </w:r>
      <w:r w:rsidR="00696A57" w:rsidRPr="00602D28">
        <w:rPr>
          <w:rFonts w:ascii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Ilustración</w:t>
      </w:r>
      <w:r>
        <w:rPr>
          <w:rFonts w:ascii="Times New Roman" w:hAnsi="Times New Roman" w:cs="Times New Roman"/>
          <w:i/>
          <w:iCs/>
          <w:noProof/>
          <w:sz w:val="24"/>
          <w:szCs w:val="24"/>
        </w:rPr>
        <w:t xml:space="preserve"> </w:t>
      </w:r>
      <w:r w:rsidR="002064C0" w:rsidRPr="00602D28">
        <w:rPr>
          <w:rFonts w:ascii="Times New Roman" w:hAnsi="Times New Roman" w:cs="Times New Roman"/>
          <w:i/>
          <w:iCs/>
          <w:noProof/>
          <w:sz w:val="24"/>
          <w:szCs w:val="24"/>
        </w:rPr>
        <w:t>9</w:t>
      </w:r>
      <w:r w:rsidR="00696A57" w:rsidRPr="00602D28">
        <w:rPr>
          <w:rFonts w:ascii="Times New Roman" w:hAnsi="Times New Roman" w:cs="Times New Roman"/>
          <w:noProof/>
          <w:sz w:val="24"/>
          <w:szCs w:val="24"/>
        </w:rPr>
        <w:t xml:space="preserve"> vemos que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="00696A57" w:rsidRPr="00602D28">
        <w:rPr>
          <w:rFonts w:ascii="Times New Roman" w:hAnsi="Times New Roman" w:cs="Times New Roman"/>
          <w:noProof/>
          <w:sz w:val="24"/>
          <w:szCs w:val="24"/>
        </w:rPr>
        <w:t xml:space="preserve"> en efecto</w:t>
      </w:r>
      <w:r>
        <w:rPr>
          <w:rFonts w:ascii="Times New Roman" w:hAnsi="Times New Roman" w:cs="Times New Roman"/>
          <w:noProof/>
          <w:sz w:val="24"/>
          <w:szCs w:val="24"/>
        </w:rPr>
        <w:t>,</w:t>
      </w:r>
      <w:r w:rsidR="00696A57" w:rsidRPr="00602D2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331542" w:rsidRPr="00602D28">
        <w:rPr>
          <w:rFonts w:ascii="Times New Roman" w:hAnsi="Times New Roman" w:cs="Times New Roman"/>
          <w:noProof/>
          <w:sz w:val="24"/>
          <w:szCs w:val="24"/>
        </w:rPr>
        <w:t xml:space="preserve">la </w:t>
      </w:r>
      <w:r w:rsidR="00CE67F4" w:rsidRPr="00602D28">
        <w:rPr>
          <w:rFonts w:ascii="Times New Roman" w:hAnsi="Times New Roman" w:cs="Times New Roman"/>
          <w:sz w:val="24"/>
          <w:szCs w:val="24"/>
        </w:rPr>
        <w:t>partícula</w:t>
      </w:r>
      <w:r w:rsidR="00331542" w:rsidRPr="00602D28">
        <w:rPr>
          <w:rFonts w:ascii="Times New Roman" w:hAnsi="Times New Roman" w:cs="Times New Roman"/>
          <w:noProof/>
          <w:sz w:val="24"/>
          <w:szCs w:val="24"/>
        </w:rPr>
        <w:t xml:space="preserve"> de la masa 3 permanece en </w:t>
      </w:r>
      <w:r w:rsidR="006061E2" w:rsidRPr="00602D28">
        <w:rPr>
          <w:rFonts w:ascii="Times New Roman" w:hAnsi="Times New Roman" w:cs="Times New Roman"/>
          <w:noProof/>
          <w:sz w:val="24"/>
          <w:szCs w:val="24"/>
        </w:rPr>
        <w:t>el punto asignado. As</w:t>
      </w:r>
      <w:r w:rsidR="0066419C">
        <w:rPr>
          <w:rFonts w:ascii="Times New Roman" w:hAnsi="Times New Roman" w:cs="Times New Roman"/>
          <w:noProof/>
          <w:sz w:val="24"/>
          <w:szCs w:val="24"/>
        </w:rPr>
        <w:t>i</w:t>
      </w:r>
      <w:r w:rsidR="006061E2" w:rsidRPr="00602D28">
        <w:rPr>
          <w:rFonts w:ascii="Times New Roman" w:hAnsi="Times New Roman" w:cs="Times New Roman"/>
          <w:noProof/>
          <w:sz w:val="24"/>
          <w:szCs w:val="24"/>
        </w:rPr>
        <w:t>mismo</w:t>
      </w:r>
      <w:r w:rsidR="0066419C">
        <w:rPr>
          <w:rFonts w:ascii="Times New Roman" w:hAnsi="Times New Roman" w:cs="Times New Roman"/>
          <w:noProof/>
          <w:sz w:val="24"/>
          <w:szCs w:val="24"/>
        </w:rPr>
        <w:t>,</w:t>
      </w:r>
      <w:r w:rsidR="006061E2" w:rsidRPr="00602D28">
        <w:rPr>
          <w:rFonts w:ascii="Times New Roman" w:hAnsi="Times New Roman" w:cs="Times New Roman"/>
          <w:noProof/>
          <w:sz w:val="24"/>
          <w:szCs w:val="24"/>
        </w:rPr>
        <w:t xml:space="preserve"> esto se logra ver </w:t>
      </w:r>
      <w:r w:rsidR="00CE67F4" w:rsidRPr="00602D28">
        <w:rPr>
          <w:rFonts w:ascii="Times New Roman" w:hAnsi="Times New Roman" w:cs="Times New Roman"/>
          <w:sz w:val="24"/>
          <w:szCs w:val="24"/>
        </w:rPr>
        <w:t>más</w:t>
      </w:r>
      <w:r w:rsidR="006061E2" w:rsidRPr="00602D28">
        <w:rPr>
          <w:rFonts w:ascii="Times New Roman" w:hAnsi="Times New Roman" w:cs="Times New Roman"/>
          <w:noProof/>
          <w:sz w:val="24"/>
          <w:szCs w:val="24"/>
        </w:rPr>
        <w:t xml:space="preserve"> a </w:t>
      </w:r>
      <w:r w:rsidR="00D47AC1" w:rsidRPr="00602D28">
        <w:rPr>
          <w:rFonts w:ascii="Times New Roman" w:hAnsi="Times New Roman" w:cs="Times New Roman"/>
          <w:noProof/>
          <w:sz w:val="24"/>
          <w:szCs w:val="24"/>
        </w:rPr>
        <w:t xml:space="preserve">detalle en </w:t>
      </w:r>
      <w:r w:rsidR="00BB0422">
        <w:rPr>
          <w:rFonts w:ascii="Times New Roman" w:hAnsi="Times New Roman" w:cs="Times New Roman"/>
          <w:noProof/>
          <w:sz w:val="24"/>
          <w:szCs w:val="24"/>
        </w:rPr>
        <w:t xml:space="preserve">la </w:t>
      </w:r>
      <w:r w:rsidR="00BB0422">
        <w:rPr>
          <w:rFonts w:ascii="Times New Roman" w:hAnsi="Times New Roman" w:cs="Times New Roman"/>
          <w:i/>
          <w:iCs/>
          <w:noProof/>
          <w:sz w:val="24"/>
          <w:szCs w:val="24"/>
        </w:rPr>
        <w:t>Ilustración 10</w:t>
      </w:r>
      <w:r w:rsidR="00BB0422">
        <w:rPr>
          <w:rFonts w:ascii="Times New Roman" w:hAnsi="Times New Roman" w:cs="Times New Roman"/>
          <w:noProof/>
          <w:sz w:val="24"/>
          <w:szCs w:val="24"/>
        </w:rPr>
        <w:t>,</w:t>
      </w:r>
      <w:r w:rsidR="00D47AC1" w:rsidRPr="00602D28">
        <w:rPr>
          <w:rFonts w:ascii="Times New Roman" w:hAnsi="Times New Roman" w:cs="Times New Roman"/>
          <w:noProof/>
          <w:sz w:val="24"/>
          <w:szCs w:val="24"/>
        </w:rPr>
        <w:t xml:space="preserve"> donde vemos que </w:t>
      </w:r>
      <w:r w:rsidR="002D32C7" w:rsidRPr="00602D28">
        <w:rPr>
          <w:rFonts w:ascii="Times New Roman" w:hAnsi="Times New Roman" w:cs="Times New Roman"/>
          <w:noProof/>
          <w:sz w:val="24"/>
          <w:szCs w:val="24"/>
        </w:rPr>
        <w:t xml:space="preserve">la distancia de </w:t>
      </w:r>
      <m:oMath>
        <m:sSub>
          <m:sSubPr>
            <m:ctrlPr>
              <w:rPr>
                <w:rFonts w:ascii="Cambria Math" w:hAnsi="Cambria Math" w:cs="Times New Roman"/>
                <w:i/>
                <w:noProof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noProof/>
                <w:sz w:val="24"/>
                <w:szCs w:val="24"/>
              </w:rPr>
              <m:t>2</m:t>
            </m:r>
          </m:sub>
        </m:sSub>
      </m:oMath>
      <w:r w:rsidR="002D32C7" w:rsidRPr="00602D28">
        <w:rPr>
          <w:rFonts w:ascii="Times New Roman" w:eastAsiaTheme="minorEastAsia" w:hAnsi="Times New Roman" w:cs="Times New Roman"/>
          <w:noProof/>
          <w:sz w:val="24"/>
          <w:szCs w:val="24"/>
        </w:rPr>
        <w:t>, permanece constante en el tiempo.</w:t>
      </w:r>
    </w:p>
    <w:p w14:paraId="0047285D" w14:textId="77777777" w:rsidR="001609C8" w:rsidRDefault="6AC4FBFA" w:rsidP="00A8069E">
      <w:pPr>
        <w:keepNext/>
        <w:shd w:val="clear" w:color="auto" w:fill="FFFFFF" w:themeFill="background1"/>
        <w:spacing w:before="100" w:beforeAutospacing="1" w:after="100" w:afterAutospacing="1" w:line="360" w:lineRule="auto"/>
        <w:jc w:val="center"/>
      </w:pPr>
      <w:r>
        <w:rPr>
          <w:noProof/>
        </w:rPr>
        <w:drawing>
          <wp:inline distT="0" distB="0" distL="0" distR="0" wp14:anchorId="4B21FDCA" wp14:editId="30B5D579">
            <wp:extent cx="3601361" cy="3044361"/>
            <wp:effectExtent l="0" t="0" r="0" b="3810"/>
            <wp:docPr id="1630281399" name="Imagen 1630281399" descr="Imagen que contiene Gráfico de dispersión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n 8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89" r="6253"/>
                    <a:stretch/>
                  </pic:blipFill>
                  <pic:spPr bwMode="auto">
                    <a:xfrm>
                      <a:off x="0" y="0"/>
                      <a:ext cx="3601910" cy="3044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46BC03" w14:textId="4B28D940" w:rsidR="000F3A97" w:rsidRPr="002B2B80" w:rsidRDefault="001609C8" w:rsidP="00A8069E">
      <w:pPr>
        <w:pStyle w:val="Caption"/>
        <w:spacing w:line="360" w:lineRule="auto"/>
        <w:jc w:val="center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rPr>
          <w:noProof/>
        </w:rPr>
        <w:t>10</w:t>
      </w:r>
      <w:r>
        <w:fldChar w:fldCharType="end"/>
      </w:r>
      <w:r w:rsidR="002064C0">
        <w:t>.</w:t>
      </w:r>
      <w:r w:rsidR="00B91A9B">
        <w:t xml:space="preserve">Distancia </w:t>
      </w:r>
      <w:r w:rsidR="00893213">
        <w:t>partícula</w:t>
      </w:r>
      <w:r w:rsidR="00893213">
        <w:rPr>
          <w:rFonts w:eastAsiaTheme="minorEastAsia"/>
        </w:rPr>
        <w:t xml:space="preserve"> en el tiempo</w:t>
      </w:r>
    </w:p>
    <w:p w14:paraId="7A909128" w14:textId="3BD483CB" w:rsidR="006BFD85" w:rsidRPr="001F56B9" w:rsidRDefault="00DE335E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</w:pPr>
      <w:r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Simulación </w:t>
      </w:r>
      <w:r w:rsidR="002F40A4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Sol, tierra</w:t>
      </w:r>
      <w:r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 y </w:t>
      </w:r>
      <w:r w:rsidR="002F40A4"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>partícula</w:t>
      </w:r>
      <w:r>
        <w:rPr>
          <w:rFonts w:ascii="Times New Roman" w:eastAsia="Times New Roman" w:hAnsi="Times New Roman" w:cs="Times New Roman"/>
          <w:b/>
          <w:kern w:val="0"/>
          <w:sz w:val="24"/>
          <w:szCs w:val="24"/>
          <w:lang w:eastAsia="es-MX"/>
          <w14:ligatures w14:val="none"/>
        </w:rPr>
        <w:t xml:space="preserve"> en </w:t>
      </w:r>
      <m:oMath>
        <m:sSub>
          <m:sSubPr>
            <m:ctrlPr>
              <w:rPr>
                <w:rFonts w:ascii="Cambria Math" w:eastAsia="Times New Roman" w:hAnsi="Cambria Math" w:cs="Times New Roman"/>
                <w:b/>
                <w:i/>
                <w:kern w:val="0"/>
                <w:sz w:val="24"/>
                <w:szCs w:val="24"/>
                <w:lang w:eastAsia="es-MX"/>
                <w14:ligatures w14:val="none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es-MX"/>
                <w14:ligatures w14:val="none"/>
              </w:rPr>
              <m:t>L</m:t>
            </m:r>
          </m:e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kern w:val="0"/>
                <w:sz w:val="24"/>
                <w:szCs w:val="24"/>
                <w:lang w:eastAsia="es-MX"/>
                <w14:ligatures w14:val="none"/>
              </w:rPr>
              <m:t>5</m:t>
            </m:r>
          </m:sub>
        </m:sSub>
      </m:oMath>
    </w:p>
    <w:p w14:paraId="69E259A7" w14:textId="77777777" w:rsidR="001F56B9" w:rsidRDefault="001F56B9" w:rsidP="00A8069E">
      <w:pPr>
        <w:shd w:val="clear" w:color="auto" w:fill="FFFFFF" w:themeFill="background1"/>
        <w:spacing w:beforeAutospacing="1" w:afterAutospacing="1" w:line="360" w:lineRule="auto"/>
        <w:jc w:val="center"/>
        <w:rPr>
          <w:noProof/>
        </w:rPr>
      </w:pPr>
    </w:p>
    <w:p w14:paraId="23BECF7D" w14:textId="77777777" w:rsidR="001609C8" w:rsidRDefault="006A2C75" w:rsidP="00A8069E">
      <w:pPr>
        <w:keepNext/>
        <w:shd w:val="clear" w:color="auto" w:fill="FFFFFF" w:themeFill="background1"/>
        <w:spacing w:beforeAutospacing="1" w:afterAutospacing="1" w:line="360" w:lineRule="auto"/>
        <w:jc w:val="center"/>
      </w:pPr>
      <w:r>
        <w:rPr>
          <w:noProof/>
        </w:rPr>
        <w:drawing>
          <wp:inline distT="0" distB="0" distL="0" distR="0" wp14:anchorId="2E15B6BF" wp14:editId="45ACD4B7">
            <wp:extent cx="3088502" cy="2973224"/>
            <wp:effectExtent l="0" t="0" r="0" b="0"/>
            <wp:docPr id="1864556794" name="Imagen 18645567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516" t="11928" r="8606" b="11176"/>
                    <a:stretch/>
                  </pic:blipFill>
                  <pic:spPr bwMode="auto">
                    <a:xfrm>
                      <a:off x="0" y="0"/>
                      <a:ext cx="3089009" cy="29737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ED99E0" w14:textId="7D1DFA2E" w:rsidR="5FC36B7D" w:rsidRDefault="001609C8" w:rsidP="00A8069E">
      <w:pPr>
        <w:pStyle w:val="Caption"/>
        <w:spacing w:line="360" w:lineRule="auto"/>
        <w:jc w:val="center"/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rPr>
          <w:noProof/>
        </w:rPr>
        <w:t>11</w:t>
      </w:r>
      <w:r>
        <w:fldChar w:fldCharType="end"/>
      </w:r>
      <w:r w:rsidR="00893213">
        <w:t xml:space="preserve">. Trayectoria </w:t>
      </w:r>
      <w:r w:rsidR="00F91E88">
        <w:t>partícula</w:t>
      </w:r>
      <w:r w:rsidR="00893213">
        <w:t xml:space="preserve"> </w:t>
      </w:r>
      <w:r w:rsidR="00F91E88">
        <w:t xml:space="preserve">en pun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</w:p>
    <w:p w14:paraId="1E5CC510" w14:textId="77777777" w:rsidR="001609C8" w:rsidRDefault="00F41569" w:rsidP="00A8069E">
      <w:pPr>
        <w:keepNext/>
        <w:shd w:val="clear" w:color="auto" w:fill="FFFFFF" w:themeFill="background1"/>
        <w:spacing w:beforeAutospacing="1" w:afterAutospacing="1" w:line="360" w:lineRule="auto"/>
        <w:jc w:val="center"/>
      </w:pPr>
      <w:r w:rsidRPr="00181907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24389EE1" wp14:editId="6D0B9E4B">
            <wp:extent cx="3200400" cy="2765611"/>
            <wp:effectExtent l="0" t="0" r="0" b="0"/>
            <wp:docPr id="2114209633" name="Imagen 2114209633" descr="Diagrama, Diagrama de Venn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209633" name="Imagen 1" descr="Diagrama, Diagrama de Venn&#10;&#10;Descripción generada automáticamente con confianza media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2765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598A6" w14:textId="49720273" w:rsidR="00F41569" w:rsidRPr="00F91E88" w:rsidRDefault="001609C8" w:rsidP="00A8069E">
      <w:pPr>
        <w:pStyle w:val="Caption"/>
        <w:spacing w:line="360" w:lineRule="auto"/>
        <w:jc w:val="center"/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rPr>
          <w:noProof/>
        </w:rPr>
        <w:t>12</w:t>
      </w:r>
      <w:r>
        <w:fldChar w:fldCharType="end"/>
      </w:r>
      <w:r w:rsidR="00F91E88">
        <w:t xml:space="preserve">. Trayectoria partícula en pun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</w:p>
    <w:p w14:paraId="6D359DA9" w14:textId="37CA53B3" w:rsidR="00EA0327" w:rsidRPr="00DA7559" w:rsidRDefault="00B1536F" w:rsidP="00A8069E">
      <w:pPr>
        <w:shd w:val="clear" w:color="auto" w:fill="FFFFFF" w:themeFill="background1"/>
        <w:spacing w:beforeAutospacing="1" w:afterAutospacing="1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A0327" w:rsidRPr="00DA7559">
        <w:rPr>
          <w:rFonts w:ascii="Times New Roman" w:hAnsi="Times New Roman" w:cs="Times New Roman"/>
          <w:sz w:val="24"/>
          <w:szCs w:val="24"/>
        </w:rPr>
        <w:t xml:space="preserve">Al </w:t>
      </w:r>
      <w:r w:rsidR="00B22A6B" w:rsidRPr="00DA7559">
        <w:rPr>
          <w:rFonts w:ascii="Times New Roman" w:hAnsi="Times New Roman" w:cs="Times New Roman"/>
          <w:sz w:val="24"/>
          <w:szCs w:val="24"/>
        </w:rPr>
        <w:t>observar</w:t>
      </w:r>
      <w:r w:rsidR="00EA0327" w:rsidRPr="00DA7559">
        <w:rPr>
          <w:rFonts w:ascii="Times New Roman" w:hAnsi="Times New Roman" w:cs="Times New Roman"/>
          <w:sz w:val="24"/>
          <w:szCs w:val="24"/>
        </w:rPr>
        <w:t xml:space="preserve"> las </w:t>
      </w:r>
      <w:r w:rsidR="00EA0327" w:rsidRPr="009C74EA">
        <w:rPr>
          <w:rFonts w:ascii="Times New Roman" w:hAnsi="Times New Roman" w:cs="Times New Roman"/>
          <w:i/>
          <w:sz w:val="24"/>
          <w:szCs w:val="24"/>
        </w:rPr>
        <w:t xml:space="preserve">ilustraciones </w:t>
      </w:r>
      <w:r w:rsidR="009C74EA" w:rsidRPr="009C74EA">
        <w:rPr>
          <w:rFonts w:ascii="Times New Roman" w:hAnsi="Times New Roman" w:cs="Times New Roman"/>
          <w:i/>
          <w:iCs/>
          <w:sz w:val="24"/>
          <w:szCs w:val="24"/>
        </w:rPr>
        <w:t>11</w:t>
      </w:r>
      <w:r w:rsidR="00516C62">
        <w:rPr>
          <w:rFonts w:ascii="Times New Roman" w:hAnsi="Times New Roman" w:cs="Times New Roman"/>
          <w:i/>
          <w:iCs/>
          <w:sz w:val="24"/>
          <w:szCs w:val="24"/>
        </w:rPr>
        <w:t xml:space="preserve"> y </w:t>
      </w:r>
      <w:r w:rsidR="009C74EA" w:rsidRPr="009C74EA">
        <w:rPr>
          <w:rFonts w:ascii="Times New Roman" w:hAnsi="Times New Roman" w:cs="Times New Roman"/>
          <w:i/>
          <w:iCs/>
          <w:sz w:val="24"/>
          <w:szCs w:val="24"/>
        </w:rPr>
        <w:t>12</w:t>
      </w:r>
      <w:r w:rsidR="009C74EA">
        <w:rPr>
          <w:rFonts w:ascii="Times New Roman" w:hAnsi="Times New Roman" w:cs="Times New Roman"/>
          <w:sz w:val="24"/>
          <w:szCs w:val="24"/>
        </w:rPr>
        <w:t>,</w:t>
      </w:r>
      <w:r w:rsidR="00AC6690" w:rsidRPr="00DA7559">
        <w:rPr>
          <w:rFonts w:ascii="Times New Roman" w:hAnsi="Times New Roman" w:cs="Times New Roman"/>
          <w:sz w:val="24"/>
          <w:szCs w:val="24"/>
        </w:rPr>
        <w:t xml:space="preserve"> </w:t>
      </w:r>
      <w:r w:rsidR="003D064D" w:rsidRPr="00DA7559">
        <w:rPr>
          <w:rFonts w:ascii="Times New Roman" w:hAnsi="Times New Roman" w:cs="Times New Roman"/>
          <w:sz w:val="24"/>
          <w:szCs w:val="24"/>
        </w:rPr>
        <w:t xml:space="preserve">notamos una </w:t>
      </w:r>
      <w:r w:rsidR="003E1A7E" w:rsidRPr="00DA7559">
        <w:rPr>
          <w:rFonts w:ascii="Times New Roman" w:hAnsi="Times New Roman" w:cs="Times New Roman"/>
          <w:sz w:val="24"/>
          <w:szCs w:val="24"/>
        </w:rPr>
        <w:t>órbita</w:t>
      </w:r>
      <w:r w:rsidR="003D064D" w:rsidRPr="00DA7559">
        <w:rPr>
          <w:rFonts w:ascii="Times New Roman" w:hAnsi="Times New Roman" w:cs="Times New Roman"/>
          <w:sz w:val="24"/>
          <w:szCs w:val="24"/>
        </w:rPr>
        <w:t xml:space="preserve"> igual a la de la </w:t>
      </w:r>
      <w:r w:rsidR="00CB50A1">
        <w:rPr>
          <w:rFonts w:ascii="Times New Roman" w:hAnsi="Times New Roman" w:cs="Times New Roman"/>
          <w:sz w:val="24"/>
          <w:szCs w:val="24"/>
        </w:rPr>
        <w:t>T</w:t>
      </w:r>
      <w:r w:rsidR="003D064D" w:rsidRPr="00DA7559">
        <w:rPr>
          <w:rFonts w:ascii="Times New Roman" w:hAnsi="Times New Roman" w:cs="Times New Roman"/>
          <w:sz w:val="24"/>
          <w:szCs w:val="24"/>
        </w:rPr>
        <w:t xml:space="preserve">ierra. Esto </w:t>
      </w:r>
      <w:r w:rsidR="00CB50A1">
        <w:rPr>
          <w:rFonts w:ascii="Times New Roman" w:hAnsi="Times New Roman" w:cs="Times New Roman"/>
          <w:sz w:val="24"/>
          <w:szCs w:val="24"/>
        </w:rPr>
        <w:t xml:space="preserve">va </w:t>
      </w:r>
      <w:r w:rsidR="00FE58B5">
        <w:rPr>
          <w:rFonts w:ascii="Times New Roman" w:hAnsi="Times New Roman" w:cs="Times New Roman"/>
          <w:sz w:val="24"/>
          <w:szCs w:val="24"/>
        </w:rPr>
        <w:t>de acuerdo con</w:t>
      </w:r>
      <w:r w:rsidR="00CB50A1">
        <w:rPr>
          <w:rFonts w:ascii="Times New Roman" w:hAnsi="Times New Roman" w:cs="Times New Roman"/>
          <w:sz w:val="24"/>
          <w:szCs w:val="24"/>
        </w:rPr>
        <w:t xml:space="preserve"> los resultados esperados, </w:t>
      </w:r>
      <w:r w:rsidR="003D064D" w:rsidRPr="00DA7559">
        <w:rPr>
          <w:rFonts w:ascii="Times New Roman" w:hAnsi="Times New Roman" w:cs="Times New Roman"/>
          <w:sz w:val="24"/>
          <w:szCs w:val="24"/>
        </w:rPr>
        <w:t xml:space="preserve">ya que </w:t>
      </w:r>
      <w:r w:rsidR="00CB50A1">
        <w:rPr>
          <w:rFonts w:ascii="Times New Roman" w:hAnsi="Times New Roman" w:cs="Times New Roman"/>
          <w:sz w:val="24"/>
          <w:szCs w:val="24"/>
        </w:rPr>
        <w:t xml:space="preserve">tanto </w:t>
      </w:r>
      <w:r w:rsidR="0095215A" w:rsidRPr="00DA7559">
        <w:rPr>
          <w:rFonts w:ascii="Times New Roman" w:hAnsi="Times New Roman" w:cs="Times New Roman"/>
          <w:sz w:val="24"/>
          <w:szCs w:val="24"/>
        </w:rPr>
        <w:t xml:space="preserve">el punto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4</m:t>
            </m:r>
          </m:sub>
        </m:sSub>
      </m:oMath>
      <w:r w:rsidR="00CB50A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244EC5" w:rsidRPr="00DA7559">
        <w:rPr>
          <w:rFonts w:ascii="Times New Roman" w:eastAsiaTheme="minorEastAsia" w:hAnsi="Times New Roman" w:cs="Times New Roman"/>
          <w:sz w:val="24"/>
          <w:szCs w:val="24"/>
        </w:rPr>
        <w:t>como</w:t>
      </w:r>
      <w:r w:rsidR="00CB50A1">
        <w:rPr>
          <w:rFonts w:ascii="Times New Roman" w:eastAsiaTheme="minorEastAsia" w:hAnsi="Times New Roman" w:cs="Times New Roman"/>
          <w:sz w:val="24"/>
          <w:szCs w:val="24"/>
        </w:rPr>
        <w:t xml:space="preserve"> el</w:t>
      </w:r>
      <w:r w:rsidR="00244EC5" w:rsidRPr="00DA755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L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5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244EC5" w:rsidRPr="00DA7559">
        <w:rPr>
          <w:rFonts w:ascii="Times New Roman" w:eastAsiaTheme="minorEastAsia" w:hAnsi="Times New Roman" w:cs="Times New Roman"/>
          <w:sz w:val="24"/>
          <w:szCs w:val="24"/>
        </w:rPr>
        <w:t xml:space="preserve">siguen la trayectoria </w:t>
      </w:r>
      <w:r w:rsidR="00E01BA7" w:rsidRPr="00DA7559">
        <w:rPr>
          <w:rFonts w:ascii="Times New Roman" w:eastAsiaTheme="minorEastAsia" w:hAnsi="Times New Roman" w:cs="Times New Roman"/>
          <w:sz w:val="24"/>
          <w:szCs w:val="24"/>
        </w:rPr>
        <w:t xml:space="preserve">circular </w:t>
      </w:r>
      <w:r w:rsidR="0066057F" w:rsidRPr="00DA7559">
        <w:rPr>
          <w:rFonts w:ascii="Times New Roman" w:eastAsiaTheme="minorEastAsia" w:hAnsi="Times New Roman" w:cs="Times New Roman"/>
          <w:sz w:val="24"/>
          <w:szCs w:val="24"/>
        </w:rPr>
        <w:t xml:space="preserve">del planeta </w:t>
      </w:r>
      <w:r w:rsidR="00FE58B5">
        <w:rPr>
          <w:rFonts w:ascii="Times New Roman" w:eastAsiaTheme="minorEastAsia" w:hAnsi="Times New Roman" w:cs="Times New Roman"/>
          <w:sz w:val="24"/>
          <w:szCs w:val="24"/>
        </w:rPr>
        <w:t>Tierra</w:t>
      </w:r>
      <w:r w:rsidR="0066057F" w:rsidRPr="00DA755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E01BA7" w:rsidRPr="00DA7559">
        <w:rPr>
          <w:rFonts w:ascii="Times New Roman" w:eastAsiaTheme="minorEastAsia" w:hAnsi="Times New Roman" w:cs="Times New Roman"/>
          <w:sz w:val="24"/>
          <w:szCs w:val="24"/>
        </w:rPr>
        <w:t xml:space="preserve">con un </w:t>
      </w:r>
      <w:r w:rsidR="00B674A5" w:rsidRPr="00DA7559">
        <w:rPr>
          <w:rFonts w:ascii="Times New Roman" w:eastAsiaTheme="minorEastAsia" w:hAnsi="Times New Roman" w:cs="Times New Roman"/>
          <w:sz w:val="24"/>
          <w:szCs w:val="24"/>
        </w:rPr>
        <w:t>desfase.</w:t>
      </w:r>
    </w:p>
    <w:p w14:paraId="1E72BF41" w14:textId="3C7EC13D" w:rsidR="00181907" w:rsidRDefault="009C74EA" w:rsidP="00A8069E">
      <w:pPr>
        <w:shd w:val="clear" w:color="auto" w:fill="FFFFFF" w:themeFill="background1"/>
        <w:spacing w:beforeAutospacing="1" w:afterAutospacing="1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imulación de la trayectoria del Telescopio </w:t>
      </w:r>
      <w:r w:rsidR="002575E4">
        <w:rPr>
          <w:rFonts w:ascii="Times New Roman" w:hAnsi="Times New Roman" w:cs="Times New Roman"/>
          <w:b/>
          <w:bCs/>
          <w:sz w:val="24"/>
          <w:szCs w:val="24"/>
        </w:rPr>
        <w:t xml:space="preserve">Espacial </w:t>
      </w:r>
      <w:r w:rsidR="00181907" w:rsidRPr="00181907">
        <w:rPr>
          <w:rFonts w:ascii="Times New Roman" w:hAnsi="Times New Roman" w:cs="Times New Roman"/>
          <w:b/>
          <w:bCs/>
          <w:sz w:val="24"/>
          <w:szCs w:val="24"/>
        </w:rPr>
        <w:t>Jam</w:t>
      </w:r>
      <w:r w:rsidR="00181907">
        <w:rPr>
          <w:rFonts w:ascii="Times New Roman" w:hAnsi="Times New Roman" w:cs="Times New Roman"/>
          <w:b/>
          <w:bCs/>
          <w:sz w:val="24"/>
          <w:szCs w:val="24"/>
        </w:rPr>
        <w:t>es Web</w:t>
      </w:r>
      <w:r w:rsidR="00FD54B9">
        <w:rPr>
          <w:rFonts w:ascii="Times New Roman" w:hAnsi="Times New Roman" w:cs="Times New Roman"/>
          <w:b/>
          <w:bCs/>
          <w:sz w:val="24"/>
          <w:szCs w:val="24"/>
        </w:rPr>
        <w:t xml:space="preserve">b </w:t>
      </w:r>
      <w:r w:rsidR="002575E4">
        <w:rPr>
          <w:rFonts w:ascii="Times New Roman" w:hAnsi="Times New Roman" w:cs="Times New Roman"/>
          <w:b/>
          <w:bCs/>
          <w:sz w:val="24"/>
          <w:szCs w:val="24"/>
        </w:rPr>
        <w:t>(JWST)</w:t>
      </w:r>
    </w:p>
    <w:p w14:paraId="1E724E2F" w14:textId="77777777" w:rsidR="00181907" w:rsidRPr="00D823F3" w:rsidRDefault="006B3421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1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 xml:space="preserve">=1M; </m:t>
          </m:r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2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3.00273</m:t>
          </m:r>
          <m:sSup>
            <m:sSup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e</m:t>
              </m:r>
            </m:e>
            <m:sup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-6</m:t>
              </m:r>
            </m:sup>
          </m:sSup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 xml:space="preserve">M; </m:t>
          </m:r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m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3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3.268105302</m:t>
          </m:r>
          <m:sSup>
            <m:sSup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p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e</m:t>
              </m:r>
            </m:e>
            <m:sup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-27</m:t>
              </m:r>
            </m:sup>
          </m:sSup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M</m:t>
          </m:r>
        </m:oMath>
      </m:oMathPara>
    </w:p>
    <w:p w14:paraId="1F327375" w14:textId="7EAB013F" w:rsidR="009C73A2" w:rsidRPr="00D823F3" w:rsidRDefault="00611D52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v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james webb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≈</m:t>
          </m:r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0.064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AU</m:t>
              </m:r>
            </m:num>
            <m:den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año</m:t>
              </m:r>
            </m:den>
          </m:f>
        </m:oMath>
      </m:oMathPara>
    </w:p>
    <w:p w14:paraId="3906BD04" w14:textId="41BFF969" w:rsidR="00865FE5" w:rsidRPr="00D823F3" w:rsidRDefault="00E6098B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z</m:t>
              </m:r>
            </m:e>
            <m:sub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james webb</m:t>
              </m:r>
            </m:sub>
          </m:sSub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≈0.005 AU</m:t>
          </m:r>
        </m:oMath>
      </m:oMathPara>
    </w:p>
    <w:p w14:paraId="222E2CC1" w14:textId="05BD3C70" w:rsidR="00181907" w:rsidRPr="00476BF5" w:rsidRDefault="00F03523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⃗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⃑"/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bCs/>
                                <w:i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  <m:t>2</m:t>
                            </m:r>
                          </m:sub>
                        </m:sSub>
                      </m:e>
                    </m:acc>
                  </m:e>
                </m:mr>
                <m:mr>
                  <m:e>
                    <m:acc>
                      <m:accPr>
                        <m:chr m:val="⃑"/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bCs/>
                                <w:i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kern w:val="0"/>
                                <w:sz w:val="24"/>
                                <w:szCs w:val="24"/>
                                <w:lang w:eastAsia="es-MX"/>
                                <w14:ligatures w14:val="none"/>
                              </w:rPr>
                              <m:t>3</m:t>
                            </m:r>
                          </m:sub>
                        </m:sSub>
                      </m:e>
                    </m:acc>
                  </m:e>
                </m:mr>
              </m:m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mPr>
                      <m:mr>
                        <m:e>
                          <m:acc>
                            <m:acc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i</m:t>
                              </m:r>
                            </m:e>
                          </m:acc>
                        </m:e>
                        <m:e>
                          <m:acc>
                            <m:acc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j</m:t>
                              </m:r>
                            </m:e>
                          </m:acc>
                        </m:e>
                        <m:e>
                          <m:acc>
                            <m:acc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k</m:t>
                              </m:r>
                            </m:e>
                          </m:acc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x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y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v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z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-1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2y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+0.005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Times New Roman"/>
                                  <w:bCs/>
                                  <w:i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L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Times New Roman"/>
                                  <w:kern w:val="0"/>
                                  <w:sz w:val="24"/>
                                  <w:szCs w:val="24"/>
                                  <w:lang w:eastAsia="es-MX"/>
                                  <w14:ligatures w14:val="none"/>
                                </w:rPr>
                                <m:t>2y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.004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Times New Roman" w:hAnsi="Cambria Math" w:cs="Times New Roman"/>
                            <w:bCs/>
                            <w:i/>
                            <w:kern w:val="0"/>
                            <w:sz w:val="24"/>
                            <w:szCs w:val="24"/>
                            <w:lang w:eastAsia="es-MX"/>
                            <w14:ligatures w14:val="none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6.282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6.282+0.064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Times New Roman" w:hAnsi="Cambria Math" w:cs="Times New Roman"/>
                              <w:kern w:val="0"/>
                              <w:sz w:val="24"/>
                              <w:szCs w:val="24"/>
                              <w:lang w:eastAsia="es-MX"/>
                              <w14:ligatures w14:val="none"/>
                            </w:rPr>
                            <m:t>0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14:paraId="52DD34B2" w14:textId="45CB8E1D" w:rsidR="00476BF5" w:rsidRPr="00496D94" w:rsidRDefault="00476BF5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bCs/>
          <w:kern w:val="0"/>
          <w:sz w:val="24"/>
          <w:szCs w:val="24"/>
          <w:lang w:eastAsia="es-MX"/>
          <w14:ligatures w14:val="none"/>
        </w:rPr>
      </w:pPr>
      <m:oMathPara>
        <m:oMath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t∈</m:t>
          </m:r>
          <m:d>
            <m:dPr>
              <m:begChr m:val="["/>
              <m:endChr m:val="]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0,1</m:t>
              </m:r>
            </m:e>
          </m:d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año</m:t>
          </m:r>
        </m:oMath>
      </m:oMathPara>
    </w:p>
    <w:p w14:paraId="15CAD30C" w14:textId="06679CD8" w:rsidR="00181907" w:rsidRPr="00476BF5" w:rsidRDefault="006B3421" w:rsidP="00A8069E">
      <w:pPr>
        <w:shd w:val="clear" w:color="auto" w:fill="FFFFFF" w:themeFill="background1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kern w:val="0"/>
          <w:sz w:val="24"/>
          <w:szCs w:val="24"/>
          <w:lang w:eastAsia="es-MX"/>
          <w14:ligatures w14:val="none"/>
        </w:rPr>
      </w:pPr>
      <m:oMathPara>
        <m:oMath>
          <m:acc>
            <m:accPr>
              <m:chr m:val="⃑"/>
              <m:ctrlPr>
                <w:rPr>
                  <w:rFonts w:ascii="Cambria Math" w:eastAsia="Times New Roman" w:hAnsi="Cambria Math" w:cs="Times New Roman"/>
                  <w:bCs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sSub>
                <m:sSubPr>
                  <m:ctrlPr>
                    <w:rPr>
                      <w:rFonts w:ascii="Cambria Math" w:eastAsia="Times New Roman" w:hAnsi="Cambria Math" w:cs="Times New Roman"/>
                      <w:bCs/>
                      <w:i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L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kern w:val="0"/>
                      <w:sz w:val="24"/>
                      <w:szCs w:val="24"/>
                      <w:lang w:eastAsia="es-MX"/>
                      <w14:ligatures w14:val="none"/>
                    </w:rPr>
                    <m:t>2</m:t>
                  </m:r>
                </m:sub>
              </m:sSub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=0</m:t>
          </m:r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i</m:t>
              </m:r>
            </m:e>
          </m:acc>
          <m:r>
            <w:rPr>
              <w:rFonts w:ascii="Cambria Math" w:eastAsia="Times New Roman" w:hAnsi="Cambria Math" w:cs="Times New Roman"/>
              <w:kern w:val="0"/>
              <w:sz w:val="24"/>
              <w:szCs w:val="24"/>
              <w:lang w:eastAsia="es-MX"/>
              <w14:ligatures w14:val="none"/>
            </w:rPr>
            <m:t>-1.001003</m:t>
          </m:r>
          <m:acc>
            <m:accPr>
              <m:ctrlPr>
                <w:rPr>
                  <w:rFonts w:ascii="Cambria Math" w:eastAsia="Times New Roman" w:hAnsi="Cambria Math" w:cs="Times New Roman"/>
                  <w:i/>
                  <w:kern w:val="0"/>
                  <w:sz w:val="24"/>
                  <w:szCs w:val="24"/>
                  <w:lang w:eastAsia="es-MX"/>
                  <w14:ligatures w14:val="none"/>
                </w:rPr>
              </m:ctrlPr>
            </m:accPr>
            <m:e>
              <m:r>
                <w:rPr>
                  <w:rFonts w:ascii="Cambria Math" w:eastAsia="Times New Roman" w:hAnsi="Cambria Math" w:cs="Times New Roman"/>
                  <w:kern w:val="0"/>
                  <w:sz w:val="24"/>
                  <w:szCs w:val="24"/>
                  <w:lang w:eastAsia="es-MX"/>
                  <w14:ligatures w14:val="none"/>
                </w:rPr>
                <m:t>j</m:t>
              </m:r>
            </m:e>
          </m:acc>
        </m:oMath>
      </m:oMathPara>
    </w:p>
    <w:p w14:paraId="147B1098" w14:textId="77777777" w:rsidR="0032451A" w:rsidRDefault="002C22D2" w:rsidP="0032451A">
      <w:pPr>
        <w:keepNext/>
        <w:shd w:val="clear" w:color="auto" w:fill="FFFFFF" w:themeFill="background1"/>
        <w:spacing w:beforeAutospacing="1" w:afterAutospacing="1" w:line="240" w:lineRule="auto"/>
        <w:jc w:val="center"/>
      </w:pPr>
      <w:r>
        <w:rPr>
          <w:b/>
          <w:bCs/>
          <w:noProof/>
        </w:rPr>
        <w:drawing>
          <wp:inline distT="0" distB="0" distL="0" distR="0" wp14:anchorId="23F09558" wp14:editId="7D4AC653">
            <wp:extent cx="2841404" cy="2812211"/>
            <wp:effectExtent l="0" t="0" r="0" b="7620"/>
            <wp:docPr id="84438569" name="Imagen 84438569" descr="Gráfico, Gráfico radial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38569" name="Imagen 2" descr="Gráfico, Gráfico radial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672" t="9094" r="8476" b="16824"/>
                    <a:stretch/>
                  </pic:blipFill>
                  <pic:spPr bwMode="auto">
                    <a:xfrm>
                      <a:off x="0" y="0"/>
                      <a:ext cx="2843841" cy="28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0FBD9B" w14:textId="77777777" w:rsidR="0066343B" w:rsidRDefault="0066343B" w:rsidP="0066343B">
      <w:pPr>
        <w:pStyle w:val="Caption"/>
        <w:jc w:val="center"/>
        <w:rPr>
          <w:rFonts w:ascii="Times New Roman" w:eastAsia="Times New Roman" w:hAnsi="Times New Roman" w:cs="Times New Roman"/>
          <w:b/>
          <w:bCs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r>
        <w:t>. Trayectoria James Webb</w:t>
      </w:r>
    </w:p>
    <w:p w14:paraId="41E0140A" w14:textId="77777777" w:rsidR="0066343B" w:rsidRDefault="0066343B" w:rsidP="0032451A">
      <w:pPr>
        <w:keepNext/>
        <w:shd w:val="clear" w:color="auto" w:fill="FFFFFF" w:themeFill="background1"/>
        <w:spacing w:beforeAutospacing="1" w:afterAutospacing="1" w:line="240" w:lineRule="auto"/>
        <w:jc w:val="center"/>
        <w:rPr>
          <w:noProof/>
        </w:rPr>
      </w:pPr>
    </w:p>
    <w:p w14:paraId="76BC83A4" w14:textId="79F45F10" w:rsidR="00580394" w:rsidRDefault="00580394" w:rsidP="0032451A">
      <w:pPr>
        <w:keepNext/>
        <w:shd w:val="clear" w:color="auto" w:fill="FFFFFF" w:themeFill="background1"/>
        <w:spacing w:beforeAutospacing="1" w:afterAutospacing="1" w:line="240" w:lineRule="auto"/>
        <w:jc w:val="center"/>
      </w:pPr>
      <w:r>
        <w:rPr>
          <w:noProof/>
        </w:rPr>
        <w:drawing>
          <wp:inline distT="0" distB="0" distL="0" distR="0" wp14:anchorId="1832E309" wp14:editId="7730C518">
            <wp:extent cx="2499764" cy="2398144"/>
            <wp:effectExtent l="0" t="0" r="0" b="2540"/>
            <wp:docPr id="268977995" name="Imagen 268977995" descr="Gráf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977995" name="Imagen 3" descr="Gráfico&#10;&#10;Descripción generada automáticamente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196" t="10601" r="6150" b="13943"/>
                    <a:stretch/>
                  </pic:blipFill>
                  <pic:spPr bwMode="auto">
                    <a:xfrm>
                      <a:off x="0" y="0"/>
                      <a:ext cx="2507872" cy="2405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1EAB46" w14:textId="5E5C19A0" w:rsidR="19B01321" w:rsidRDefault="0032451A" w:rsidP="0032451A">
      <w:pPr>
        <w:pStyle w:val="Caption"/>
        <w:jc w:val="center"/>
        <w:rPr>
          <w:rFonts w:ascii="Times New Roman" w:eastAsia="Times New Roman" w:hAnsi="Times New Roman" w:cs="Times New Roman"/>
          <w:b/>
          <w:bCs/>
        </w:rPr>
      </w:pPr>
      <w:r>
        <w:t xml:space="preserve">Ilustración </w:t>
      </w:r>
      <w:r>
        <w:fldChar w:fldCharType="begin"/>
      </w:r>
      <w:r>
        <w:instrText xml:space="preserve"> SEQ Ilustración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r>
        <w:t>.</w:t>
      </w:r>
      <w:r w:rsidR="0066343B">
        <w:t>1</w:t>
      </w:r>
      <w:r>
        <w:t>. Trayectoria James Webb</w:t>
      </w:r>
    </w:p>
    <w:p w14:paraId="08E7C157" w14:textId="23DD7EB4" w:rsidR="19B01321" w:rsidRPr="00713563" w:rsidRDefault="19B01321" w:rsidP="19B01321">
      <w:pPr>
        <w:shd w:val="clear" w:color="auto" w:fill="FFFFFF" w:themeFill="background1"/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2585E72" w14:textId="04E66E0B" w:rsidR="19B01321" w:rsidRPr="009C74EA" w:rsidRDefault="007C10F2" w:rsidP="00602D28">
      <w:pPr>
        <w:shd w:val="clear" w:color="auto" w:fill="FFFFFF" w:themeFill="background1"/>
        <w:spacing w:beforeAutospacing="1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="00E56972">
        <w:rPr>
          <w:rFonts w:ascii="Times New Roman" w:eastAsia="Times New Roman" w:hAnsi="Times New Roman" w:cs="Times New Roman"/>
          <w:sz w:val="24"/>
          <w:szCs w:val="24"/>
        </w:rPr>
        <w:t>Por medio</w:t>
      </w:r>
      <w:r w:rsidR="007760CB" w:rsidRPr="00713563">
        <w:rPr>
          <w:rFonts w:ascii="Times New Roman" w:eastAsia="Times New Roman" w:hAnsi="Times New Roman" w:cs="Times New Roman"/>
          <w:sz w:val="24"/>
          <w:szCs w:val="24"/>
        </w:rPr>
        <w:t xml:space="preserve"> de las condiciones iniciales que se </w:t>
      </w:r>
      <w:r w:rsidR="00E56972">
        <w:rPr>
          <w:rFonts w:ascii="Times New Roman" w:eastAsia="Times New Roman" w:hAnsi="Times New Roman" w:cs="Times New Roman"/>
          <w:sz w:val="24"/>
          <w:szCs w:val="24"/>
        </w:rPr>
        <w:t>investigaron</w:t>
      </w:r>
      <w:r w:rsidR="00E82767" w:rsidRPr="007135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2451A" w:rsidRPr="00713563">
        <w:rPr>
          <w:rFonts w:ascii="Times New Roman" w:eastAsia="Times New Roman" w:hAnsi="Times New Roman" w:cs="Times New Roman"/>
          <w:sz w:val="24"/>
          <w:szCs w:val="24"/>
        </w:rPr>
        <w:t xml:space="preserve">se </w:t>
      </w:r>
      <w:r w:rsidR="00E56972">
        <w:rPr>
          <w:rFonts w:ascii="Times New Roman" w:eastAsia="Times New Roman" w:hAnsi="Times New Roman" w:cs="Times New Roman"/>
          <w:sz w:val="24"/>
          <w:szCs w:val="24"/>
        </w:rPr>
        <w:t>modeló</w:t>
      </w:r>
      <w:r w:rsidR="0032451A" w:rsidRPr="00713563">
        <w:rPr>
          <w:rFonts w:ascii="Times New Roman" w:eastAsia="Times New Roman" w:hAnsi="Times New Roman" w:cs="Times New Roman"/>
          <w:sz w:val="24"/>
          <w:szCs w:val="24"/>
        </w:rPr>
        <w:t xml:space="preserve"> la </w:t>
      </w:r>
      <w:r w:rsidR="00266D15" w:rsidRPr="00713563">
        <w:rPr>
          <w:rFonts w:ascii="Times New Roman" w:eastAsia="Times New Roman" w:hAnsi="Times New Roman" w:cs="Times New Roman"/>
          <w:sz w:val="24"/>
          <w:szCs w:val="24"/>
        </w:rPr>
        <w:t>órbita</w:t>
      </w:r>
      <w:r w:rsidR="0032451A" w:rsidRPr="00713563">
        <w:rPr>
          <w:rFonts w:ascii="Times New Roman" w:eastAsia="Times New Roman" w:hAnsi="Times New Roman" w:cs="Times New Roman"/>
          <w:sz w:val="24"/>
          <w:szCs w:val="24"/>
        </w:rPr>
        <w:t xml:space="preserve"> de</w:t>
      </w:r>
      <w:r w:rsidR="001068F3">
        <w:rPr>
          <w:rFonts w:ascii="Times New Roman" w:eastAsia="Times New Roman" w:hAnsi="Times New Roman" w:cs="Times New Roman"/>
          <w:sz w:val="24"/>
          <w:szCs w:val="24"/>
        </w:rPr>
        <w:t>l telescopio James Webb</w:t>
      </w:r>
      <w:r w:rsidR="0032451A" w:rsidRPr="00713563">
        <w:rPr>
          <w:rFonts w:ascii="Times New Roman" w:eastAsia="Times New Roman" w:hAnsi="Times New Roman" w:cs="Times New Roman"/>
          <w:sz w:val="24"/>
          <w:szCs w:val="24"/>
        </w:rPr>
        <w:t>. Sin embargo</w:t>
      </w:r>
      <w:r w:rsidR="00713563" w:rsidRPr="00713563">
        <w:rPr>
          <w:rFonts w:ascii="Times New Roman" w:eastAsia="Times New Roman" w:hAnsi="Times New Roman" w:cs="Times New Roman"/>
          <w:sz w:val="24"/>
          <w:szCs w:val="24"/>
        </w:rPr>
        <w:t>,</w:t>
      </w:r>
      <w:r w:rsidR="0032451A" w:rsidRPr="00713563">
        <w:rPr>
          <w:rFonts w:ascii="Times New Roman" w:eastAsia="Times New Roman" w:hAnsi="Times New Roman" w:cs="Times New Roman"/>
          <w:sz w:val="24"/>
          <w:szCs w:val="24"/>
        </w:rPr>
        <w:t xml:space="preserve"> como se </w:t>
      </w:r>
      <w:r w:rsidR="00713563" w:rsidRPr="00713563">
        <w:rPr>
          <w:rFonts w:ascii="Times New Roman" w:eastAsia="Times New Roman" w:hAnsi="Times New Roman" w:cs="Times New Roman"/>
          <w:sz w:val="24"/>
          <w:szCs w:val="24"/>
        </w:rPr>
        <w:t>ve</w:t>
      </w:r>
      <w:r w:rsidR="0032451A" w:rsidRPr="00713563">
        <w:rPr>
          <w:rFonts w:ascii="Times New Roman" w:eastAsia="Times New Roman" w:hAnsi="Times New Roman" w:cs="Times New Roman"/>
          <w:sz w:val="24"/>
          <w:szCs w:val="24"/>
        </w:rPr>
        <w:t xml:space="preserve"> en la </w:t>
      </w:r>
      <w:r w:rsidR="0032451A" w:rsidRPr="00713563">
        <w:rPr>
          <w:rFonts w:ascii="Times New Roman" w:eastAsia="Times New Roman" w:hAnsi="Times New Roman" w:cs="Times New Roman"/>
          <w:i/>
          <w:sz w:val="24"/>
          <w:szCs w:val="24"/>
        </w:rPr>
        <w:t>ilustración</w:t>
      </w:r>
      <w:r w:rsidR="001068F3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32451A" w:rsidRPr="00713563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 w:rsidR="001068F3" w:rsidRPr="001068F3">
        <w:rPr>
          <w:rFonts w:ascii="Times New Roman" w:eastAsia="Times New Roman" w:hAnsi="Times New Roman" w:cs="Times New Roman"/>
          <w:iCs/>
          <w:sz w:val="24"/>
          <w:szCs w:val="24"/>
        </w:rPr>
        <w:t>,</w:t>
      </w:r>
      <w:r w:rsidR="0032451A" w:rsidRPr="001068F3">
        <w:rPr>
          <w:rFonts w:ascii="Times New Roman" w:eastAsia="Times New Roman" w:hAnsi="Times New Roman" w:cs="Times New Roman"/>
          <w:iCs/>
          <w:sz w:val="24"/>
          <w:szCs w:val="24"/>
        </w:rPr>
        <w:t xml:space="preserve"> </w:t>
      </w:r>
      <w:r w:rsidR="0032451A" w:rsidRPr="00713563">
        <w:rPr>
          <w:rFonts w:ascii="Times New Roman" w:eastAsia="Times New Roman" w:hAnsi="Times New Roman" w:cs="Times New Roman"/>
          <w:sz w:val="24"/>
          <w:szCs w:val="24"/>
        </w:rPr>
        <w:t xml:space="preserve">no fue posible modelar con </w:t>
      </w:r>
      <w:r w:rsidR="00713563" w:rsidRPr="00713563">
        <w:rPr>
          <w:rFonts w:ascii="Times New Roman" w:eastAsia="Times New Roman" w:hAnsi="Times New Roman" w:cs="Times New Roman"/>
          <w:sz w:val="24"/>
          <w:szCs w:val="24"/>
        </w:rPr>
        <w:t>completa</w:t>
      </w:r>
      <w:r w:rsidR="0032451A" w:rsidRPr="007135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F6BAC">
        <w:rPr>
          <w:rFonts w:ascii="Times New Roman" w:eastAsia="Times New Roman" w:hAnsi="Times New Roman" w:cs="Times New Roman"/>
          <w:sz w:val="24"/>
          <w:szCs w:val="24"/>
        </w:rPr>
        <w:t>precisión</w:t>
      </w:r>
      <w:r w:rsidR="0032451A" w:rsidRPr="00713563">
        <w:rPr>
          <w:rFonts w:ascii="Times New Roman" w:eastAsia="Times New Roman" w:hAnsi="Times New Roman" w:cs="Times New Roman"/>
          <w:sz w:val="24"/>
          <w:szCs w:val="24"/>
        </w:rPr>
        <w:t xml:space="preserve"> la </w:t>
      </w:r>
      <w:r w:rsidR="00713563" w:rsidRPr="00713563">
        <w:rPr>
          <w:rFonts w:ascii="Times New Roman" w:eastAsia="Times New Roman" w:hAnsi="Times New Roman" w:cs="Times New Roman"/>
          <w:sz w:val="24"/>
          <w:szCs w:val="24"/>
        </w:rPr>
        <w:t>órbita</w:t>
      </w:r>
      <w:r w:rsidR="0032451A" w:rsidRPr="0071356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7E2E7D" w:rsidRPr="00713563">
        <w:rPr>
          <w:rFonts w:ascii="Times New Roman" w:eastAsia="Times New Roman" w:hAnsi="Times New Roman" w:cs="Times New Roman"/>
          <w:sz w:val="24"/>
          <w:szCs w:val="24"/>
        </w:rPr>
        <w:t xml:space="preserve">Uno de los principales problemas radica en que </w:t>
      </w:r>
      <w:r w:rsidR="00072FFD" w:rsidRPr="00713563">
        <w:rPr>
          <w:rFonts w:ascii="Times New Roman" w:eastAsia="Times New Roman" w:hAnsi="Times New Roman" w:cs="Times New Roman"/>
          <w:sz w:val="24"/>
          <w:szCs w:val="24"/>
        </w:rPr>
        <w:t xml:space="preserve">el sistema es </w:t>
      </w:r>
      <w:r w:rsidR="00713563" w:rsidRPr="00713563">
        <w:rPr>
          <w:rFonts w:ascii="Times New Roman" w:eastAsia="Times New Roman" w:hAnsi="Times New Roman" w:cs="Times New Roman"/>
          <w:sz w:val="24"/>
          <w:szCs w:val="24"/>
        </w:rPr>
        <w:t>sumamente</w:t>
      </w:r>
      <w:r w:rsidR="00072FFD" w:rsidRPr="007135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D2E22" w:rsidRPr="00713563">
        <w:rPr>
          <w:rFonts w:ascii="Times New Roman" w:eastAsia="Times New Roman" w:hAnsi="Times New Roman" w:cs="Times New Roman"/>
          <w:sz w:val="24"/>
          <w:szCs w:val="24"/>
        </w:rPr>
        <w:t xml:space="preserve">sensible a las condiciones </w:t>
      </w:r>
      <w:r w:rsidR="00713563" w:rsidRPr="00713563">
        <w:rPr>
          <w:rFonts w:ascii="Times New Roman" w:eastAsia="Times New Roman" w:hAnsi="Times New Roman" w:cs="Times New Roman"/>
          <w:sz w:val="24"/>
          <w:szCs w:val="24"/>
        </w:rPr>
        <w:t>iniciales</w:t>
      </w:r>
      <w:r w:rsidR="002D2E22" w:rsidRPr="00713563">
        <w:rPr>
          <w:rFonts w:ascii="Times New Roman" w:eastAsia="Times New Roman" w:hAnsi="Times New Roman" w:cs="Times New Roman"/>
          <w:sz w:val="24"/>
          <w:szCs w:val="24"/>
        </w:rPr>
        <w:t xml:space="preserve">. Así mismo, </w:t>
      </w:r>
      <w:r w:rsidR="008D025D" w:rsidRPr="00713563">
        <w:rPr>
          <w:rFonts w:ascii="Times New Roman" w:eastAsia="Times New Roman" w:hAnsi="Times New Roman" w:cs="Times New Roman"/>
          <w:sz w:val="24"/>
          <w:szCs w:val="24"/>
        </w:rPr>
        <w:t xml:space="preserve">requiere de un tamaño de paso muy pequeño lo cual </w:t>
      </w:r>
      <w:r w:rsidR="003C1F2B">
        <w:rPr>
          <w:rFonts w:ascii="Times New Roman" w:eastAsia="Times New Roman" w:hAnsi="Times New Roman" w:cs="Times New Roman"/>
          <w:sz w:val="24"/>
          <w:szCs w:val="24"/>
        </w:rPr>
        <w:t xml:space="preserve">requiere de gran cantidad de procesamiento computacional e </w:t>
      </w:r>
      <w:r w:rsidR="00713563" w:rsidRPr="00713563">
        <w:rPr>
          <w:rFonts w:ascii="Times New Roman" w:eastAsia="Times New Roman" w:hAnsi="Times New Roman" w:cs="Times New Roman"/>
          <w:sz w:val="24"/>
          <w:szCs w:val="24"/>
        </w:rPr>
        <w:t>imposibilit</w:t>
      </w:r>
      <w:r w:rsidR="00B94364">
        <w:rPr>
          <w:rFonts w:ascii="Times New Roman" w:eastAsia="Times New Roman" w:hAnsi="Times New Roman" w:cs="Times New Roman"/>
          <w:sz w:val="24"/>
          <w:szCs w:val="24"/>
        </w:rPr>
        <w:t>ó</w:t>
      </w:r>
      <w:r w:rsidR="008D025D" w:rsidRPr="00713563">
        <w:rPr>
          <w:rFonts w:ascii="Times New Roman" w:eastAsia="Times New Roman" w:hAnsi="Times New Roman" w:cs="Times New Roman"/>
          <w:sz w:val="24"/>
          <w:szCs w:val="24"/>
        </w:rPr>
        <w:t xml:space="preserve"> la </w:t>
      </w:r>
      <w:r w:rsidR="009E49B6" w:rsidRPr="00713563">
        <w:rPr>
          <w:rFonts w:ascii="Times New Roman" w:eastAsia="Times New Roman" w:hAnsi="Times New Roman" w:cs="Times New Roman"/>
          <w:sz w:val="24"/>
          <w:szCs w:val="24"/>
        </w:rPr>
        <w:t xml:space="preserve">realización de </w:t>
      </w:r>
      <w:r w:rsidR="003C1F2B">
        <w:rPr>
          <w:rFonts w:ascii="Times New Roman" w:eastAsia="Times New Roman" w:hAnsi="Times New Roman" w:cs="Times New Roman"/>
          <w:sz w:val="24"/>
          <w:szCs w:val="24"/>
        </w:rPr>
        <w:t xml:space="preserve">un </w:t>
      </w:r>
      <w:r w:rsidR="00713563" w:rsidRPr="00713563">
        <w:rPr>
          <w:rFonts w:ascii="Times New Roman" w:eastAsia="Times New Roman" w:hAnsi="Times New Roman" w:cs="Times New Roman"/>
          <w:sz w:val="24"/>
          <w:szCs w:val="24"/>
        </w:rPr>
        <w:t>mayor</w:t>
      </w:r>
      <w:r w:rsidR="009E49B6" w:rsidRPr="0071356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13563" w:rsidRPr="00713563">
        <w:rPr>
          <w:rFonts w:ascii="Times New Roman" w:eastAsia="Times New Roman" w:hAnsi="Times New Roman" w:cs="Times New Roman"/>
          <w:sz w:val="24"/>
          <w:szCs w:val="24"/>
        </w:rPr>
        <w:t>número</w:t>
      </w:r>
      <w:r w:rsidR="009E49B6" w:rsidRPr="00713563">
        <w:rPr>
          <w:rFonts w:ascii="Times New Roman" w:eastAsia="Times New Roman" w:hAnsi="Times New Roman" w:cs="Times New Roman"/>
          <w:sz w:val="24"/>
          <w:szCs w:val="24"/>
        </w:rPr>
        <w:t xml:space="preserve"> de casos de prueba</w:t>
      </w:r>
      <w:r w:rsidR="0007370F">
        <w:rPr>
          <w:rFonts w:ascii="Times New Roman" w:eastAsia="Times New Roman" w:hAnsi="Times New Roman" w:cs="Times New Roman"/>
          <w:sz w:val="24"/>
          <w:szCs w:val="24"/>
        </w:rPr>
        <w:t xml:space="preserve"> con diferentes condiciones iniciales</w:t>
      </w:r>
      <w:r w:rsidR="009E49B6" w:rsidRPr="0071356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4109F2CA" w14:textId="63A1636A" w:rsidR="009D0F63" w:rsidRDefault="008521AC" w:rsidP="6C2C7558">
      <w:pPr>
        <w:shd w:val="clear" w:color="auto" w:fill="FFFFFF" w:themeFill="background1"/>
        <w:spacing w:beforeAutospacing="1" w:afterAutospacing="1" w:line="36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Videos </w:t>
      </w:r>
      <w:r w:rsidR="002945D0">
        <w:rPr>
          <w:rFonts w:ascii="Times New Roman" w:eastAsia="Times New Roman" w:hAnsi="Times New Roman" w:cs="Times New Roman"/>
          <w:b/>
          <w:bCs/>
          <w:sz w:val="24"/>
          <w:szCs w:val="24"/>
        </w:rPr>
        <w:t>de simulaciones</w:t>
      </w:r>
    </w:p>
    <w:p w14:paraId="0F328561" w14:textId="2E6EB486" w:rsidR="009D0F63" w:rsidRPr="00F91ABA" w:rsidRDefault="00C94D88" w:rsidP="6C2C7558">
      <w:pPr>
        <w:shd w:val="clear" w:color="auto" w:fill="FFFFFF" w:themeFill="background1"/>
        <w:spacing w:beforeAutospacing="1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hyperlink r:id="rId20" w:history="1">
        <w:r w:rsidRPr="0061105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</w:t>
        </w:r>
        <w:bookmarkStart w:id="0" w:name="_Hlt134050200"/>
        <w:bookmarkStart w:id="1" w:name="_Hlt134050201"/>
        <w:r w:rsidRPr="0061105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s://drive.google.com/drive/folders/1er-uWSQi4Lxr5F_WB6rt6Svd1nsxG</w:t>
        </w:r>
        <w:r w:rsidRPr="00611052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UW6?usp=sharing</w:t>
        </w:r>
        <w:bookmarkEnd w:id="0"/>
        <w:bookmarkEnd w:id="1"/>
      </w:hyperlink>
    </w:p>
    <w:p w14:paraId="3642BDFD" w14:textId="77777777" w:rsidR="00C94D88" w:rsidRPr="00F91ABA" w:rsidRDefault="00C94D88" w:rsidP="00602D28">
      <w:pPr>
        <w:shd w:val="clear" w:color="auto" w:fill="FFFFFF" w:themeFill="background1"/>
        <w:spacing w:beforeAutospacing="1" w:afterAutospacing="1" w:line="36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C45FCAC" w14:textId="51E351CE" w:rsidR="16FF442D" w:rsidRDefault="16FF442D" w:rsidP="1AA1AB05">
      <w:pPr>
        <w:shd w:val="clear" w:color="auto" w:fill="FFFFFF" w:themeFill="background1"/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b/>
          <w:bCs/>
        </w:rPr>
      </w:pPr>
      <w:r w:rsidRPr="1AA1AB05">
        <w:rPr>
          <w:rFonts w:ascii="Times New Roman" w:eastAsia="Times New Roman" w:hAnsi="Times New Roman" w:cs="Times New Roman"/>
          <w:b/>
          <w:bCs/>
        </w:rPr>
        <w:t>Referencias</w:t>
      </w:r>
    </w:p>
    <w:p w14:paraId="0233B0D3" w14:textId="66580A0D" w:rsidR="5B7E1F60" w:rsidRDefault="5B7E1F60" w:rsidP="004633EE">
      <w:pPr>
        <w:pStyle w:val="ListParagraph"/>
        <w:numPr>
          <w:ilvl w:val="0"/>
          <w:numId w:val="4"/>
        </w:num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</w:pPr>
      <w:r w:rsidRPr="001609C8"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  <w:t xml:space="preserve">Spiegato. (s. f.). ¿Qué son los puntos de Lagrange? Recuperado el 20 de abril de 2023, de </w:t>
      </w:r>
      <w:hyperlink r:id="rId21">
        <w:r w:rsidRPr="001609C8">
          <w:rPr>
            <w:rStyle w:val="Hyperlink"/>
            <w:rFonts w:ascii="Times New Roman" w:eastAsia="Times New Roman" w:hAnsi="Times New Roman" w:cs="Times New Roman"/>
            <w:i/>
            <w:sz w:val="24"/>
            <w:szCs w:val="24"/>
          </w:rPr>
          <w:t>https://spiegato.com/es/que-son-los-puntos-de-lagrange</w:t>
        </w:r>
      </w:hyperlink>
      <w:r w:rsidRPr="001609C8"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  <w:t>.</w:t>
      </w:r>
    </w:p>
    <w:p w14:paraId="2A09BB17" w14:textId="77777777" w:rsidR="0007370F" w:rsidRPr="001609C8" w:rsidRDefault="0007370F" w:rsidP="0007370F">
      <w:pPr>
        <w:pStyle w:val="ListParagraph"/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</w:pPr>
    </w:p>
    <w:p w14:paraId="692A5B0A" w14:textId="77777777" w:rsidR="00FD14F0" w:rsidRDefault="00FD14F0" w:rsidP="00FD14F0">
      <w:pPr>
        <w:pStyle w:val="ListParagraph"/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i/>
          <w:iCs/>
          <w:color w:val="111111"/>
          <w:sz w:val="24"/>
          <w:szCs w:val="24"/>
        </w:rPr>
      </w:pPr>
    </w:p>
    <w:p w14:paraId="280195CA" w14:textId="4F16EBF9" w:rsidR="00FD14F0" w:rsidRPr="00FD14F0" w:rsidRDefault="00FD14F0" w:rsidP="004633EE">
      <w:pPr>
        <w:pStyle w:val="ListParagraph"/>
        <w:numPr>
          <w:ilvl w:val="0"/>
          <w:numId w:val="4"/>
        </w:num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i/>
          <w:iCs/>
          <w:color w:val="111111"/>
          <w:sz w:val="24"/>
          <w:szCs w:val="24"/>
          <w:lang w:val="en-US"/>
        </w:rPr>
      </w:pPr>
      <w:r w:rsidRPr="00FD14F0">
        <w:rPr>
          <w:rFonts w:ascii="Times New Roman" w:eastAsia="Times New Roman" w:hAnsi="Times New Roman" w:cs="Times New Roman"/>
          <w:i/>
          <w:iCs/>
          <w:color w:val="111111"/>
          <w:sz w:val="24"/>
          <w:szCs w:val="24"/>
          <w:lang w:val="en-US"/>
        </w:rPr>
        <w:t>WMAP Education and Outreach. (1997). The lagrange Points. nasa.gov. Retrieved May 3, 2023, from https://map.gsfc.nasa.gov/ContentMedia/lagrange.pdf</w:t>
      </w:r>
    </w:p>
    <w:p w14:paraId="1C3CF2CB" w14:textId="0A7EBEAF" w:rsidR="4947E15B" w:rsidRPr="00C313A4" w:rsidRDefault="4947E15B" w:rsidP="4947E15B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i/>
          <w:color w:val="111111"/>
          <w:sz w:val="24"/>
          <w:szCs w:val="24"/>
          <w:lang w:val="en-US"/>
        </w:rPr>
      </w:pPr>
    </w:p>
    <w:p w14:paraId="64DC23C7" w14:textId="077540FA" w:rsidR="5B7E1F60" w:rsidRPr="001609C8" w:rsidRDefault="5B7E1F60" w:rsidP="004633EE">
      <w:pPr>
        <w:pStyle w:val="ListParagraph"/>
        <w:numPr>
          <w:ilvl w:val="0"/>
          <w:numId w:val="4"/>
        </w:num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</w:pPr>
      <w:r w:rsidRPr="001609C8"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  <w:t xml:space="preserve">Astronoo. (2019). Puntos de Lagrange L1 L2 L3 L4 L5. Recuperado el 20 de abril de 2023, de </w:t>
      </w:r>
      <w:hyperlink r:id="rId22">
        <w:r w:rsidRPr="001609C8">
          <w:rPr>
            <w:rStyle w:val="Hyperlink"/>
            <w:rFonts w:ascii="Times New Roman" w:eastAsia="Times New Roman" w:hAnsi="Times New Roman" w:cs="Times New Roman"/>
            <w:i/>
            <w:sz w:val="24"/>
            <w:szCs w:val="24"/>
          </w:rPr>
          <w:t>http://www.astronoo.com/es/articulos/puntos-de-lagrange.html</w:t>
        </w:r>
      </w:hyperlink>
      <w:r w:rsidRPr="001609C8"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  <w:t>.</w:t>
      </w:r>
    </w:p>
    <w:p w14:paraId="5418A978" w14:textId="1CA9651F" w:rsidR="4947E15B" w:rsidRPr="001609C8" w:rsidRDefault="4947E15B" w:rsidP="13680DA3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</w:pPr>
    </w:p>
    <w:p w14:paraId="09ADEE0E" w14:textId="795A42A7" w:rsidR="5B7E1F60" w:rsidRPr="001609C8" w:rsidRDefault="5B7E1F60" w:rsidP="004633EE">
      <w:pPr>
        <w:pStyle w:val="ListParagraph"/>
        <w:numPr>
          <w:ilvl w:val="0"/>
          <w:numId w:val="4"/>
        </w:num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</w:pPr>
      <w:r w:rsidRPr="001609C8"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  <w:t xml:space="preserve">Senda Estelar. (2018). ¿Que son los puntos de Lagrange? Recuperado el 20 de abril de 2023, de </w:t>
      </w:r>
      <w:hyperlink r:id="rId23">
        <w:r w:rsidRPr="001609C8">
          <w:rPr>
            <w:rStyle w:val="Hyperlink"/>
            <w:rFonts w:ascii="Times New Roman" w:eastAsia="Times New Roman" w:hAnsi="Times New Roman" w:cs="Times New Roman"/>
            <w:i/>
            <w:sz w:val="24"/>
            <w:szCs w:val="24"/>
          </w:rPr>
          <w:t>https://sendaestelar.com/que-son-los-puntos-de-lagrange/</w:t>
        </w:r>
      </w:hyperlink>
      <w:r w:rsidRPr="001609C8"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  <w:t>.</w:t>
      </w:r>
    </w:p>
    <w:p w14:paraId="6D629C89" w14:textId="6A54CD8D" w:rsidR="4211DA66" w:rsidRPr="001609C8" w:rsidRDefault="4211DA66" w:rsidP="3D116BC1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</w:pPr>
    </w:p>
    <w:p w14:paraId="05ED0110" w14:textId="5EBD0425" w:rsidR="5B7E1F60" w:rsidRPr="001609C8" w:rsidRDefault="5B7E1F60" w:rsidP="004633EE">
      <w:pPr>
        <w:pStyle w:val="ListParagraph"/>
        <w:numPr>
          <w:ilvl w:val="0"/>
          <w:numId w:val="4"/>
        </w:num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</w:pPr>
      <w:r w:rsidRPr="001609C8"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  <w:t xml:space="preserve">Spiegato. (s. f.). ¿Qué son los puntos de Lagrange? Recuperado el 20 de abril de 2023, de </w:t>
      </w:r>
      <w:hyperlink r:id="rId24">
        <w:r w:rsidRPr="001609C8">
          <w:rPr>
            <w:rStyle w:val="Hyperlink"/>
            <w:rFonts w:ascii="Times New Roman" w:eastAsia="Times New Roman" w:hAnsi="Times New Roman" w:cs="Times New Roman"/>
            <w:i/>
            <w:sz w:val="24"/>
            <w:szCs w:val="24"/>
          </w:rPr>
          <w:t>https://spiegato.com/es/que-son-los-puntos-de-lagrange</w:t>
        </w:r>
      </w:hyperlink>
      <w:r w:rsidRPr="001609C8"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  <w:t>.</w:t>
      </w:r>
    </w:p>
    <w:p w14:paraId="1C13849A" w14:textId="752EC08E" w:rsidR="3D116BC1" w:rsidRPr="001609C8" w:rsidRDefault="3D116BC1" w:rsidP="3D116BC1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</w:pPr>
    </w:p>
    <w:p w14:paraId="6F483143" w14:textId="0E1D4FE8" w:rsidR="5B7E1F60" w:rsidRDefault="5B7E1F60" w:rsidP="004633EE">
      <w:pPr>
        <w:pStyle w:val="ListParagraph"/>
        <w:numPr>
          <w:ilvl w:val="0"/>
          <w:numId w:val="4"/>
        </w:num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color w:val="111111"/>
          <w:sz w:val="24"/>
          <w:szCs w:val="24"/>
        </w:rPr>
      </w:pPr>
      <w:r w:rsidRPr="001609C8"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  <w:t xml:space="preserve">El Séptimo Cielo - Astronomía Andaluza. (2017). ¿Qué son los puntos de Lagrange? Recuperado el 20 de abril de 2023, de </w:t>
      </w:r>
      <w:hyperlink r:id="rId25">
        <w:r w:rsidRPr="001609C8">
          <w:rPr>
            <w:rStyle w:val="Hyperlink"/>
            <w:rFonts w:ascii="Times New Roman" w:eastAsia="Times New Roman" w:hAnsi="Times New Roman" w:cs="Times New Roman"/>
            <w:i/>
            <w:sz w:val="24"/>
            <w:szCs w:val="24"/>
          </w:rPr>
          <w:t>https://elseptimocielo.fundaciondescubre.es/descubre-el-universo/100-preguntas-100-respuestas/astronautica/que-son-los-puntos-de-lagrange/</w:t>
        </w:r>
      </w:hyperlink>
      <w:r w:rsidRPr="001609C8">
        <w:rPr>
          <w:rFonts w:ascii="Times New Roman" w:eastAsia="Times New Roman" w:hAnsi="Times New Roman" w:cs="Times New Roman"/>
          <w:i/>
          <w:color w:val="111111"/>
          <w:sz w:val="24"/>
          <w:szCs w:val="24"/>
        </w:rPr>
        <w:t>.</w:t>
      </w:r>
    </w:p>
    <w:p w14:paraId="0BB365D5" w14:textId="2F7E0DF0" w:rsidR="007D3708" w:rsidRDefault="007D3708" w:rsidP="743FF98F">
      <w:pPr>
        <w:spacing w:beforeAutospacing="1" w:afterAutospacing="1" w:line="240" w:lineRule="auto"/>
        <w:jc w:val="both"/>
        <w:rPr>
          <w:rFonts w:ascii="Times New Roman" w:eastAsia="Times New Roman" w:hAnsi="Times New Roman" w:cs="Times New Roman"/>
          <w:color w:val="111111"/>
          <w:sz w:val="24"/>
          <w:szCs w:val="24"/>
        </w:rPr>
      </w:pPr>
    </w:p>
    <w:sectPr w:rsidR="007D3708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76495"/>
    <w:multiLevelType w:val="hybridMultilevel"/>
    <w:tmpl w:val="6C6CEF0E"/>
    <w:lvl w:ilvl="0" w:tplc="90D6D502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80A0019" w:tentative="1">
      <w:start w:val="1"/>
      <w:numFmt w:val="lowerLetter"/>
      <w:lvlText w:val="%2."/>
      <w:lvlJc w:val="left"/>
      <w:pPr>
        <w:ind w:left="1080" w:hanging="360"/>
      </w:pPr>
    </w:lvl>
    <w:lvl w:ilvl="2" w:tplc="080A001B" w:tentative="1">
      <w:start w:val="1"/>
      <w:numFmt w:val="lowerRoman"/>
      <w:lvlText w:val="%3."/>
      <w:lvlJc w:val="right"/>
      <w:pPr>
        <w:ind w:left="1800" w:hanging="180"/>
      </w:pPr>
    </w:lvl>
    <w:lvl w:ilvl="3" w:tplc="080A000F" w:tentative="1">
      <w:start w:val="1"/>
      <w:numFmt w:val="decimal"/>
      <w:lvlText w:val="%4."/>
      <w:lvlJc w:val="left"/>
      <w:pPr>
        <w:ind w:left="2520" w:hanging="360"/>
      </w:pPr>
    </w:lvl>
    <w:lvl w:ilvl="4" w:tplc="080A0019" w:tentative="1">
      <w:start w:val="1"/>
      <w:numFmt w:val="lowerLetter"/>
      <w:lvlText w:val="%5."/>
      <w:lvlJc w:val="left"/>
      <w:pPr>
        <w:ind w:left="3240" w:hanging="360"/>
      </w:pPr>
    </w:lvl>
    <w:lvl w:ilvl="5" w:tplc="080A001B" w:tentative="1">
      <w:start w:val="1"/>
      <w:numFmt w:val="lowerRoman"/>
      <w:lvlText w:val="%6."/>
      <w:lvlJc w:val="right"/>
      <w:pPr>
        <w:ind w:left="3960" w:hanging="180"/>
      </w:pPr>
    </w:lvl>
    <w:lvl w:ilvl="6" w:tplc="080A000F" w:tentative="1">
      <w:start w:val="1"/>
      <w:numFmt w:val="decimal"/>
      <w:lvlText w:val="%7."/>
      <w:lvlJc w:val="left"/>
      <w:pPr>
        <w:ind w:left="4680" w:hanging="360"/>
      </w:pPr>
    </w:lvl>
    <w:lvl w:ilvl="7" w:tplc="080A0019" w:tentative="1">
      <w:start w:val="1"/>
      <w:numFmt w:val="lowerLetter"/>
      <w:lvlText w:val="%8."/>
      <w:lvlJc w:val="left"/>
      <w:pPr>
        <w:ind w:left="5400" w:hanging="360"/>
      </w:pPr>
    </w:lvl>
    <w:lvl w:ilvl="8" w:tplc="08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9F2B85"/>
    <w:multiLevelType w:val="hybridMultilevel"/>
    <w:tmpl w:val="CA605492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9B756"/>
    <w:multiLevelType w:val="hybridMultilevel"/>
    <w:tmpl w:val="FFFFFFFF"/>
    <w:lvl w:ilvl="0" w:tplc="1E62E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E6F18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E8D8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A444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562BD6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A420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5285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9E7D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20CF1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C14F1E"/>
    <w:multiLevelType w:val="hybridMultilevel"/>
    <w:tmpl w:val="95044492"/>
    <w:lvl w:ilvl="0" w:tplc="0F5A40A0">
      <w:start w:val="1"/>
      <w:numFmt w:val="upperRoman"/>
      <w:lvlText w:val="%1."/>
      <w:lvlJc w:val="right"/>
      <w:pPr>
        <w:ind w:left="540" w:hanging="360"/>
      </w:pPr>
      <w:rPr>
        <w:b/>
        <w:bCs/>
      </w:rPr>
    </w:lvl>
    <w:lvl w:ilvl="1" w:tplc="080A0019" w:tentative="1">
      <w:start w:val="1"/>
      <w:numFmt w:val="lowerLetter"/>
      <w:lvlText w:val="%2."/>
      <w:lvlJc w:val="left"/>
      <w:pPr>
        <w:ind w:left="1260" w:hanging="360"/>
      </w:pPr>
    </w:lvl>
    <w:lvl w:ilvl="2" w:tplc="080A001B" w:tentative="1">
      <w:start w:val="1"/>
      <w:numFmt w:val="lowerRoman"/>
      <w:lvlText w:val="%3."/>
      <w:lvlJc w:val="right"/>
      <w:pPr>
        <w:ind w:left="1980" w:hanging="180"/>
      </w:pPr>
    </w:lvl>
    <w:lvl w:ilvl="3" w:tplc="080A000F" w:tentative="1">
      <w:start w:val="1"/>
      <w:numFmt w:val="decimal"/>
      <w:lvlText w:val="%4."/>
      <w:lvlJc w:val="left"/>
      <w:pPr>
        <w:ind w:left="2700" w:hanging="360"/>
      </w:pPr>
    </w:lvl>
    <w:lvl w:ilvl="4" w:tplc="080A0019" w:tentative="1">
      <w:start w:val="1"/>
      <w:numFmt w:val="lowerLetter"/>
      <w:lvlText w:val="%5."/>
      <w:lvlJc w:val="left"/>
      <w:pPr>
        <w:ind w:left="3420" w:hanging="360"/>
      </w:pPr>
    </w:lvl>
    <w:lvl w:ilvl="5" w:tplc="080A001B" w:tentative="1">
      <w:start w:val="1"/>
      <w:numFmt w:val="lowerRoman"/>
      <w:lvlText w:val="%6."/>
      <w:lvlJc w:val="right"/>
      <w:pPr>
        <w:ind w:left="4140" w:hanging="180"/>
      </w:pPr>
    </w:lvl>
    <w:lvl w:ilvl="6" w:tplc="080A000F" w:tentative="1">
      <w:start w:val="1"/>
      <w:numFmt w:val="decimal"/>
      <w:lvlText w:val="%7."/>
      <w:lvlJc w:val="left"/>
      <w:pPr>
        <w:ind w:left="4860" w:hanging="360"/>
      </w:pPr>
    </w:lvl>
    <w:lvl w:ilvl="7" w:tplc="080A0019" w:tentative="1">
      <w:start w:val="1"/>
      <w:numFmt w:val="lowerLetter"/>
      <w:lvlText w:val="%8."/>
      <w:lvlJc w:val="left"/>
      <w:pPr>
        <w:ind w:left="5580" w:hanging="360"/>
      </w:pPr>
    </w:lvl>
    <w:lvl w:ilvl="8" w:tplc="080A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4" w15:restartNumberingAfterBreak="0">
    <w:nsid w:val="12C24066"/>
    <w:multiLevelType w:val="hybridMultilevel"/>
    <w:tmpl w:val="7EC83482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B51938"/>
    <w:multiLevelType w:val="hybridMultilevel"/>
    <w:tmpl w:val="46F6C44C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4C630A"/>
    <w:multiLevelType w:val="multilevel"/>
    <w:tmpl w:val="9050D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8830ECC"/>
    <w:multiLevelType w:val="hybridMultilevel"/>
    <w:tmpl w:val="FFFFFFFF"/>
    <w:lvl w:ilvl="0" w:tplc="36DCE9F8">
      <w:start w:val="1"/>
      <w:numFmt w:val="decimal"/>
      <w:lvlText w:val="%1."/>
      <w:lvlJc w:val="left"/>
      <w:pPr>
        <w:ind w:left="720" w:hanging="360"/>
      </w:pPr>
    </w:lvl>
    <w:lvl w:ilvl="1" w:tplc="75C2ED4A">
      <w:start w:val="1"/>
      <w:numFmt w:val="lowerLetter"/>
      <w:lvlText w:val="%2."/>
      <w:lvlJc w:val="left"/>
      <w:pPr>
        <w:ind w:left="1440" w:hanging="360"/>
      </w:pPr>
    </w:lvl>
    <w:lvl w:ilvl="2" w:tplc="F93637CE">
      <w:start w:val="1"/>
      <w:numFmt w:val="lowerRoman"/>
      <w:lvlText w:val="%3."/>
      <w:lvlJc w:val="right"/>
      <w:pPr>
        <w:ind w:left="2160" w:hanging="180"/>
      </w:pPr>
    </w:lvl>
    <w:lvl w:ilvl="3" w:tplc="5A84F870">
      <w:start w:val="1"/>
      <w:numFmt w:val="decimal"/>
      <w:lvlText w:val="%4."/>
      <w:lvlJc w:val="left"/>
      <w:pPr>
        <w:ind w:left="2880" w:hanging="360"/>
      </w:pPr>
    </w:lvl>
    <w:lvl w:ilvl="4" w:tplc="94144BAA">
      <w:start w:val="1"/>
      <w:numFmt w:val="lowerLetter"/>
      <w:lvlText w:val="%5."/>
      <w:lvlJc w:val="left"/>
      <w:pPr>
        <w:ind w:left="3600" w:hanging="360"/>
      </w:pPr>
    </w:lvl>
    <w:lvl w:ilvl="5" w:tplc="26784AA8">
      <w:start w:val="1"/>
      <w:numFmt w:val="lowerRoman"/>
      <w:lvlText w:val="%6."/>
      <w:lvlJc w:val="right"/>
      <w:pPr>
        <w:ind w:left="4320" w:hanging="180"/>
      </w:pPr>
    </w:lvl>
    <w:lvl w:ilvl="6" w:tplc="9EA6B01C">
      <w:start w:val="1"/>
      <w:numFmt w:val="decimal"/>
      <w:lvlText w:val="%7."/>
      <w:lvlJc w:val="left"/>
      <w:pPr>
        <w:ind w:left="5040" w:hanging="360"/>
      </w:pPr>
    </w:lvl>
    <w:lvl w:ilvl="7" w:tplc="D494AF2C">
      <w:start w:val="1"/>
      <w:numFmt w:val="lowerLetter"/>
      <w:lvlText w:val="%8."/>
      <w:lvlJc w:val="left"/>
      <w:pPr>
        <w:ind w:left="5760" w:hanging="360"/>
      </w:pPr>
    </w:lvl>
    <w:lvl w:ilvl="8" w:tplc="B358C1B2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2615EE"/>
    <w:multiLevelType w:val="hybridMultilevel"/>
    <w:tmpl w:val="FBAA5F40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85399B"/>
    <w:multiLevelType w:val="hybridMultilevel"/>
    <w:tmpl w:val="19AC34F6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AC1A19"/>
    <w:multiLevelType w:val="hybridMultilevel"/>
    <w:tmpl w:val="DA849878"/>
    <w:lvl w:ilvl="0" w:tplc="080A000F">
      <w:start w:val="1"/>
      <w:numFmt w:val="decimal"/>
      <w:lvlText w:val="%1."/>
      <w:lvlJc w:val="lef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EE92593"/>
    <w:multiLevelType w:val="hybridMultilevel"/>
    <w:tmpl w:val="6BF64224"/>
    <w:lvl w:ilvl="0" w:tplc="080A0013">
      <w:start w:val="1"/>
      <w:numFmt w:val="upperRoman"/>
      <w:lvlText w:val="%1."/>
      <w:lvlJc w:val="right"/>
      <w:pPr>
        <w:ind w:left="720" w:hanging="360"/>
      </w:p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9006689">
    <w:abstractNumId w:val="6"/>
  </w:num>
  <w:num w:numId="2" w16cid:durableId="1456170625">
    <w:abstractNumId w:val="7"/>
  </w:num>
  <w:num w:numId="3" w16cid:durableId="56586904">
    <w:abstractNumId w:val="2"/>
  </w:num>
  <w:num w:numId="4" w16cid:durableId="1749226087">
    <w:abstractNumId w:val="1"/>
  </w:num>
  <w:num w:numId="5" w16cid:durableId="1227688470">
    <w:abstractNumId w:val="5"/>
  </w:num>
  <w:num w:numId="6" w16cid:durableId="1878085203">
    <w:abstractNumId w:val="3"/>
  </w:num>
  <w:num w:numId="7" w16cid:durableId="1188517736">
    <w:abstractNumId w:val="0"/>
  </w:num>
  <w:num w:numId="8" w16cid:durableId="326978029">
    <w:abstractNumId w:val="9"/>
  </w:num>
  <w:num w:numId="9" w16cid:durableId="1596554764">
    <w:abstractNumId w:val="10"/>
  </w:num>
  <w:num w:numId="10" w16cid:durableId="724572079">
    <w:abstractNumId w:val="8"/>
  </w:num>
  <w:num w:numId="11" w16cid:durableId="524172351">
    <w:abstractNumId w:val="11"/>
  </w:num>
  <w:num w:numId="12" w16cid:durableId="19550913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sDA3tLCwMAOyLZR0lIJTi4sz8/NACsxqAYyKSqcsAAAA"/>
  </w:docVars>
  <w:rsids>
    <w:rsidRoot w:val="00E74358"/>
    <w:rsid w:val="000000AD"/>
    <w:rsid w:val="00000826"/>
    <w:rsid w:val="00002378"/>
    <w:rsid w:val="00003A2F"/>
    <w:rsid w:val="00004D55"/>
    <w:rsid w:val="000058FB"/>
    <w:rsid w:val="00005E78"/>
    <w:rsid w:val="00006914"/>
    <w:rsid w:val="00006915"/>
    <w:rsid w:val="00006DB9"/>
    <w:rsid w:val="000074C2"/>
    <w:rsid w:val="000075F0"/>
    <w:rsid w:val="00013D68"/>
    <w:rsid w:val="00014D8E"/>
    <w:rsid w:val="0001535C"/>
    <w:rsid w:val="000163C6"/>
    <w:rsid w:val="00022975"/>
    <w:rsid w:val="00027373"/>
    <w:rsid w:val="00030765"/>
    <w:rsid w:val="000335FE"/>
    <w:rsid w:val="00034EDE"/>
    <w:rsid w:val="000360C6"/>
    <w:rsid w:val="0003673A"/>
    <w:rsid w:val="00045F6A"/>
    <w:rsid w:val="00047198"/>
    <w:rsid w:val="0005255E"/>
    <w:rsid w:val="00052570"/>
    <w:rsid w:val="00052ABA"/>
    <w:rsid w:val="00053C6A"/>
    <w:rsid w:val="00055222"/>
    <w:rsid w:val="00055CCB"/>
    <w:rsid w:val="000605C2"/>
    <w:rsid w:val="00066332"/>
    <w:rsid w:val="0006703E"/>
    <w:rsid w:val="00070CE9"/>
    <w:rsid w:val="000713A7"/>
    <w:rsid w:val="00072FFD"/>
    <w:rsid w:val="00073547"/>
    <w:rsid w:val="0007370F"/>
    <w:rsid w:val="00077793"/>
    <w:rsid w:val="00081DC8"/>
    <w:rsid w:val="00085872"/>
    <w:rsid w:val="0008635B"/>
    <w:rsid w:val="0009375B"/>
    <w:rsid w:val="00095452"/>
    <w:rsid w:val="000A0383"/>
    <w:rsid w:val="000A08C0"/>
    <w:rsid w:val="000A0D61"/>
    <w:rsid w:val="000A1793"/>
    <w:rsid w:val="000A265D"/>
    <w:rsid w:val="000A3C20"/>
    <w:rsid w:val="000A5BDA"/>
    <w:rsid w:val="000A5DB7"/>
    <w:rsid w:val="000A63C3"/>
    <w:rsid w:val="000A6551"/>
    <w:rsid w:val="000A6A0F"/>
    <w:rsid w:val="000B33C9"/>
    <w:rsid w:val="000B3A3A"/>
    <w:rsid w:val="000B67C6"/>
    <w:rsid w:val="000C4B02"/>
    <w:rsid w:val="000C4BB7"/>
    <w:rsid w:val="000C4BBE"/>
    <w:rsid w:val="000C6363"/>
    <w:rsid w:val="000C6DC1"/>
    <w:rsid w:val="000D4917"/>
    <w:rsid w:val="000E1429"/>
    <w:rsid w:val="000E1858"/>
    <w:rsid w:val="000E4E1E"/>
    <w:rsid w:val="000E66A7"/>
    <w:rsid w:val="000E7146"/>
    <w:rsid w:val="000E78D7"/>
    <w:rsid w:val="000F134F"/>
    <w:rsid w:val="000F28C6"/>
    <w:rsid w:val="000F3A97"/>
    <w:rsid w:val="000F3C4C"/>
    <w:rsid w:val="000F470C"/>
    <w:rsid w:val="000F5D60"/>
    <w:rsid w:val="000F5FF4"/>
    <w:rsid w:val="000F6D83"/>
    <w:rsid w:val="000F6E3C"/>
    <w:rsid w:val="00102CBB"/>
    <w:rsid w:val="001062BE"/>
    <w:rsid w:val="001068F3"/>
    <w:rsid w:val="00106FC6"/>
    <w:rsid w:val="0011195D"/>
    <w:rsid w:val="00111B45"/>
    <w:rsid w:val="00114401"/>
    <w:rsid w:val="00127B5A"/>
    <w:rsid w:val="00127C2B"/>
    <w:rsid w:val="001301DB"/>
    <w:rsid w:val="00130875"/>
    <w:rsid w:val="00135D66"/>
    <w:rsid w:val="001374DD"/>
    <w:rsid w:val="00140BDB"/>
    <w:rsid w:val="00141728"/>
    <w:rsid w:val="001426F0"/>
    <w:rsid w:val="00143B1D"/>
    <w:rsid w:val="00143C46"/>
    <w:rsid w:val="00145820"/>
    <w:rsid w:val="00146D0B"/>
    <w:rsid w:val="00146EC9"/>
    <w:rsid w:val="00150F00"/>
    <w:rsid w:val="00153C00"/>
    <w:rsid w:val="001548E0"/>
    <w:rsid w:val="001549FA"/>
    <w:rsid w:val="001552C7"/>
    <w:rsid w:val="001609C8"/>
    <w:rsid w:val="00160CC1"/>
    <w:rsid w:val="00161549"/>
    <w:rsid w:val="00166712"/>
    <w:rsid w:val="00167C25"/>
    <w:rsid w:val="00173912"/>
    <w:rsid w:val="00173A61"/>
    <w:rsid w:val="001767F8"/>
    <w:rsid w:val="0017753D"/>
    <w:rsid w:val="001806CA"/>
    <w:rsid w:val="00180A53"/>
    <w:rsid w:val="00181907"/>
    <w:rsid w:val="0018390B"/>
    <w:rsid w:val="001840B1"/>
    <w:rsid w:val="00186001"/>
    <w:rsid w:val="0018770D"/>
    <w:rsid w:val="00190D14"/>
    <w:rsid w:val="00194DA2"/>
    <w:rsid w:val="0019594C"/>
    <w:rsid w:val="0019696A"/>
    <w:rsid w:val="001A00E2"/>
    <w:rsid w:val="001A3503"/>
    <w:rsid w:val="001A37F0"/>
    <w:rsid w:val="001A578A"/>
    <w:rsid w:val="001A5917"/>
    <w:rsid w:val="001A6C58"/>
    <w:rsid w:val="001B05EB"/>
    <w:rsid w:val="001B1797"/>
    <w:rsid w:val="001B35CA"/>
    <w:rsid w:val="001B397E"/>
    <w:rsid w:val="001B3A63"/>
    <w:rsid w:val="001B40C8"/>
    <w:rsid w:val="001B74AB"/>
    <w:rsid w:val="001B77BA"/>
    <w:rsid w:val="001B7D19"/>
    <w:rsid w:val="001C323D"/>
    <w:rsid w:val="001C391F"/>
    <w:rsid w:val="001C7167"/>
    <w:rsid w:val="001D4F6F"/>
    <w:rsid w:val="001D66D7"/>
    <w:rsid w:val="001E0646"/>
    <w:rsid w:val="001E0B67"/>
    <w:rsid w:val="001E14E7"/>
    <w:rsid w:val="001E23E4"/>
    <w:rsid w:val="001E2C1A"/>
    <w:rsid w:val="001F4DE8"/>
    <w:rsid w:val="001F56B9"/>
    <w:rsid w:val="001F56C6"/>
    <w:rsid w:val="00200049"/>
    <w:rsid w:val="00202BD1"/>
    <w:rsid w:val="002060BA"/>
    <w:rsid w:val="002064C0"/>
    <w:rsid w:val="00207391"/>
    <w:rsid w:val="00210920"/>
    <w:rsid w:val="00211D5D"/>
    <w:rsid w:val="00215631"/>
    <w:rsid w:val="00221332"/>
    <w:rsid w:val="0022561C"/>
    <w:rsid w:val="00225973"/>
    <w:rsid w:val="00231AB2"/>
    <w:rsid w:val="00232ACB"/>
    <w:rsid w:val="002356AA"/>
    <w:rsid w:val="0024120C"/>
    <w:rsid w:val="00242482"/>
    <w:rsid w:val="002447CF"/>
    <w:rsid w:val="00244EC5"/>
    <w:rsid w:val="00245AC1"/>
    <w:rsid w:val="00246B63"/>
    <w:rsid w:val="00250656"/>
    <w:rsid w:val="00250988"/>
    <w:rsid w:val="00254489"/>
    <w:rsid w:val="00256D68"/>
    <w:rsid w:val="0025751E"/>
    <w:rsid w:val="002575E4"/>
    <w:rsid w:val="00260295"/>
    <w:rsid w:val="00263005"/>
    <w:rsid w:val="0026406B"/>
    <w:rsid w:val="00266862"/>
    <w:rsid w:val="00266D15"/>
    <w:rsid w:val="002672A9"/>
    <w:rsid w:val="0026786A"/>
    <w:rsid w:val="00277C77"/>
    <w:rsid w:val="0028066E"/>
    <w:rsid w:val="00285092"/>
    <w:rsid w:val="0028696B"/>
    <w:rsid w:val="002879F8"/>
    <w:rsid w:val="00287D6C"/>
    <w:rsid w:val="00293CE2"/>
    <w:rsid w:val="00293FB0"/>
    <w:rsid w:val="002945D0"/>
    <w:rsid w:val="002A0D0B"/>
    <w:rsid w:val="002A1911"/>
    <w:rsid w:val="002B0EA4"/>
    <w:rsid w:val="002B2B80"/>
    <w:rsid w:val="002B32FD"/>
    <w:rsid w:val="002B59BB"/>
    <w:rsid w:val="002C22D2"/>
    <w:rsid w:val="002C22F8"/>
    <w:rsid w:val="002C32D6"/>
    <w:rsid w:val="002C3411"/>
    <w:rsid w:val="002C60ED"/>
    <w:rsid w:val="002C69F0"/>
    <w:rsid w:val="002D1179"/>
    <w:rsid w:val="002D2E22"/>
    <w:rsid w:val="002D32C7"/>
    <w:rsid w:val="002D49B8"/>
    <w:rsid w:val="002D51EE"/>
    <w:rsid w:val="002D6679"/>
    <w:rsid w:val="002E1553"/>
    <w:rsid w:val="002E1615"/>
    <w:rsid w:val="002E2D4B"/>
    <w:rsid w:val="002E650F"/>
    <w:rsid w:val="002F0041"/>
    <w:rsid w:val="002F16D6"/>
    <w:rsid w:val="002F40A4"/>
    <w:rsid w:val="002F46EA"/>
    <w:rsid w:val="002F4FFF"/>
    <w:rsid w:val="002F6BAC"/>
    <w:rsid w:val="003015AC"/>
    <w:rsid w:val="00305FA9"/>
    <w:rsid w:val="00312E4C"/>
    <w:rsid w:val="0031596C"/>
    <w:rsid w:val="003206D0"/>
    <w:rsid w:val="0032132B"/>
    <w:rsid w:val="00322159"/>
    <w:rsid w:val="00323359"/>
    <w:rsid w:val="0032451A"/>
    <w:rsid w:val="00325507"/>
    <w:rsid w:val="00327C07"/>
    <w:rsid w:val="00330DAA"/>
    <w:rsid w:val="00331542"/>
    <w:rsid w:val="003339C6"/>
    <w:rsid w:val="00343486"/>
    <w:rsid w:val="00343999"/>
    <w:rsid w:val="0034626B"/>
    <w:rsid w:val="00350A22"/>
    <w:rsid w:val="00351891"/>
    <w:rsid w:val="0035403C"/>
    <w:rsid w:val="00355F5C"/>
    <w:rsid w:val="003562F3"/>
    <w:rsid w:val="00357EBA"/>
    <w:rsid w:val="003607CA"/>
    <w:rsid w:val="00360E67"/>
    <w:rsid w:val="00361980"/>
    <w:rsid w:val="003625E5"/>
    <w:rsid w:val="00367E60"/>
    <w:rsid w:val="003740F4"/>
    <w:rsid w:val="003756C0"/>
    <w:rsid w:val="0038150F"/>
    <w:rsid w:val="00381DE1"/>
    <w:rsid w:val="00382E07"/>
    <w:rsid w:val="00385E9E"/>
    <w:rsid w:val="00390A90"/>
    <w:rsid w:val="00390E31"/>
    <w:rsid w:val="00392670"/>
    <w:rsid w:val="0039314C"/>
    <w:rsid w:val="00393CFC"/>
    <w:rsid w:val="0039763B"/>
    <w:rsid w:val="003A2AB6"/>
    <w:rsid w:val="003A7DEE"/>
    <w:rsid w:val="003B3266"/>
    <w:rsid w:val="003B6FF1"/>
    <w:rsid w:val="003C0981"/>
    <w:rsid w:val="003C175C"/>
    <w:rsid w:val="003C1A6F"/>
    <w:rsid w:val="003C1F2B"/>
    <w:rsid w:val="003C2266"/>
    <w:rsid w:val="003C2FDC"/>
    <w:rsid w:val="003C40B3"/>
    <w:rsid w:val="003C6950"/>
    <w:rsid w:val="003D064D"/>
    <w:rsid w:val="003D1AF5"/>
    <w:rsid w:val="003D6722"/>
    <w:rsid w:val="003E09D5"/>
    <w:rsid w:val="003E0ECA"/>
    <w:rsid w:val="003E1A7E"/>
    <w:rsid w:val="003E1B48"/>
    <w:rsid w:val="003E2931"/>
    <w:rsid w:val="003E668F"/>
    <w:rsid w:val="003F1B24"/>
    <w:rsid w:val="003F54BA"/>
    <w:rsid w:val="003F55D0"/>
    <w:rsid w:val="003F5F81"/>
    <w:rsid w:val="003F66C5"/>
    <w:rsid w:val="00401BB4"/>
    <w:rsid w:val="00405322"/>
    <w:rsid w:val="004102D6"/>
    <w:rsid w:val="004111DA"/>
    <w:rsid w:val="0041155D"/>
    <w:rsid w:val="004143D9"/>
    <w:rsid w:val="00414A26"/>
    <w:rsid w:val="004200C5"/>
    <w:rsid w:val="00420599"/>
    <w:rsid w:val="00422B2C"/>
    <w:rsid w:val="00422F38"/>
    <w:rsid w:val="0042304A"/>
    <w:rsid w:val="00430A4B"/>
    <w:rsid w:val="00445561"/>
    <w:rsid w:val="00445D9E"/>
    <w:rsid w:val="00447180"/>
    <w:rsid w:val="00453FF8"/>
    <w:rsid w:val="004568DB"/>
    <w:rsid w:val="00463130"/>
    <w:rsid w:val="004633EE"/>
    <w:rsid w:val="00472A49"/>
    <w:rsid w:val="00474768"/>
    <w:rsid w:val="00475AC8"/>
    <w:rsid w:val="00476BF5"/>
    <w:rsid w:val="00482828"/>
    <w:rsid w:val="00482E46"/>
    <w:rsid w:val="0048331F"/>
    <w:rsid w:val="0048337F"/>
    <w:rsid w:val="004859FF"/>
    <w:rsid w:val="00487DD0"/>
    <w:rsid w:val="00496D94"/>
    <w:rsid w:val="00497945"/>
    <w:rsid w:val="004A0067"/>
    <w:rsid w:val="004A2E9C"/>
    <w:rsid w:val="004B0BC8"/>
    <w:rsid w:val="004B6F52"/>
    <w:rsid w:val="004C0252"/>
    <w:rsid w:val="004C4EC8"/>
    <w:rsid w:val="004C5E03"/>
    <w:rsid w:val="004C6026"/>
    <w:rsid w:val="004C6D0B"/>
    <w:rsid w:val="004D248E"/>
    <w:rsid w:val="004D2EE4"/>
    <w:rsid w:val="004D7C8E"/>
    <w:rsid w:val="004D7D08"/>
    <w:rsid w:val="004E1CC0"/>
    <w:rsid w:val="004E29EE"/>
    <w:rsid w:val="004E676D"/>
    <w:rsid w:val="004E6972"/>
    <w:rsid w:val="004F1646"/>
    <w:rsid w:val="004F5F0D"/>
    <w:rsid w:val="005005C4"/>
    <w:rsid w:val="005025A8"/>
    <w:rsid w:val="00504AA8"/>
    <w:rsid w:val="00504B41"/>
    <w:rsid w:val="00507599"/>
    <w:rsid w:val="0051166A"/>
    <w:rsid w:val="0051469F"/>
    <w:rsid w:val="00516479"/>
    <w:rsid w:val="00516BEE"/>
    <w:rsid w:val="00516C62"/>
    <w:rsid w:val="0052061B"/>
    <w:rsid w:val="00530690"/>
    <w:rsid w:val="00534EE4"/>
    <w:rsid w:val="00535340"/>
    <w:rsid w:val="00535FF9"/>
    <w:rsid w:val="00543D01"/>
    <w:rsid w:val="005442DA"/>
    <w:rsid w:val="005446A5"/>
    <w:rsid w:val="00545F1A"/>
    <w:rsid w:val="0054628A"/>
    <w:rsid w:val="0054748D"/>
    <w:rsid w:val="00547DA9"/>
    <w:rsid w:val="005505B1"/>
    <w:rsid w:val="00551039"/>
    <w:rsid w:val="00552C18"/>
    <w:rsid w:val="00553AFE"/>
    <w:rsid w:val="00554FF1"/>
    <w:rsid w:val="00555AD5"/>
    <w:rsid w:val="00564AAC"/>
    <w:rsid w:val="00565071"/>
    <w:rsid w:val="00566E19"/>
    <w:rsid w:val="005704D4"/>
    <w:rsid w:val="00571B6A"/>
    <w:rsid w:val="00572995"/>
    <w:rsid w:val="00576CF5"/>
    <w:rsid w:val="00577B82"/>
    <w:rsid w:val="00580394"/>
    <w:rsid w:val="00580715"/>
    <w:rsid w:val="0058076A"/>
    <w:rsid w:val="005807B0"/>
    <w:rsid w:val="00580FD2"/>
    <w:rsid w:val="00582CD8"/>
    <w:rsid w:val="00585AAC"/>
    <w:rsid w:val="00587177"/>
    <w:rsid w:val="0059154F"/>
    <w:rsid w:val="00591C68"/>
    <w:rsid w:val="005941BF"/>
    <w:rsid w:val="005942DD"/>
    <w:rsid w:val="005A650B"/>
    <w:rsid w:val="005B0C8B"/>
    <w:rsid w:val="005B1227"/>
    <w:rsid w:val="005B2626"/>
    <w:rsid w:val="005B3344"/>
    <w:rsid w:val="005B393C"/>
    <w:rsid w:val="005B7201"/>
    <w:rsid w:val="005C0423"/>
    <w:rsid w:val="005C1406"/>
    <w:rsid w:val="005C300C"/>
    <w:rsid w:val="005C6DEB"/>
    <w:rsid w:val="005D009B"/>
    <w:rsid w:val="005D0CF8"/>
    <w:rsid w:val="005D5E5E"/>
    <w:rsid w:val="005D6AE0"/>
    <w:rsid w:val="005E0234"/>
    <w:rsid w:val="005E0D6D"/>
    <w:rsid w:val="005E4D2C"/>
    <w:rsid w:val="005E5C8E"/>
    <w:rsid w:val="005F4D5F"/>
    <w:rsid w:val="00601461"/>
    <w:rsid w:val="00602D28"/>
    <w:rsid w:val="00603764"/>
    <w:rsid w:val="006040D0"/>
    <w:rsid w:val="00604C6E"/>
    <w:rsid w:val="006061E2"/>
    <w:rsid w:val="00607868"/>
    <w:rsid w:val="00611D52"/>
    <w:rsid w:val="00611E17"/>
    <w:rsid w:val="00612340"/>
    <w:rsid w:val="00612BF2"/>
    <w:rsid w:val="006160FC"/>
    <w:rsid w:val="006213EB"/>
    <w:rsid w:val="0062583B"/>
    <w:rsid w:val="006266C6"/>
    <w:rsid w:val="006277D2"/>
    <w:rsid w:val="006306A5"/>
    <w:rsid w:val="0063380D"/>
    <w:rsid w:val="0064007E"/>
    <w:rsid w:val="0064265E"/>
    <w:rsid w:val="00643A96"/>
    <w:rsid w:val="0064661F"/>
    <w:rsid w:val="00646905"/>
    <w:rsid w:val="00646AC4"/>
    <w:rsid w:val="00646C6B"/>
    <w:rsid w:val="00650EC5"/>
    <w:rsid w:val="0065618C"/>
    <w:rsid w:val="006562C0"/>
    <w:rsid w:val="0065665F"/>
    <w:rsid w:val="00656DB0"/>
    <w:rsid w:val="0066057F"/>
    <w:rsid w:val="0066343B"/>
    <w:rsid w:val="0066419C"/>
    <w:rsid w:val="00664523"/>
    <w:rsid w:val="00666537"/>
    <w:rsid w:val="00670AD2"/>
    <w:rsid w:val="00672B48"/>
    <w:rsid w:val="00673DDC"/>
    <w:rsid w:val="006755C5"/>
    <w:rsid w:val="006761D4"/>
    <w:rsid w:val="00681459"/>
    <w:rsid w:val="006828C8"/>
    <w:rsid w:val="006863BF"/>
    <w:rsid w:val="0068673B"/>
    <w:rsid w:val="00687485"/>
    <w:rsid w:val="006875AA"/>
    <w:rsid w:val="00687945"/>
    <w:rsid w:val="00687D5C"/>
    <w:rsid w:val="00691465"/>
    <w:rsid w:val="00692C31"/>
    <w:rsid w:val="00693205"/>
    <w:rsid w:val="00694E50"/>
    <w:rsid w:val="00696A57"/>
    <w:rsid w:val="006A2C75"/>
    <w:rsid w:val="006A6885"/>
    <w:rsid w:val="006B1662"/>
    <w:rsid w:val="006B22B1"/>
    <w:rsid w:val="006BFD85"/>
    <w:rsid w:val="006C083B"/>
    <w:rsid w:val="006C2373"/>
    <w:rsid w:val="006C2628"/>
    <w:rsid w:val="006C462B"/>
    <w:rsid w:val="006C47B7"/>
    <w:rsid w:val="006D1B9D"/>
    <w:rsid w:val="006D21AF"/>
    <w:rsid w:val="006D27ED"/>
    <w:rsid w:val="006D331B"/>
    <w:rsid w:val="006D35F2"/>
    <w:rsid w:val="006D377E"/>
    <w:rsid w:val="006D4A58"/>
    <w:rsid w:val="006D5841"/>
    <w:rsid w:val="006E4BF6"/>
    <w:rsid w:val="006E4E08"/>
    <w:rsid w:val="006E4E31"/>
    <w:rsid w:val="006E65D5"/>
    <w:rsid w:val="006E69AD"/>
    <w:rsid w:val="006F1BAA"/>
    <w:rsid w:val="006F268E"/>
    <w:rsid w:val="006F2B7A"/>
    <w:rsid w:val="006F2D74"/>
    <w:rsid w:val="006F47DF"/>
    <w:rsid w:val="006F4DD8"/>
    <w:rsid w:val="006F5162"/>
    <w:rsid w:val="006F7FF6"/>
    <w:rsid w:val="007062E9"/>
    <w:rsid w:val="00706A32"/>
    <w:rsid w:val="0071211B"/>
    <w:rsid w:val="00713563"/>
    <w:rsid w:val="007137E5"/>
    <w:rsid w:val="0071554A"/>
    <w:rsid w:val="007155B8"/>
    <w:rsid w:val="00715EE3"/>
    <w:rsid w:val="00717BEE"/>
    <w:rsid w:val="00722465"/>
    <w:rsid w:val="00725ED3"/>
    <w:rsid w:val="00727570"/>
    <w:rsid w:val="00732DF5"/>
    <w:rsid w:val="00733E6F"/>
    <w:rsid w:val="007342DE"/>
    <w:rsid w:val="00740822"/>
    <w:rsid w:val="00741ED0"/>
    <w:rsid w:val="00742B97"/>
    <w:rsid w:val="007443AC"/>
    <w:rsid w:val="007445D8"/>
    <w:rsid w:val="0074523F"/>
    <w:rsid w:val="00746C88"/>
    <w:rsid w:val="0075286F"/>
    <w:rsid w:val="0075332E"/>
    <w:rsid w:val="00757D97"/>
    <w:rsid w:val="00761ADD"/>
    <w:rsid w:val="00761DD8"/>
    <w:rsid w:val="00764A9E"/>
    <w:rsid w:val="007654FA"/>
    <w:rsid w:val="00767554"/>
    <w:rsid w:val="00767811"/>
    <w:rsid w:val="00767DDA"/>
    <w:rsid w:val="00770C35"/>
    <w:rsid w:val="00771083"/>
    <w:rsid w:val="00771465"/>
    <w:rsid w:val="00771DD9"/>
    <w:rsid w:val="007760CB"/>
    <w:rsid w:val="00776579"/>
    <w:rsid w:val="0077767E"/>
    <w:rsid w:val="00780204"/>
    <w:rsid w:val="00780ECD"/>
    <w:rsid w:val="0078119A"/>
    <w:rsid w:val="0078148B"/>
    <w:rsid w:val="007814C7"/>
    <w:rsid w:val="00781CB6"/>
    <w:rsid w:val="00782102"/>
    <w:rsid w:val="00783018"/>
    <w:rsid w:val="00783107"/>
    <w:rsid w:val="00784B77"/>
    <w:rsid w:val="0079173A"/>
    <w:rsid w:val="00791892"/>
    <w:rsid w:val="00793B95"/>
    <w:rsid w:val="00794031"/>
    <w:rsid w:val="007A39B0"/>
    <w:rsid w:val="007A46CD"/>
    <w:rsid w:val="007B08F9"/>
    <w:rsid w:val="007B613A"/>
    <w:rsid w:val="007C05AF"/>
    <w:rsid w:val="007C10F2"/>
    <w:rsid w:val="007C4AD1"/>
    <w:rsid w:val="007C5A1B"/>
    <w:rsid w:val="007C7CAC"/>
    <w:rsid w:val="007D0004"/>
    <w:rsid w:val="007D1BB9"/>
    <w:rsid w:val="007D1C69"/>
    <w:rsid w:val="007D2348"/>
    <w:rsid w:val="007D3708"/>
    <w:rsid w:val="007D4106"/>
    <w:rsid w:val="007D5505"/>
    <w:rsid w:val="007D57A7"/>
    <w:rsid w:val="007D6E42"/>
    <w:rsid w:val="007D7BD6"/>
    <w:rsid w:val="007E047E"/>
    <w:rsid w:val="007E10C7"/>
    <w:rsid w:val="007E1C62"/>
    <w:rsid w:val="007E2E7D"/>
    <w:rsid w:val="007E40A5"/>
    <w:rsid w:val="007E6BAF"/>
    <w:rsid w:val="007E77CF"/>
    <w:rsid w:val="007F0CAC"/>
    <w:rsid w:val="007F3512"/>
    <w:rsid w:val="007F3C9B"/>
    <w:rsid w:val="00800248"/>
    <w:rsid w:val="00806DB3"/>
    <w:rsid w:val="00810612"/>
    <w:rsid w:val="0081363C"/>
    <w:rsid w:val="008209D4"/>
    <w:rsid w:val="00820D43"/>
    <w:rsid w:val="0082570E"/>
    <w:rsid w:val="008279AB"/>
    <w:rsid w:val="00830FF7"/>
    <w:rsid w:val="0083110A"/>
    <w:rsid w:val="0083622B"/>
    <w:rsid w:val="00837622"/>
    <w:rsid w:val="008412BE"/>
    <w:rsid w:val="00842872"/>
    <w:rsid w:val="0085019A"/>
    <w:rsid w:val="008506D9"/>
    <w:rsid w:val="008521AC"/>
    <w:rsid w:val="00852538"/>
    <w:rsid w:val="00852FA6"/>
    <w:rsid w:val="00856617"/>
    <w:rsid w:val="008576D2"/>
    <w:rsid w:val="00857DA5"/>
    <w:rsid w:val="00863E36"/>
    <w:rsid w:val="00863E8D"/>
    <w:rsid w:val="00865FE5"/>
    <w:rsid w:val="00866F38"/>
    <w:rsid w:val="008674D0"/>
    <w:rsid w:val="00871A23"/>
    <w:rsid w:val="008725C1"/>
    <w:rsid w:val="008729E2"/>
    <w:rsid w:val="00874AB3"/>
    <w:rsid w:val="0087593C"/>
    <w:rsid w:val="00875FED"/>
    <w:rsid w:val="0088378B"/>
    <w:rsid w:val="008837BD"/>
    <w:rsid w:val="0088451C"/>
    <w:rsid w:val="00885B08"/>
    <w:rsid w:val="00893213"/>
    <w:rsid w:val="008954B8"/>
    <w:rsid w:val="00897910"/>
    <w:rsid w:val="00897949"/>
    <w:rsid w:val="008A2224"/>
    <w:rsid w:val="008A6A44"/>
    <w:rsid w:val="008A6BB6"/>
    <w:rsid w:val="008A7C79"/>
    <w:rsid w:val="008B3D20"/>
    <w:rsid w:val="008B64C1"/>
    <w:rsid w:val="008C0B47"/>
    <w:rsid w:val="008C1EC5"/>
    <w:rsid w:val="008C3BDE"/>
    <w:rsid w:val="008C42C7"/>
    <w:rsid w:val="008C7964"/>
    <w:rsid w:val="008D025D"/>
    <w:rsid w:val="008D0B92"/>
    <w:rsid w:val="008D19F7"/>
    <w:rsid w:val="008D21D1"/>
    <w:rsid w:val="008D2EF6"/>
    <w:rsid w:val="008E255E"/>
    <w:rsid w:val="008E4317"/>
    <w:rsid w:val="008E78BF"/>
    <w:rsid w:val="0090001A"/>
    <w:rsid w:val="0090044C"/>
    <w:rsid w:val="009010A9"/>
    <w:rsid w:val="00903162"/>
    <w:rsid w:val="00904056"/>
    <w:rsid w:val="00904584"/>
    <w:rsid w:val="0090522B"/>
    <w:rsid w:val="009061A3"/>
    <w:rsid w:val="00906995"/>
    <w:rsid w:val="00913E25"/>
    <w:rsid w:val="00914E5F"/>
    <w:rsid w:val="00921EBE"/>
    <w:rsid w:val="00921F4A"/>
    <w:rsid w:val="0092298C"/>
    <w:rsid w:val="0092418D"/>
    <w:rsid w:val="009247CD"/>
    <w:rsid w:val="0092496A"/>
    <w:rsid w:val="0092544E"/>
    <w:rsid w:val="009267B9"/>
    <w:rsid w:val="00930F1C"/>
    <w:rsid w:val="009323B3"/>
    <w:rsid w:val="00932B29"/>
    <w:rsid w:val="00940CF2"/>
    <w:rsid w:val="00940E5F"/>
    <w:rsid w:val="00941050"/>
    <w:rsid w:val="0094397C"/>
    <w:rsid w:val="00944B1A"/>
    <w:rsid w:val="00946B8A"/>
    <w:rsid w:val="009475C9"/>
    <w:rsid w:val="00950A74"/>
    <w:rsid w:val="00951CD7"/>
    <w:rsid w:val="0095215A"/>
    <w:rsid w:val="009540E2"/>
    <w:rsid w:val="009556F9"/>
    <w:rsid w:val="0095637B"/>
    <w:rsid w:val="00960E6D"/>
    <w:rsid w:val="00963177"/>
    <w:rsid w:val="00963836"/>
    <w:rsid w:val="00965EB1"/>
    <w:rsid w:val="0097041A"/>
    <w:rsid w:val="00970DC8"/>
    <w:rsid w:val="00971CCF"/>
    <w:rsid w:val="009768FC"/>
    <w:rsid w:val="00977641"/>
    <w:rsid w:val="00980012"/>
    <w:rsid w:val="0098158D"/>
    <w:rsid w:val="00981B9B"/>
    <w:rsid w:val="009825D8"/>
    <w:rsid w:val="00983837"/>
    <w:rsid w:val="00983BBA"/>
    <w:rsid w:val="00990707"/>
    <w:rsid w:val="00994361"/>
    <w:rsid w:val="009958A9"/>
    <w:rsid w:val="00995DE0"/>
    <w:rsid w:val="009978FC"/>
    <w:rsid w:val="00997966"/>
    <w:rsid w:val="00997B33"/>
    <w:rsid w:val="009A0176"/>
    <w:rsid w:val="009A4B75"/>
    <w:rsid w:val="009A4CF2"/>
    <w:rsid w:val="009A5503"/>
    <w:rsid w:val="009A6C6A"/>
    <w:rsid w:val="009A6E72"/>
    <w:rsid w:val="009B228B"/>
    <w:rsid w:val="009B2B50"/>
    <w:rsid w:val="009B2DBC"/>
    <w:rsid w:val="009C2C6F"/>
    <w:rsid w:val="009C2E56"/>
    <w:rsid w:val="009C4B66"/>
    <w:rsid w:val="009C57FB"/>
    <w:rsid w:val="009C73A2"/>
    <w:rsid w:val="009C74EA"/>
    <w:rsid w:val="009C78E7"/>
    <w:rsid w:val="009C7A46"/>
    <w:rsid w:val="009C7E44"/>
    <w:rsid w:val="009D0F63"/>
    <w:rsid w:val="009D1177"/>
    <w:rsid w:val="009D1A1F"/>
    <w:rsid w:val="009D1BD2"/>
    <w:rsid w:val="009D3637"/>
    <w:rsid w:val="009D443F"/>
    <w:rsid w:val="009D4D72"/>
    <w:rsid w:val="009D5327"/>
    <w:rsid w:val="009D7D57"/>
    <w:rsid w:val="009E1A91"/>
    <w:rsid w:val="009E1C9F"/>
    <w:rsid w:val="009E49B6"/>
    <w:rsid w:val="009E5F63"/>
    <w:rsid w:val="009E639E"/>
    <w:rsid w:val="009F2CB2"/>
    <w:rsid w:val="009F3D60"/>
    <w:rsid w:val="009F5D86"/>
    <w:rsid w:val="00A00210"/>
    <w:rsid w:val="00A02F21"/>
    <w:rsid w:val="00A054F1"/>
    <w:rsid w:val="00A06082"/>
    <w:rsid w:val="00A079CC"/>
    <w:rsid w:val="00A15506"/>
    <w:rsid w:val="00A20711"/>
    <w:rsid w:val="00A24500"/>
    <w:rsid w:val="00A30FA6"/>
    <w:rsid w:val="00A312F2"/>
    <w:rsid w:val="00A3184D"/>
    <w:rsid w:val="00A3361A"/>
    <w:rsid w:val="00A3368C"/>
    <w:rsid w:val="00A35A5D"/>
    <w:rsid w:val="00A3608D"/>
    <w:rsid w:val="00A37DA1"/>
    <w:rsid w:val="00A41F0C"/>
    <w:rsid w:val="00A44F94"/>
    <w:rsid w:val="00A51A27"/>
    <w:rsid w:val="00A5386B"/>
    <w:rsid w:val="00A56220"/>
    <w:rsid w:val="00A57359"/>
    <w:rsid w:val="00A617FC"/>
    <w:rsid w:val="00A618E4"/>
    <w:rsid w:val="00A63807"/>
    <w:rsid w:val="00A63BB4"/>
    <w:rsid w:val="00A63CA5"/>
    <w:rsid w:val="00A657F8"/>
    <w:rsid w:val="00A701D0"/>
    <w:rsid w:val="00A704CD"/>
    <w:rsid w:val="00A70528"/>
    <w:rsid w:val="00A70A34"/>
    <w:rsid w:val="00A722FA"/>
    <w:rsid w:val="00A75094"/>
    <w:rsid w:val="00A75FE4"/>
    <w:rsid w:val="00A76471"/>
    <w:rsid w:val="00A8043A"/>
    <w:rsid w:val="00A8069E"/>
    <w:rsid w:val="00A822EB"/>
    <w:rsid w:val="00A87E70"/>
    <w:rsid w:val="00A90CBC"/>
    <w:rsid w:val="00A95BD7"/>
    <w:rsid w:val="00A95E6F"/>
    <w:rsid w:val="00A9695B"/>
    <w:rsid w:val="00AA2B7C"/>
    <w:rsid w:val="00AA3E85"/>
    <w:rsid w:val="00AA6175"/>
    <w:rsid w:val="00AB41FF"/>
    <w:rsid w:val="00AB5DBC"/>
    <w:rsid w:val="00AB5FF5"/>
    <w:rsid w:val="00AB6FE1"/>
    <w:rsid w:val="00AC068E"/>
    <w:rsid w:val="00AC1B47"/>
    <w:rsid w:val="00AC22F2"/>
    <w:rsid w:val="00AC6690"/>
    <w:rsid w:val="00AD01E0"/>
    <w:rsid w:val="00AD2103"/>
    <w:rsid w:val="00AD2733"/>
    <w:rsid w:val="00AD2ACB"/>
    <w:rsid w:val="00AD579E"/>
    <w:rsid w:val="00AD721B"/>
    <w:rsid w:val="00AE2AAF"/>
    <w:rsid w:val="00AE342F"/>
    <w:rsid w:val="00AE39B9"/>
    <w:rsid w:val="00AE4317"/>
    <w:rsid w:val="00AE6C60"/>
    <w:rsid w:val="00AF443C"/>
    <w:rsid w:val="00B01C7B"/>
    <w:rsid w:val="00B04CE8"/>
    <w:rsid w:val="00B11853"/>
    <w:rsid w:val="00B11949"/>
    <w:rsid w:val="00B123E9"/>
    <w:rsid w:val="00B12FC3"/>
    <w:rsid w:val="00B1326C"/>
    <w:rsid w:val="00B14007"/>
    <w:rsid w:val="00B1536F"/>
    <w:rsid w:val="00B22364"/>
    <w:rsid w:val="00B22A6B"/>
    <w:rsid w:val="00B27049"/>
    <w:rsid w:val="00B3133E"/>
    <w:rsid w:val="00B31ED5"/>
    <w:rsid w:val="00B3251E"/>
    <w:rsid w:val="00B3317B"/>
    <w:rsid w:val="00B33DC6"/>
    <w:rsid w:val="00B3428A"/>
    <w:rsid w:val="00B35C92"/>
    <w:rsid w:val="00B35D23"/>
    <w:rsid w:val="00B360FF"/>
    <w:rsid w:val="00B37439"/>
    <w:rsid w:val="00B41611"/>
    <w:rsid w:val="00B42F83"/>
    <w:rsid w:val="00B43F51"/>
    <w:rsid w:val="00B455D2"/>
    <w:rsid w:val="00B4797C"/>
    <w:rsid w:val="00B50F65"/>
    <w:rsid w:val="00B52193"/>
    <w:rsid w:val="00B54B71"/>
    <w:rsid w:val="00B56659"/>
    <w:rsid w:val="00B64AF0"/>
    <w:rsid w:val="00B66C2D"/>
    <w:rsid w:val="00B674A5"/>
    <w:rsid w:val="00B70449"/>
    <w:rsid w:val="00B726E9"/>
    <w:rsid w:val="00B7276D"/>
    <w:rsid w:val="00B750A5"/>
    <w:rsid w:val="00B75C16"/>
    <w:rsid w:val="00B77CAF"/>
    <w:rsid w:val="00B81156"/>
    <w:rsid w:val="00B838B8"/>
    <w:rsid w:val="00B83ADD"/>
    <w:rsid w:val="00B906AB"/>
    <w:rsid w:val="00B91A9B"/>
    <w:rsid w:val="00B94364"/>
    <w:rsid w:val="00B95C77"/>
    <w:rsid w:val="00B97894"/>
    <w:rsid w:val="00BA115C"/>
    <w:rsid w:val="00BA12D8"/>
    <w:rsid w:val="00BA1C6E"/>
    <w:rsid w:val="00BA42A2"/>
    <w:rsid w:val="00BA7BBB"/>
    <w:rsid w:val="00BB0422"/>
    <w:rsid w:val="00BB3E60"/>
    <w:rsid w:val="00BB4E62"/>
    <w:rsid w:val="00BB5FA1"/>
    <w:rsid w:val="00BB65C2"/>
    <w:rsid w:val="00BB6EB5"/>
    <w:rsid w:val="00BB71F4"/>
    <w:rsid w:val="00BC0A90"/>
    <w:rsid w:val="00BC0B21"/>
    <w:rsid w:val="00BC2986"/>
    <w:rsid w:val="00BC4DD1"/>
    <w:rsid w:val="00BC64AE"/>
    <w:rsid w:val="00BD10BD"/>
    <w:rsid w:val="00BD18BB"/>
    <w:rsid w:val="00BD3107"/>
    <w:rsid w:val="00BE18A2"/>
    <w:rsid w:val="00BE1F14"/>
    <w:rsid w:val="00BE582B"/>
    <w:rsid w:val="00BE640E"/>
    <w:rsid w:val="00BE7F07"/>
    <w:rsid w:val="00BF1E77"/>
    <w:rsid w:val="00BF27E3"/>
    <w:rsid w:val="00BF3956"/>
    <w:rsid w:val="00C062C0"/>
    <w:rsid w:val="00C12B5E"/>
    <w:rsid w:val="00C12D8F"/>
    <w:rsid w:val="00C15ED6"/>
    <w:rsid w:val="00C171D7"/>
    <w:rsid w:val="00C2049F"/>
    <w:rsid w:val="00C21B44"/>
    <w:rsid w:val="00C23047"/>
    <w:rsid w:val="00C23144"/>
    <w:rsid w:val="00C25051"/>
    <w:rsid w:val="00C25268"/>
    <w:rsid w:val="00C25EE3"/>
    <w:rsid w:val="00C26FA7"/>
    <w:rsid w:val="00C306A3"/>
    <w:rsid w:val="00C313A4"/>
    <w:rsid w:val="00C32AE6"/>
    <w:rsid w:val="00C32C92"/>
    <w:rsid w:val="00C332DB"/>
    <w:rsid w:val="00C344C6"/>
    <w:rsid w:val="00C359D5"/>
    <w:rsid w:val="00C36E50"/>
    <w:rsid w:val="00C41AD7"/>
    <w:rsid w:val="00C41B74"/>
    <w:rsid w:val="00C42CAD"/>
    <w:rsid w:val="00C43DDB"/>
    <w:rsid w:val="00C45AEC"/>
    <w:rsid w:val="00C460EF"/>
    <w:rsid w:val="00C47CB7"/>
    <w:rsid w:val="00C53137"/>
    <w:rsid w:val="00C53920"/>
    <w:rsid w:val="00C5471A"/>
    <w:rsid w:val="00C54B74"/>
    <w:rsid w:val="00C55702"/>
    <w:rsid w:val="00C62656"/>
    <w:rsid w:val="00C644C5"/>
    <w:rsid w:val="00C66BC3"/>
    <w:rsid w:val="00C67109"/>
    <w:rsid w:val="00C71EAF"/>
    <w:rsid w:val="00C72B83"/>
    <w:rsid w:val="00C743F2"/>
    <w:rsid w:val="00C74F18"/>
    <w:rsid w:val="00C76C6F"/>
    <w:rsid w:val="00C80BFC"/>
    <w:rsid w:val="00C8103B"/>
    <w:rsid w:val="00C837DB"/>
    <w:rsid w:val="00C83A6A"/>
    <w:rsid w:val="00C86AFD"/>
    <w:rsid w:val="00C90751"/>
    <w:rsid w:val="00C92949"/>
    <w:rsid w:val="00C94D88"/>
    <w:rsid w:val="00C95A20"/>
    <w:rsid w:val="00C97CEA"/>
    <w:rsid w:val="00CA0FE7"/>
    <w:rsid w:val="00CA1061"/>
    <w:rsid w:val="00CA37B5"/>
    <w:rsid w:val="00CA3CF6"/>
    <w:rsid w:val="00CA6A0B"/>
    <w:rsid w:val="00CA6ED1"/>
    <w:rsid w:val="00CB1C42"/>
    <w:rsid w:val="00CB50A1"/>
    <w:rsid w:val="00CB705F"/>
    <w:rsid w:val="00CC158E"/>
    <w:rsid w:val="00CC631E"/>
    <w:rsid w:val="00CC64C3"/>
    <w:rsid w:val="00CD1363"/>
    <w:rsid w:val="00CD3BDE"/>
    <w:rsid w:val="00CE0094"/>
    <w:rsid w:val="00CE0A3E"/>
    <w:rsid w:val="00CE2547"/>
    <w:rsid w:val="00CE376A"/>
    <w:rsid w:val="00CE3968"/>
    <w:rsid w:val="00CE5B49"/>
    <w:rsid w:val="00CE6653"/>
    <w:rsid w:val="00CE67F4"/>
    <w:rsid w:val="00CF1EB4"/>
    <w:rsid w:val="00CF34EC"/>
    <w:rsid w:val="00CF5E4F"/>
    <w:rsid w:val="00CF6EEF"/>
    <w:rsid w:val="00D00637"/>
    <w:rsid w:val="00D055A9"/>
    <w:rsid w:val="00D060A2"/>
    <w:rsid w:val="00D06257"/>
    <w:rsid w:val="00D07AF5"/>
    <w:rsid w:val="00D12945"/>
    <w:rsid w:val="00D12AA4"/>
    <w:rsid w:val="00D12E6B"/>
    <w:rsid w:val="00D14A00"/>
    <w:rsid w:val="00D2071D"/>
    <w:rsid w:val="00D21AE7"/>
    <w:rsid w:val="00D22766"/>
    <w:rsid w:val="00D247AD"/>
    <w:rsid w:val="00D24D68"/>
    <w:rsid w:val="00D24F8D"/>
    <w:rsid w:val="00D25D3A"/>
    <w:rsid w:val="00D27C1D"/>
    <w:rsid w:val="00D359A3"/>
    <w:rsid w:val="00D35C5B"/>
    <w:rsid w:val="00D37F01"/>
    <w:rsid w:val="00D41F60"/>
    <w:rsid w:val="00D44AA5"/>
    <w:rsid w:val="00D44EC1"/>
    <w:rsid w:val="00D45CFF"/>
    <w:rsid w:val="00D45E6D"/>
    <w:rsid w:val="00D47AC1"/>
    <w:rsid w:val="00D51859"/>
    <w:rsid w:val="00D522A6"/>
    <w:rsid w:val="00D52F0F"/>
    <w:rsid w:val="00D5322A"/>
    <w:rsid w:val="00D56A79"/>
    <w:rsid w:val="00D612FE"/>
    <w:rsid w:val="00D631BE"/>
    <w:rsid w:val="00D652F6"/>
    <w:rsid w:val="00D66702"/>
    <w:rsid w:val="00D6726C"/>
    <w:rsid w:val="00D674C6"/>
    <w:rsid w:val="00D726F5"/>
    <w:rsid w:val="00D74AAA"/>
    <w:rsid w:val="00D75FFF"/>
    <w:rsid w:val="00D775B4"/>
    <w:rsid w:val="00D81246"/>
    <w:rsid w:val="00D823F3"/>
    <w:rsid w:val="00D85133"/>
    <w:rsid w:val="00D87091"/>
    <w:rsid w:val="00D909CC"/>
    <w:rsid w:val="00D93E3F"/>
    <w:rsid w:val="00DA0D65"/>
    <w:rsid w:val="00DA3471"/>
    <w:rsid w:val="00DA68FE"/>
    <w:rsid w:val="00DA7559"/>
    <w:rsid w:val="00DB0675"/>
    <w:rsid w:val="00DB2BB1"/>
    <w:rsid w:val="00DB78AE"/>
    <w:rsid w:val="00DC0484"/>
    <w:rsid w:val="00DC6B10"/>
    <w:rsid w:val="00DD04D6"/>
    <w:rsid w:val="00DD3A59"/>
    <w:rsid w:val="00DE1AF0"/>
    <w:rsid w:val="00DE335E"/>
    <w:rsid w:val="00DE52CD"/>
    <w:rsid w:val="00DE6E6C"/>
    <w:rsid w:val="00DF27B1"/>
    <w:rsid w:val="00DF44C8"/>
    <w:rsid w:val="00DF5E74"/>
    <w:rsid w:val="00DF673E"/>
    <w:rsid w:val="00E00B17"/>
    <w:rsid w:val="00E01B40"/>
    <w:rsid w:val="00E01BA7"/>
    <w:rsid w:val="00E02454"/>
    <w:rsid w:val="00E03E14"/>
    <w:rsid w:val="00E0547D"/>
    <w:rsid w:val="00E0572B"/>
    <w:rsid w:val="00E06B8C"/>
    <w:rsid w:val="00E07F8E"/>
    <w:rsid w:val="00E10154"/>
    <w:rsid w:val="00E14DFC"/>
    <w:rsid w:val="00E15866"/>
    <w:rsid w:val="00E15C62"/>
    <w:rsid w:val="00E214A0"/>
    <w:rsid w:val="00E21A8F"/>
    <w:rsid w:val="00E21C78"/>
    <w:rsid w:val="00E2268A"/>
    <w:rsid w:val="00E2364E"/>
    <w:rsid w:val="00E26FDA"/>
    <w:rsid w:val="00E27756"/>
    <w:rsid w:val="00E30253"/>
    <w:rsid w:val="00E32697"/>
    <w:rsid w:val="00E330D3"/>
    <w:rsid w:val="00E34ED3"/>
    <w:rsid w:val="00E37530"/>
    <w:rsid w:val="00E43932"/>
    <w:rsid w:val="00E4414D"/>
    <w:rsid w:val="00E44D23"/>
    <w:rsid w:val="00E45524"/>
    <w:rsid w:val="00E4571D"/>
    <w:rsid w:val="00E47BC0"/>
    <w:rsid w:val="00E47C2D"/>
    <w:rsid w:val="00E509F3"/>
    <w:rsid w:val="00E51E00"/>
    <w:rsid w:val="00E52828"/>
    <w:rsid w:val="00E52F00"/>
    <w:rsid w:val="00E53687"/>
    <w:rsid w:val="00E553E3"/>
    <w:rsid w:val="00E55D0A"/>
    <w:rsid w:val="00E56972"/>
    <w:rsid w:val="00E6098B"/>
    <w:rsid w:val="00E622D4"/>
    <w:rsid w:val="00E64429"/>
    <w:rsid w:val="00E6479D"/>
    <w:rsid w:val="00E64D5C"/>
    <w:rsid w:val="00E65D9D"/>
    <w:rsid w:val="00E67691"/>
    <w:rsid w:val="00E67C55"/>
    <w:rsid w:val="00E72C6A"/>
    <w:rsid w:val="00E736E6"/>
    <w:rsid w:val="00E7391C"/>
    <w:rsid w:val="00E74358"/>
    <w:rsid w:val="00E80CF5"/>
    <w:rsid w:val="00E82767"/>
    <w:rsid w:val="00E84C44"/>
    <w:rsid w:val="00E8604A"/>
    <w:rsid w:val="00E870CC"/>
    <w:rsid w:val="00E924EC"/>
    <w:rsid w:val="00E94708"/>
    <w:rsid w:val="00E94E86"/>
    <w:rsid w:val="00E964A8"/>
    <w:rsid w:val="00EA0327"/>
    <w:rsid w:val="00EA24D4"/>
    <w:rsid w:val="00EA4B6C"/>
    <w:rsid w:val="00EA5DF9"/>
    <w:rsid w:val="00EA5E07"/>
    <w:rsid w:val="00EA7B7B"/>
    <w:rsid w:val="00EA7CF9"/>
    <w:rsid w:val="00EB3730"/>
    <w:rsid w:val="00EB7717"/>
    <w:rsid w:val="00EC3A51"/>
    <w:rsid w:val="00EC43FA"/>
    <w:rsid w:val="00EC4B91"/>
    <w:rsid w:val="00EC4F0E"/>
    <w:rsid w:val="00EC6F6C"/>
    <w:rsid w:val="00ED5FFD"/>
    <w:rsid w:val="00ED73F9"/>
    <w:rsid w:val="00EE038C"/>
    <w:rsid w:val="00EE0F93"/>
    <w:rsid w:val="00EE145F"/>
    <w:rsid w:val="00EE1BE8"/>
    <w:rsid w:val="00EE72DF"/>
    <w:rsid w:val="00EF4C88"/>
    <w:rsid w:val="00EF51F4"/>
    <w:rsid w:val="00F034ED"/>
    <w:rsid w:val="00F03523"/>
    <w:rsid w:val="00F07FDE"/>
    <w:rsid w:val="00F1033B"/>
    <w:rsid w:val="00F10E71"/>
    <w:rsid w:val="00F131EB"/>
    <w:rsid w:val="00F13CA8"/>
    <w:rsid w:val="00F175F4"/>
    <w:rsid w:val="00F261C4"/>
    <w:rsid w:val="00F27B9C"/>
    <w:rsid w:val="00F30B9F"/>
    <w:rsid w:val="00F310D5"/>
    <w:rsid w:val="00F31E2C"/>
    <w:rsid w:val="00F337D0"/>
    <w:rsid w:val="00F37AAC"/>
    <w:rsid w:val="00F40CF2"/>
    <w:rsid w:val="00F41569"/>
    <w:rsid w:val="00F42A85"/>
    <w:rsid w:val="00F43C62"/>
    <w:rsid w:val="00F473A1"/>
    <w:rsid w:val="00F477AB"/>
    <w:rsid w:val="00F53E8B"/>
    <w:rsid w:val="00F564C5"/>
    <w:rsid w:val="00F56DD9"/>
    <w:rsid w:val="00F60320"/>
    <w:rsid w:val="00F63CAB"/>
    <w:rsid w:val="00F65372"/>
    <w:rsid w:val="00F6546C"/>
    <w:rsid w:val="00F727B6"/>
    <w:rsid w:val="00F74712"/>
    <w:rsid w:val="00F80D8B"/>
    <w:rsid w:val="00F8276B"/>
    <w:rsid w:val="00F848B1"/>
    <w:rsid w:val="00F84A82"/>
    <w:rsid w:val="00F874D3"/>
    <w:rsid w:val="00F91ABA"/>
    <w:rsid w:val="00F91E88"/>
    <w:rsid w:val="00F95A16"/>
    <w:rsid w:val="00F966F4"/>
    <w:rsid w:val="00F96740"/>
    <w:rsid w:val="00FA05EF"/>
    <w:rsid w:val="00FA09BF"/>
    <w:rsid w:val="00FA1C3B"/>
    <w:rsid w:val="00FB0A1F"/>
    <w:rsid w:val="00FB11A5"/>
    <w:rsid w:val="00FB2448"/>
    <w:rsid w:val="00FB35D8"/>
    <w:rsid w:val="00FB43FE"/>
    <w:rsid w:val="00FB45BB"/>
    <w:rsid w:val="00FB51C6"/>
    <w:rsid w:val="00FC0138"/>
    <w:rsid w:val="00FC2334"/>
    <w:rsid w:val="00FC4238"/>
    <w:rsid w:val="00FD14F0"/>
    <w:rsid w:val="00FD2090"/>
    <w:rsid w:val="00FD3A3D"/>
    <w:rsid w:val="00FD54B9"/>
    <w:rsid w:val="00FD76FB"/>
    <w:rsid w:val="00FE0A6E"/>
    <w:rsid w:val="00FE2126"/>
    <w:rsid w:val="00FE24F6"/>
    <w:rsid w:val="00FE2D7D"/>
    <w:rsid w:val="00FE3B76"/>
    <w:rsid w:val="00FE58B5"/>
    <w:rsid w:val="00FE5A2E"/>
    <w:rsid w:val="00FF11CD"/>
    <w:rsid w:val="00FF1FC1"/>
    <w:rsid w:val="00FF6665"/>
    <w:rsid w:val="015762B4"/>
    <w:rsid w:val="01DF2146"/>
    <w:rsid w:val="0233C3B2"/>
    <w:rsid w:val="02FC30AB"/>
    <w:rsid w:val="031A3889"/>
    <w:rsid w:val="033F7253"/>
    <w:rsid w:val="0342F4A4"/>
    <w:rsid w:val="0347E423"/>
    <w:rsid w:val="03C53E87"/>
    <w:rsid w:val="03E02553"/>
    <w:rsid w:val="0423EB80"/>
    <w:rsid w:val="047E22CF"/>
    <w:rsid w:val="04831ADC"/>
    <w:rsid w:val="05021BB6"/>
    <w:rsid w:val="051232BE"/>
    <w:rsid w:val="053F827C"/>
    <w:rsid w:val="064F5B8D"/>
    <w:rsid w:val="06572C06"/>
    <w:rsid w:val="06C59F70"/>
    <w:rsid w:val="07886B26"/>
    <w:rsid w:val="078FEF07"/>
    <w:rsid w:val="07C4DB47"/>
    <w:rsid w:val="086FA5D1"/>
    <w:rsid w:val="08C4AD1E"/>
    <w:rsid w:val="090F382B"/>
    <w:rsid w:val="0968F53D"/>
    <w:rsid w:val="097E059D"/>
    <w:rsid w:val="09DAE0CC"/>
    <w:rsid w:val="09E0B8A5"/>
    <w:rsid w:val="0A111FF0"/>
    <w:rsid w:val="0A2F872D"/>
    <w:rsid w:val="0B04C59E"/>
    <w:rsid w:val="0BD21694"/>
    <w:rsid w:val="0C108D1F"/>
    <w:rsid w:val="0C329A14"/>
    <w:rsid w:val="0CF4053E"/>
    <w:rsid w:val="0D1DD570"/>
    <w:rsid w:val="0DE794B0"/>
    <w:rsid w:val="0EC6ACE3"/>
    <w:rsid w:val="0F02298F"/>
    <w:rsid w:val="0F7B9698"/>
    <w:rsid w:val="103CECF3"/>
    <w:rsid w:val="11280233"/>
    <w:rsid w:val="11290A1D"/>
    <w:rsid w:val="11A2A4CA"/>
    <w:rsid w:val="11C77661"/>
    <w:rsid w:val="12044D44"/>
    <w:rsid w:val="121AC579"/>
    <w:rsid w:val="1273A714"/>
    <w:rsid w:val="128A67F4"/>
    <w:rsid w:val="129CF214"/>
    <w:rsid w:val="12CC7AB0"/>
    <w:rsid w:val="13680DA3"/>
    <w:rsid w:val="13949A6A"/>
    <w:rsid w:val="139E52BF"/>
    <w:rsid w:val="13A01DA5"/>
    <w:rsid w:val="1440E1D1"/>
    <w:rsid w:val="1482CCED"/>
    <w:rsid w:val="14836FBF"/>
    <w:rsid w:val="1526A1D2"/>
    <w:rsid w:val="15A57FBA"/>
    <w:rsid w:val="16EB4AC1"/>
    <w:rsid w:val="16FF442D"/>
    <w:rsid w:val="17488CF0"/>
    <w:rsid w:val="1852423E"/>
    <w:rsid w:val="18EF3E0B"/>
    <w:rsid w:val="18EFAA03"/>
    <w:rsid w:val="1945A60B"/>
    <w:rsid w:val="19B01321"/>
    <w:rsid w:val="1A97FDE3"/>
    <w:rsid w:val="1AA1AB05"/>
    <w:rsid w:val="1ABC28FF"/>
    <w:rsid w:val="1AE1766C"/>
    <w:rsid w:val="1AFA4CE0"/>
    <w:rsid w:val="1B2B016B"/>
    <w:rsid w:val="1B7297E9"/>
    <w:rsid w:val="1C1BBFCF"/>
    <w:rsid w:val="1C621B9A"/>
    <w:rsid w:val="1CDA39A9"/>
    <w:rsid w:val="1D909E06"/>
    <w:rsid w:val="1E047511"/>
    <w:rsid w:val="1EF29244"/>
    <w:rsid w:val="1F1E14F8"/>
    <w:rsid w:val="1FD1A226"/>
    <w:rsid w:val="1FF351E0"/>
    <w:rsid w:val="20407425"/>
    <w:rsid w:val="205E87E4"/>
    <w:rsid w:val="2076287B"/>
    <w:rsid w:val="20835A16"/>
    <w:rsid w:val="20CA60D1"/>
    <w:rsid w:val="21970DD0"/>
    <w:rsid w:val="22E501EE"/>
    <w:rsid w:val="23D04501"/>
    <w:rsid w:val="2466CEC5"/>
    <w:rsid w:val="248858B2"/>
    <w:rsid w:val="2499F244"/>
    <w:rsid w:val="24CA8DA3"/>
    <w:rsid w:val="24DEF34D"/>
    <w:rsid w:val="261613EB"/>
    <w:rsid w:val="263A2794"/>
    <w:rsid w:val="268025F6"/>
    <w:rsid w:val="268575C5"/>
    <w:rsid w:val="268E33DD"/>
    <w:rsid w:val="26CD7092"/>
    <w:rsid w:val="26CF2589"/>
    <w:rsid w:val="2736944F"/>
    <w:rsid w:val="27470255"/>
    <w:rsid w:val="27D2FE58"/>
    <w:rsid w:val="282E4A57"/>
    <w:rsid w:val="2877AD72"/>
    <w:rsid w:val="28B0311B"/>
    <w:rsid w:val="28B3F59D"/>
    <w:rsid w:val="28E6DBE9"/>
    <w:rsid w:val="28F6B5B7"/>
    <w:rsid w:val="29355DFF"/>
    <w:rsid w:val="29A9E760"/>
    <w:rsid w:val="29C5D820"/>
    <w:rsid w:val="29CEC6F3"/>
    <w:rsid w:val="2AD3F55A"/>
    <w:rsid w:val="2B10C293"/>
    <w:rsid w:val="2B1642F3"/>
    <w:rsid w:val="2BD3F6D4"/>
    <w:rsid w:val="2BDB0AD5"/>
    <w:rsid w:val="2C34A167"/>
    <w:rsid w:val="2C42FBD1"/>
    <w:rsid w:val="2C965287"/>
    <w:rsid w:val="2CD83DE1"/>
    <w:rsid w:val="2D61AB59"/>
    <w:rsid w:val="2E2454B5"/>
    <w:rsid w:val="2E42F328"/>
    <w:rsid w:val="2E528154"/>
    <w:rsid w:val="2F48F92A"/>
    <w:rsid w:val="2F53408D"/>
    <w:rsid w:val="2F9C9A63"/>
    <w:rsid w:val="2FB4402C"/>
    <w:rsid w:val="2FCD0397"/>
    <w:rsid w:val="2FF9CD9B"/>
    <w:rsid w:val="302ED3D5"/>
    <w:rsid w:val="303B5F30"/>
    <w:rsid w:val="304C3167"/>
    <w:rsid w:val="309626E8"/>
    <w:rsid w:val="30A5A5EF"/>
    <w:rsid w:val="310F09F0"/>
    <w:rsid w:val="31172BD0"/>
    <w:rsid w:val="3125AE92"/>
    <w:rsid w:val="319650F9"/>
    <w:rsid w:val="31ADC912"/>
    <w:rsid w:val="31EFA7BE"/>
    <w:rsid w:val="31EFAF73"/>
    <w:rsid w:val="32BAF397"/>
    <w:rsid w:val="32CF7544"/>
    <w:rsid w:val="3304A459"/>
    <w:rsid w:val="330A99A1"/>
    <w:rsid w:val="33A265F9"/>
    <w:rsid w:val="33DCE931"/>
    <w:rsid w:val="340D442D"/>
    <w:rsid w:val="356E00BA"/>
    <w:rsid w:val="359139D6"/>
    <w:rsid w:val="35AA0C43"/>
    <w:rsid w:val="36195E45"/>
    <w:rsid w:val="36423A63"/>
    <w:rsid w:val="36A14876"/>
    <w:rsid w:val="36CF37C2"/>
    <w:rsid w:val="3723298D"/>
    <w:rsid w:val="372ED558"/>
    <w:rsid w:val="37738DED"/>
    <w:rsid w:val="3787BDF9"/>
    <w:rsid w:val="38158CDA"/>
    <w:rsid w:val="383510F9"/>
    <w:rsid w:val="3847B363"/>
    <w:rsid w:val="3918F9D8"/>
    <w:rsid w:val="391BB686"/>
    <w:rsid w:val="394CA0A6"/>
    <w:rsid w:val="396341CE"/>
    <w:rsid w:val="3A1CC68B"/>
    <w:rsid w:val="3A31B07B"/>
    <w:rsid w:val="3A5D5157"/>
    <w:rsid w:val="3A65C69E"/>
    <w:rsid w:val="3AB06151"/>
    <w:rsid w:val="3AF07D79"/>
    <w:rsid w:val="3B33C5A4"/>
    <w:rsid w:val="3B60C898"/>
    <w:rsid w:val="3BC54F67"/>
    <w:rsid w:val="3BF9CD9E"/>
    <w:rsid w:val="3CA695A4"/>
    <w:rsid w:val="3CB1E7E7"/>
    <w:rsid w:val="3D116BC1"/>
    <w:rsid w:val="3D32C214"/>
    <w:rsid w:val="3D84B29B"/>
    <w:rsid w:val="3DB482DC"/>
    <w:rsid w:val="3DD8A071"/>
    <w:rsid w:val="3E79FDAD"/>
    <w:rsid w:val="3EAFD34A"/>
    <w:rsid w:val="3F40B4BA"/>
    <w:rsid w:val="3FB098D8"/>
    <w:rsid w:val="406B5AF3"/>
    <w:rsid w:val="40F1DF7E"/>
    <w:rsid w:val="4116C1D7"/>
    <w:rsid w:val="4118833B"/>
    <w:rsid w:val="414D737D"/>
    <w:rsid w:val="4161DF72"/>
    <w:rsid w:val="41A02FEE"/>
    <w:rsid w:val="41C72C93"/>
    <w:rsid w:val="4211DA66"/>
    <w:rsid w:val="4284D78D"/>
    <w:rsid w:val="42EB0097"/>
    <w:rsid w:val="4322B5A9"/>
    <w:rsid w:val="432F4DFB"/>
    <w:rsid w:val="434B5D0D"/>
    <w:rsid w:val="439091EE"/>
    <w:rsid w:val="43A05EC2"/>
    <w:rsid w:val="4449A428"/>
    <w:rsid w:val="44819F21"/>
    <w:rsid w:val="451DAA62"/>
    <w:rsid w:val="4536A2FA"/>
    <w:rsid w:val="457F064E"/>
    <w:rsid w:val="45A37F8B"/>
    <w:rsid w:val="45CA1CA3"/>
    <w:rsid w:val="45F25123"/>
    <w:rsid w:val="45F76F32"/>
    <w:rsid w:val="473B5155"/>
    <w:rsid w:val="47877461"/>
    <w:rsid w:val="478E76A6"/>
    <w:rsid w:val="47B1FE21"/>
    <w:rsid w:val="4841AC42"/>
    <w:rsid w:val="488C9FDD"/>
    <w:rsid w:val="48DF6A1F"/>
    <w:rsid w:val="4910B3B6"/>
    <w:rsid w:val="4947E15B"/>
    <w:rsid w:val="4A4D8D6D"/>
    <w:rsid w:val="4AC43827"/>
    <w:rsid w:val="4AD2A029"/>
    <w:rsid w:val="4B2E3756"/>
    <w:rsid w:val="4B46E7EA"/>
    <w:rsid w:val="4B87C5D2"/>
    <w:rsid w:val="4B8E144D"/>
    <w:rsid w:val="4B96EB56"/>
    <w:rsid w:val="4C1156EA"/>
    <w:rsid w:val="4D13135D"/>
    <w:rsid w:val="4D3AEE4E"/>
    <w:rsid w:val="4DA9E7E4"/>
    <w:rsid w:val="4E06DE18"/>
    <w:rsid w:val="4E484EA1"/>
    <w:rsid w:val="4EF5B8B4"/>
    <w:rsid w:val="4EFBFF00"/>
    <w:rsid w:val="4F658A39"/>
    <w:rsid w:val="4F78CA8A"/>
    <w:rsid w:val="50D9DB09"/>
    <w:rsid w:val="50FF4EFC"/>
    <w:rsid w:val="51206243"/>
    <w:rsid w:val="514F1F5F"/>
    <w:rsid w:val="520E5CE9"/>
    <w:rsid w:val="528AD25D"/>
    <w:rsid w:val="52E2E59F"/>
    <w:rsid w:val="53A5BA14"/>
    <w:rsid w:val="54005541"/>
    <w:rsid w:val="542C9C66"/>
    <w:rsid w:val="5477C499"/>
    <w:rsid w:val="54C96B99"/>
    <w:rsid w:val="54EB5F97"/>
    <w:rsid w:val="5572DD9A"/>
    <w:rsid w:val="55E9FC58"/>
    <w:rsid w:val="5625921E"/>
    <w:rsid w:val="567683E9"/>
    <w:rsid w:val="568BDE71"/>
    <w:rsid w:val="5693386D"/>
    <w:rsid w:val="579DC5DD"/>
    <w:rsid w:val="5818A295"/>
    <w:rsid w:val="58E9E5A5"/>
    <w:rsid w:val="593AC52E"/>
    <w:rsid w:val="596E747A"/>
    <w:rsid w:val="5A4AF93E"/>
    <w:rsid w:val="5AA8F574"/>
    <w:rsid w:val="5B7E1F60"/>
    <w:rsid w:val="5BCA25B1"/>
    <w:rsid w:val="5D76679B"/>
    <w:rsid w:val="5D944F71"/>
    <w:rsid w:val="5E76A9A5"/>
    <w:rsid w:val="5FA27DA1"/>
    <w:rsid w:val="5FB8A309"/>
    <w:rsid w:val="5FC36B7D"/>
    <w:rsid w:val="615BE3A9"/>
    <w:rsid w:val="62B24B1B"/>
    <w:rsid w:val="630C9702"/>
    <w:rsid w:val="632108BF"/>
    <w:rsid w:val="636C5A07"/>
    <w:rsid w:val="63EF42B4"/>
    <w:rsid w:val="640390F5"/>
    <w:rsid w:val="659F6156"/>
    <w:rsid w:val="65E6F5B7"/>
    <w:rsid w:val="66C64DD2"/>
    <w:rsid w:val="6773863F"/>
    <w:rsid w:val="6792FAC4"/>
    <w:rsid w:val="67FEB2F7"/>
    <w:rsid w:val="683B9A75"/>
    <w:rsid w:val="6849A738"/>
    <w:rsid w:val="686FC069"/>
    <w:rsid w:val="68EF39A9"/>
    <w:rsid w:val="68FF3092"/>
    <w:rsid w:val="693CE6DE"/>
    <w:rsid w:val="6968547D"/>
    <w:rsid w:val="69A3F390"/>
    <w:rsid w:val="69B1E1B3"/>
    <w:rsid w:val="6A49D5EF"/>
    <w:rsid w:val="6AA43695"/>
    <w:rsid w:val="6AC4FBFA"/>
    <w:rsid w:val="6ACFD1A1"/>
    <w:rsid w:val="6BEBE0AE"/>
    <w:rsid w:val="6C134A76"/>
    <w:rsid w:val="6C2C7558"/>
    <w:rsid w:val="6CA720E5"/>
    <w:rsid w:val="6CCA8EAD"/>
    <w:rsid w:val="6D687B0A"/>
    <w:rsid w:val="6E84FCAD"/>
    <w:rsid w:val="6F47C0B4"/>
    <w:rsid w:val="6F83B707"/>
    <w:rsid w:val="6FDC7141"/>
    <w:rsid w:val="70000495"/>
    <w:rsid w:val="70586455"/>
    <w:rsid w:val="70B37571"/>
    <w:rsid w:val="71020A1B"/>
    <w:rsid w:val="71B9A012"/>
    <w:rsid w:val="72659A7E"/>
    <w:rsid w:val="72B73268"/>
    <w:rsid w:val="73387D11"/>
    <w:rsid w:val="739EFF4F"/>
    <w:rsid w:val="73A43962"/>
    <w:rsid w:val="73AFEB6A"/>
    <w:rsid w:val="73FE2895"/>
    <w:rsid w:val="743FF98F"/>
    <w:rsid w:val="744047F7"/>
    <w:rsid w:val="74705087"/>
    <w:rsid w:val="7472A7EF"/>
    <w:rsid w:val="755F6F08"/>
    <w:rsid w:val="76628B54"/>
    <w:rsid w:val="77BDF742"/>
    <w:rsid w:val="780512CB"/>
    <w:rsid w:val="7812BB39"/>
    <w:rsid w:val="78154AF1"/>
    <w:rsid w:val="78720FA1"/>
    <w:rsid w:val="7891BBAC"/>
    <w:rsid w:val="79EBCF18"/>
    <w:rsid w:val="7A633863"/>
    <w:rsid w:val="7AA3E8C0"/>
    <w:rsid w:val="7AB0D871"/>
    <w:rsid w:val="7AEEA0CA"/>
    <w:rsid w:val="7AFBB27D"/>
    <w:rsid w:val="7B819A0D"/>
    <w:rsid w:val="7BC31AB4"/>
    <w:rsid w:val="7D6DF23C"/>
    <w:rsid w:val="7DA70FE5"/>
    <w:rsid w:val="7DEFD716"/>
    <w:rsid w:val="7DF49179"/>
    <w:rsid w:val="7E2B390C"/>
    <w:rsid w:val="7E86CA61"/>
    <w:rsid w:val="7E944618"/>
    <w:rsid w:val="7E9882DB"/>
    <w:rsid w:val="7F591C12"/>
    <w:rsid w:val="7F5FD3A6"/>
    <w:rsid w:val="7FE91003"/>
    <w:rsid w:val="7FE92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B6FB4"/>
  <w15:chartTrackingRefBased/>
  <w15:docId w15:val="{C1B3DBB8-C4A1-492A-AEF2-EDD1B00EB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MX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75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4358"/>
    <w:rPr>
      <w:color w:val="808080"/>
    </w:rPr>
  </w:style>
  <w:style w:type="character" w:styleId="Emphasis">
    <w:name w:val="Emphasis"/>
    <w:basedOn w:val="DefaultParagraphFont"/>
    <w:uiPriority w:val="20"/>
    <w:qFormat/>
    <w:rsid w:val="00E74358"/>
    <w:rPr>
      <w:i/>
      <w:iCs/>
    </w:rPr>
  </w:style>
  <w:style w:type="paragraph" w:styleId="ListParagraph">
    <w:name w:val="List Paragraph"/>
    <w:basedOn w:val="Normal"/>
    <w:uiPriority w:val="34"/>
    <w:qFormat/>
    <w:rsid w:val="00167C25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1C323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6F26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055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5697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709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2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7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spiegato.com/es/que-son-los-puntos-de-lagrange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hyperlink" Target="https://elseptimocielo.fundaciondescubre.es/descubre-el-universo/100-preguntas-100-respuestas/astronautica/que-son-los-puntos-de-lagrange/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https://drive.google.com/drive/folders/1er-uWSQi4Lxr5F_WB6rt6Svd1nsxGUW6?usp=sharing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24" Type="http://schemas.openxmlformats.org/officeDocument/2006/relationships/hyperlink" Target="https://spiegato.com/es/que-son-los-puntos-de-lagrange" TargetMode="Externa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hyperlink" Target="https://sendaestelar.com/que-son-los-puntos-de-lagrange/" TargetMode="Externa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hyperlink" Target="http://www.astronoo.com/es/articulos/puntos-de-lagrange.html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4</TotalTime>
  <Pages>1</Pages>
  <Words>2635</Words>
  <Characters>15020</Characters>
  <Application>Microsoft Office Word</Application>
  <DocSecurity>4</DocSecurity>
  <Lines>125</Lines>
  <Paragraphs>3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20</CharactersWithSpaces>
  <SharedDoc>false</SharedDoc>
  <HLinks>
    <vt:vector size="36" baseType="variant">
      <vt:variant>
        <vt:i4>3145783</vt:i4>
      </vt:variant>
      <vt:variant>
        <vt:i4>57</vt:i4>
      </vt:variant>
      <vt:variant>
        <vt:i4>0</vt:i4>
      </vt:variant>
      <vt:variant>
        <vt:i4>5</vt:i4>
      </vt:variant>
      <vt:variant>
        <vt:lpwstr>https://elseptimocielo.fundaciondescubre.es/descubre-el-universo/100-preguntas-100-respuestas/astronautica/que-son-los-puntos-de-lagrange/</vt:lpwstr>
      </vt:variant>
      <vt:variant>
        <vt:lpwstr/>
      </vt:variant>
      <vt:variant>
        <vt:i4>3473526</vt:i4>
      </vt:variant>
      <vt:variant>
        <vt:i4>54</vt:i4>
      </vt:variant>
      <vt:variant>
        <vt:i4>0</vt:i4>
      </vt:variant>
      <vt:variant>
        <vt:i4>5</vt:i4>
      </vt:variant>
      <vt:variant>
        <vt:lpwstr>https://spiegato.com/es/que-son-los-puntos-de-lagrange</vt:lpwstr>
      </vt:variant>
      <vt:variant>
        <vt:lpwstr/>
      </vt:variant>
      <vt:variant>
        <vt:i4>1835102</vt:i4>
      </vt:variant>
      <vt:variant>
        <vt:i4>51</vt:i4>
      </vt:variant>
      <vt:variant>
        <vt:i4>0</vt:i4>
      </vt:variant>
      <vt:variant>
        <vt:i4>5</vt:i4>
      </vt:variant>
      <vt:variant>
        <vt:lpwstr>https://sendaestelar.com/que-son-los-puntos-de-lagrange/</vt:lpwstr>
      </vt:variant>
      <vt:variant>
        <vt:lpwstr/>
      </vt:variant>
      <vt:variant>
        <vt:i4>4718620</vt:i4>
      </vt:variant>
      <vt:variant>
        <vt:i4>48</vt:i4>
      </vt:variant>
      <vt:variant>
        <vt:i4>0</vt:i4>
      </vt:variant>
      <vt:variant>
        <vt:i4>5</vt:i4>
      </vt:variant>
      <vt:variant>
        <vt:lpwstr>http://www.astronoo.com/es/articulos/puntos-de-lagrange.html</vt:lpwstr>
      </vt:variant>
      <vt:variant>
        <vt:lpwstr/>
      </vt:variant>
      <vt:variant>
        <vt:i4>3473526</vt:i4>
      </vt:variant>
      <vt:variant>
        <vt:i4>45</vt:i4>
      </vt:variant>
      <vt:variant>
        <vt:i4>0</vt:i4>
      </vt:variant>
      <vt:variant>
        <vt:i4>5</vt:i4>
      </vt:variant>
      <vt:variant>
        <vt:lpwstr>https://spiegato.com/es/que-son-los-puntos-de-lagrange</vt:lpwstr>
      </vt:variant>
      <vt:variant>
        <vt:lpwstr/>
      </vt:variant>
      <vt:variant>
        <vt:i4>1441840</vt:i4>
      </vt:variant>
      <vt:variant>
        <vt:i4>42</vt:i4>
      </vt:variant>
      <vt:variant>
        <vt:i4>0</vt:i4>
      </vt:variant>
      <vt:variant>
        <vt:i4>5</vt:i4>
      </vt:variant>
      <vt:variant>
        <vt:lpwstr>https://drive.google.com/drive/folders/1er-uWSQi4Lxr5F_WB6rt6Svd1nsxGUW6?usp=shar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 Moran</dc:creator>
  <cp:keywords/>
  <dc:description/>
  <cp:lastModifiedBy>Alberto Anaya Velasco</cp:lastModifiedBy>
  <cp:revision>489</cp:revision>
  <dcterms:created xsi:type="dcterms:W3CDTF">2023-04-25T23:26:00Z</dcterms:created>
  <dcterms:modified xsi:type="dcterms:W3CDTF">2023-05-04T06:52:00Z</dcterms:modified>
</cp:coreProperties>
</file>